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06A0C" w14:textId="77777777" w:rsidR="00555FF4" w:rsidRDefault="00555FF4" w:rsidP="00555FF4">
      <w:pPr>
        <w:pStyle w:val="FirstParagraph"/>
        <w:rPr>
          <w:b/>
          <w:bCs/>
          <w:sz w:val="20"/>
          <w:szCs w:val="20"/>
          <w:lang w:eastAsia="ko-KR"/>
        </w:rPr>
      </w:pPr>
    </w:p>
    <w:p w14:paraId="361FB323" w14:textId="77777777" w:rsidR="00555FF4" w:rsidRDefault="00555FF4" w:rsidP="00555FF4">
      <w:pPr>
        <w:pStyle w:val="a0"/>
        <w:rPr>
          <w:lang w:eastAsia="ko-KR"/>
        </w:rPr>
      </w:pPr>
    </w:p>
    <w:p w14:paraId="09F9D14C" w14:textId="77777777" w:rsidR="00555FF4" w:rsidRDefault="00555FF4" w:rsidP="00555FF4">
      <w:pPr>
        <w:pStyle w:val="a0"/>
        <w:rPr>
          <w:rFonts w:hint="eastAsia"/>
          <w:lang w:eastAsia="ko-KR"/>
        </w:rPr>
      </w:pPr>
    </w:p>
    <w:p w14:paraId="0530F635" w14:textId="77777777" w:rsidR="00555FF4" w:rsidRPr="00555FF4" w:rsidRDefault="00555FF4" w:rsidP="00555FF4">
      <w:pPr>
        <w:pStyle w:val="a0"/>
        <w:rPr>
          <w:rFonts w:hint="eastAsia"/>
          <w:lang w:eastAsia="ko-KR"/>
        </w:rPr>
      </w:pPr>
    </w:p>
    <w:p w14:paraId="6AFDD6C5" w14:textId="1B0A150D" w:rsidR="00555FF4" w:rsidRDefault="00555FF4" w:rsidP="00555FF4">
      <w:pPr>
        <w:pStyle w:val="FirstParagraph"/>
        <w:jc w:val="center"/>
        <w:rPr>
          <w:rFonts w:ascii="HY헤드라인M" w:eastAsia="HY헤드라인M"/>
          <w:sz w:val="44"/>
          <w:szCs w:val="44"/>
          <w:lang w:eastAsia="ko-KR"/>
        </w:rPr>
      </w:pPr>
      <w:r w:rsidRPr="00555FF4">
        <w:rPr>
          <w:rFonts w:ascii="HY헤드라인M" w:eastAsia="HY헤드라인M" w:hint="eastAsia"/>
          <w:sz w:val="44"/>
          <w:szCs w:val="44"/>
          <w:lang w:eastAsia="ko-KR"/>
        </w:rPr>
        <w:t>MLM 시스템 요구사항 검토</w:t>
      </w:r>
    </w:p>
    <w:p w14:paraId="3AF722CB" w14:textId="77777777" w:rsidR="00555FF4" w:rsidRDefault="00555FF4" w:rsidP="00555FF4">
      <w:pPr>
        <w:pStyle w:val="a0"/>
        <w:rPr>
          <w:lang w:eastAsia="ko-KR"/>
        </w:rPr>
      </w:pPr>
    </w:p>
    <w:p w14:paraId="0223875A" w14:textId="77777777" w:rsidR="00555FF4" w:rsidRDefault="00555FF4" w:rsidP="00555FF4">
      <w:pPr>
        <w:pStyle w:val="a0"/>
        <w:rPr>
          <w:lang w:eastAsia="ko-KR"/>
        </w:rPr>
      </w:pPr>
    </w:p>
    <w:p w14:paraId="78B6F39D" w14:textId="77777777" w:rsidR="00555FF4" w:rsidRDefault="00555FF4" w:rsidP="00555FF4">
      <w:pPr>
        <w:pStyle w:val="a0"/>
        <w:rPr>
          <w:lang w:eastAsia="ko-KR"/>
        </w:rPr>
      </w:pPr>
    </w:p>
    <w:p w14:paraId="05FB73BE" w14:textId="77777777" w:rsidR="00555FF4" w:rsidRDefault="00555FF4" w:rsidP="00555FF4">
      <w:pPr>
        <w:pStyle w:val="a0"/>
        <w:rPr>
          <w:lang w:eastAsia="ko-KR"/>
        </w:rPr>
      </w:pPr>
    </w:p>
    <w:p w14:paraId="3A69D63B" w14:textId="77777777" w:rsidR="00555FF4" w:rsidRDefault="00555FF4" w:rsidP="00555FF4">
      <w:pPr>
        <w:pStyle w:val="a0"/>
        <w:rPr>
          <w:lang w:eastAsia="ko-KR"/>
        </w:rPr>
      </w:pPr>
    </w:p>
    <w:p w14:paraId="53DA07A9" w14:textId="77777777" w:rsidR="00555FF4" w:rsidRDefault="00555FF4" w:rsidP="00555FF4">
      <w:pPr>
        <w:pStyle w:val="a0"/>
        <w:rPr>
          <w:lang w:eastAsia="ko-KR"/>
        </w:rPr>
      </w:pPr>
    </w:p>
    <w:p w14:paraId="2C7A9F40" w14:textId="77777777" w:rsidR="00555FF4" w:rsidRDefault="00555FF4" w:rsidP="00555FF4">
      <w:pPr>
        <w:pStyle w:val="a0"/>
        <w:rPr>
          <w:lang w:eastAsia="ko-KR"/>
        </w:rPr>
      </w:pPr>
    </w:p>
    <w:p w14:paraId="01BF376F" w14:textId="77777777" w:rsidR="00555FF4" w:rsidRDefault="00555FF4" w:rsidP="00555FF4">
      <w:pPr>
        <w:pStyle w:val="a0"/>
        <w:rPr>
          <w:lang w:eastAsia="ko-KR"/>
        </w:rPr>
      </w:pPr>
    </w:p>
    <w:p w14:paraId="29514123" w14:textId="77777777" w:rsidR="00555FF4" w:rsidRDefault="00555FF4" w:rsidP="00555FF4">
      <w:pPr>
        <w:pStyle w:val="a0"/>
        <w:rPr>
          <w:rFonts w:hint="eastAsia"/>
          <w:lang w:eastAsia="ko-KR"/>
        </w:rPr>
      </w:pPr>
    </w:p>
    <w:p w14:paraId="61994C61" w14:textId="77777777" w:rsidR="00555FF4" w:rsidRDefault="00555FF4" w:rsidP="00555FF4">
      <w:pPr>
        <w:pStyle w:val="a0"/>
        <w:rPr>
          <w:rFonts w:hint="eastAsia"/>
          <w:lang w:eastAsia="ko-KR"/>
        </w:rPr>
      </w:pPr>
    </w:p>
    <w:p w14:paraId="594003B4" w14:textId="77777777" w:rsidR="00555FF4" w:rsidRDefault="00555FF4" w:rsidP="00555FF4">
      <w:pPr>
        <w:pStyle w:val="a0"/>
        <w:rPr>
          <w:lang w:eastAsia="ko-KR"/>
        </w:rPr>
      </w:pPr>
    </w:p>
    <w:p w14:paraId="74362CA8" w14:textId="77777777" w:rsidR="00555FF4" w:rsidRDefault="00555FF4" w:rsidP="00555FF4">
      <w:pPr>
        <w:pStyle w:val="a0"/>
        <w:rPr>
          <w:lang w:eastAsia="ko-KR"/>
        </w:rPr>
      </w:pPr>
    </w:p>
    <w:p w14:paraId="2F7F2465" w14:textId="77777777" w:rsidR="00555FF4" w:rsidRDefault="00555FF4" w:rsidP="00555FF4">
      <w:pPr>
        <w:pStyle w:val="a0"/>
        <w:rPr>
          <w:lang w:eastAsia="ko-KR"/>
        </w:rPr>
      </w:pPr>
    </w:p>
    <w:p w14:paraId="1F9F68A4" w14:textId="77777777" w:rsidR="00555FF4" w:rsidRDefault="00555FF4" w:rsidP="00555FF4">
      <w:pPr>
        <w:pStyle w:val="a0"/>
        <w:rPr>
          <w:lang w:eastAsia="ko-KR"/>
        </w:rPr>
      </w:pPr>
    </w:p>
    <w:p w14:paraId="1F92558A" w14:textId="77777777" w:rsidR="00555FF4" w:rsidRDefault="00555FF4" w:rsidP="00555FF4">
      <w:pPr>
        <w:pStyle w:val="a0"/>
        <w:rPr>
          <w:lang w:eastAsia="ko-KR"/>
        </w:rPr>
      </w:pPr>
    </w:p>
    <w:p w14:paraId="4FDD74DE" w14:textId="77777777" w:rsidR="00555FF4" w:rsidRPr="00555FF4" w:rsidRDefault="00555FF4" w:rsidP="00555FF4">
      <w:pPr>
        <w:pStyle w:val="a0"/>
        <w:rPr>
          <w:rFonts w:hint="eastAsia"/>
          <w:lang w:eastAsia="ko-KR"/>
        </w:rPr>
      </w:pPr>
    </w:p>
    <w:p w14:paraId="448597D0" w14:textId="77777777" w:rsidR="00555FF4" w:rsidRPr="00555FF4" w:rsidRDefault="00555FF4" w:rsidP="00555FF4">
      <w:pPr>
        <w:pStyle w:val="FirstParagraph"/>
        <w:jc w:val="center"/>
        <w:rPr>
          <w:sz w:val="28"/>
          <w:szCs w:val="28"/>
          <w:lang w:eastAsia="ko-KR"/>
        </w:rPr>
      </w:pPr>
      <w:r w:rsidRPr="00555FF4">
        <w:rPr>
          <w:b/>
          <w:bCs/>
          <w:sz w:val="28"/>
          <w:szCs w:val="28"/>
          <w:lang w:eastAsia="ko-KR"/>
        </w:rPr>
        <w:t>버전</w:t>
      </w:r>
      <w:r w:rsidRPr="00555FF4">
        <w:rPr>
          <w:sz w:val="28"/>
          <w:szCs w:val="28"/>
          <w:lang w:eastAsia="ko-KR"/>
        </w:rPr>
        <w:t>: 1.0</w:t>
      </w:r>
    </w:p>
    <w:p w14:paraId="75E04564" w14:textId="4F0049D7" w:rsidR="00555FF4" w:rsidRPr="00555FF4" w:rsidRDefault="00555FF4" w:rsidP="00555FF4">
      <w:pPr>
        <w:pStyle w:val="FirstParagraph"/>
        <w:jc w:val="center"/>
        <w:rPr>
          <w:sz w:val="28"/>
          <w:szCs w:val="28"/>
          <w:lang w:eastAsia="ko-KR"/>
        </w:rPr>
      </w:pPr>
      <w:r w:rsidRPr="00555FF4">
        <w:rPr>
          <w:b/>
          <w:bCs/>
          <w:sz w:val="28"/>
          <w:szCs w:val="28"/>
          <w:lang w:eastAsia="ko-KR"/>
        </w:rPr>
        <w:t>작성일</w:t>
      </w:r>
      <w:r w:rsidRPr="00555FF4">
        <w:rPr>
          <w:sz w:val="28"/>
          <w:szCs w:val="28"/>
          <w:lang w:eastAsia="ko-KR"/>
        </w:rPr>
        <w:t>: 2025</w:t>
      </w:r>
      <w:r w:rsidRPr="00555FF4">
        <w:rPr>
          <w:sz w:val="28"/>
          <w:szCs w:val="28"/>
          <w:lang w:eastAsia="ko-KR"/>
        </w:rPr>
        <w:t>년</w:t>
      </w:r>
      <w:r w:rsidRPr="00555FF4">
        <w:rPr>
          <w:sz w:val="28"/>
          <w:szCs w:val="28"/>
          <w:lang w:eastAsia="ko-KR"/>
        </w:rPr>
        <w:t xml:space="preserve"> 10</w:t>
      </w:r>
      <w:r w:rsidRPr="00555FF4">
        <w:rPr>
          <w:sz w:val="28"/>
          <w:szCs w:val="28"/>
          <w:lang w:eastAsia="ko-KR"/>
        </w:rPr>
        <w:t>월</w:t>
      </w:r>
      <w:r w:rsidRPr="00555FF4">
        <w:rPr>
          <w:sz w:val="28"/>
          <w:szCs w:val="28"/>
          <w:lang w:eastAsia="ko-KR"/>
        </w:rPr>
        <w:t xml:space="preserve"> 3</w:t>
      </w:r>
      <w:r w:rsidRPr="00555FF4">
        <w:rPr>
          <w:sz w:val="28"/>
          <w:szCs w:val="28"/>
          <w:lang w:eastAsia="ko-KR"/>
        </w:rPr>
        <w:t>일</w:t>
      </w:r>
    </w:p>
    <w:p w14:paraId="45205B15" w14:textId="6D311E77" w:rsidR="00555FF4" w:rsidRDefault="00555FF4" w:rsidP="00555FF4">
      <w:pPr>
        <w:pStyle w:val="FirstParagraph"/>
        <w:jc w:val="center"/>
        <w:rPr>
          <w:sz w:val="28"/>
          <w:szCs w:val="28"/>
          <w:lang w:eastAsia="ko-KR"/>
        </w:rPr>
      </w:pPr>
      <w:r w:rsidRPr="00555FF4">
        <w:rPr>
          <w:b/>
          <w:bCs/>
          <w:sz w:val="28"/>
          <w:szCs w:val="28"/>
          <w:lang w:eastAsia="ko-KR"/>
        </w:rPr>
        <w:t>목적</w:t>
      </w:r>
      <w:r w:rsidRPr="00555FF4">
        <w:rPr>
          <w:sz w:val="28"/>
          <w:szCs w:val="28"/>
          <w:lang w:eastAsia="ko-KR"/>
        </w:rPr>
        <w:t xml:space="preserve">: </w:t>
      </w:r>
      <w:r w:rsidRPr="00555FF4">
        <w:rPr>
          <w:sz w:val="28"/>
          <w:szCs w:val="28"/>
          <w:lang w:eastAsia="ko-KR"/>
        </w:rPr>
        <w:t>개발</w:t>
      </w:r>
      <w:r w:rsidRPr="00555FF4">
        <w:rPr>
          <w:sz w:val="28"/>
          <w:szCs w:val="28"/>
          <w:lang w:eastAsia="ko-KR"/>
        </w:rPr>
        <w:t xml:space="preserve"> </w:t>
      </w:r>
      <w:r w:rsidRPr="00555FF4">
        <w:rPr>
          <w:sz w:val="28"/>
          <w:szCs w:val="28"/>
          <w:lang w:eastAsia="ko-KR"/>
        </w:rPr>
        <w:t>요구사항</w:t>
      </w:r>
      <w:r w:rsidRPr="00555FF4">
        <w:rPr>
          <w:sz w:val="28"/>
          <w:szCs w:val="28"/>
          <w:lang w:eastAsia="ko-KR"/>
        </w:rPr>
        <w:t xml:space="preserve"> </w:t>
      </w:r>
      <w:r w:rsidRPr="00555FF4">
        <w:rPr>
          <w:sz w:val="28"/>
          <w:szCs w:val="28"/>
          <w:lang w:eastAsia="ko-KR"/>
        </w:rPr>
        <w:t>확인</w:t>
      </w:r>
      <w:r w:rsidRPr="00555FF4">
        <w:rPr>
          <w:sz w:val="28"/>
          <w:szCs w:val="28"/>
          <w:lang w:eastAsia="ko-KR"/>
        </w:rPr>
        <w:t xml:space="preserve"> </w:t>
      </w:r>
      <w:r w:rsidRPr="00555FF4">
        <w:rPr>
          <w:sz w:val="28"/>
          <w:szCs w:val="28"/>
          <w:lang w:eastAsia="ko-KR"/>
        </w:rPr>
        <w:t>및</w:t>
      </w:r>
      <w:r w:rsidRPr="00555FF4">
        <w:rPr>
          <w:sz w:val="28"/>
          <w:szCs w:val="28"/>
          <w:lang w:eastAsia="ko-KR"/>
        </w:rPr>
        <w:t xml:space="preserve"> </w:t>
      </w:r>
      <w:r w:rsidRPr="00555FF4">
        <w:rPr>
          <w:sz w:val="28"/>
          <w:szCs w:val="28"/>
          <w:lang w:eastAsia="ko-KR"/>
        </w:rPr>
        <w:t>검토</w:t>
      </w:r>
    </w:p>
    <w:p w14:paraId="106AA33C" w14:textId="77777777" w:rsidR="00555FF4" w:rsidRDefault="00555FF4">
      <w:pPr>
        <w:rPr>
          <w:sz w:val="28"/>
          <w:szCs w:val="28"/>
          <w:lang w:eastAsia="ko-KR"/>
        </w:rPr>
      </w:pPr>
      <w:r>
        <w:rPr>
          <w:sz w:val="28"/>
          <w:szCs w:val="28"/>
          <w:lang w:eastAsia="ko-KR"/>
        </w:rPr>
        <w:br w:type="page"/>
      </w:r>
    </w:p>
    <w:p w14:paraId="0B664351" w14:textId="77777777" w:rsidR="00555FF4" w:rsidRPr="00555FF4" w:rsidRDefault="00555FF4" w:rsidP="00555FF4">
      <w:pPr>
        <w:pStyle w:val="FirstParagraph"/>
        <w:jc w:val="center"/>
        <w:rPr>
          <w:sz w:val="28"/>
          <w:szCs w:val="28"/>
          <w:lang w:eastAsia="ko-KR"/>
        </w:rPr>
      </w:pPr>
    </w:p>
    <w:sdt>
      <w:sdtPr>
        <w:rPr>
          <w:rFonts w:asciiTheme="minorHAnsi" w:eastAsiaTheme="minorEastAsia" w:hAnsiTheme="minorHAnsi" w:cstheme="minorBidi"/>
          <w:color w:val="auto"/>
          <w:sz w:val="20"/>
          <w:szCs w:val="20"/>
        </w:rPr>
        <w:id w:val="-1246113093"/>
        <w:docPartObj>
          <w:docPartGallery w:val="Table of Contents"/>
          <w:docPartUnique/>
        </w:docPartObj>
      </w:sdtPr>
      <w:sdtEndPr/>
      <w:sdtContent>
        <w:p w14:paraId="089F4A06" w14:textId="3ECE65B2" w:rsidR="00BD3E36" w:rsidRPr="007D3DFC" w:rsidRDefault="007D3DFC">
          <w:pPr>
            <w:pStyle w:val="TOC"/>
            <w:rPr>
              <w:rFonts w:asciiTheme="minorHAnsi" w:eastAsiaTheme="minorEastAsia" w:hAnsiTheme="minorHAnsi"/>
              <w:sz w:val="20"/>
              <w:szCs w:val="20"/>
            </w:rPr>
          </w:pPr>
          <w:r w:rsidRPr="007D3DFC">
            <w:rPr>
              <w:rFonts w:asciiTheme="minorHAnsi" w:eastAsiaTheme="minorEastAsia" w:hAnsiTheme="minorHAnsi"/>
              <w:sz w:val="20"/>
              <w:szCs w:val="20"/>
            </w:rPr>
            <w:t>Table of Contents</w:t>
          </w:r>
        </w:p>
        <w:p w14:paraId="3BEABCA7" w14:textId="515B1429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r w:rsidRPr="007D3DFC">
            <w:rPr>
              <w:sz w:val="20"/>
              <w:szCs w:val="20"/>
            </w:rPr>
            <w:fldChar w:fldCharType="begin"/>
          </w:r>
          <w:r w:rsidRPr="007D3DFC">
            <w:rPr>
              <w:sz w:val="20"/>
              <w:szCs w:val="20"/>
            </w:rPr>
            <w:instrText>TOC \o "1-3" \h \z \u</w:instrText>
          </w:r>
          <w:r w:rsidRPr="007D3DFC">
            <w:rPr>
              <w:sz w:val="20"/>
              <w:szCs w:val="20"/>
            </w:rPr>
            <w:fldChar w:fldCharType="separate"/>
          </w:r>
          <w:hyperlink w:anchor="_Toc210394871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1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스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개요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1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7541E32" w14:textId="4C719ED3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2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1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스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목적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2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117419A" w14:textId="5B1DCE86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3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1.2 </w:t>
            </w:r>
            <w:r w:rsidRPr="007D3DFC">
              <w:rPr>
                <w:rStyle w:val="ac"/>
                <w:noProof/>
                <w:sz w:val="20"/>
                <w:szCs w:val="20"/>
              </w:rPr>
              <w:t>핵심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기능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3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43C77D3" w14:textId="19C4F303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4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1.3 </w:t>
            </w:r>
            <w:r w:rsidRPr="007D3DFC">
              <w:rPr>
                <w:rStyle w:val="ac"/>
                <w:noProof/>
                <w:sz w:val="20"/>
                <w:szCs w:val="20"/>
              </w:rPr>
              <w:t>사용자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유형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4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ECDD368" w14:textId="5603DDE7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5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2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조직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구조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및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스템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5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934435A" w14:textId="4E8E3546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6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2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이진트리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구조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6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508B63A" w14:textId="22ED7695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7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2.2 </w:t>
            </w:r>
            <w:r w:rsidRPr="007D3DFC">
              <w:rPr>
                <w:rStyle w:val="ac"/>
                <w:noProof/>
                <w:sz w:val="20"/>
                <w:szCs w:val="20"/>
              </w:rPr>
              <w:t>등급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산정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규칙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7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43A370" w14:textId="70493F0C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8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2.3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실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조직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예시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8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6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FE1EDC1" w14:textId="5E20CC75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79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3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록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프로세스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79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7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96AFECC" w14:textId="4BAC94E3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0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3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용역자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록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방식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0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7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BDB15A" w14:textId="3235E0B9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1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3.2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엑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일괄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록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1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7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04989FD" w14:textId="4D6571E8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2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3.3 </w:t>
            </w:r>
            <w:r w:rsidRPr="007D3DFC">
              <w:rPr>
                <w:rStyle w:val="ac"/>
                <w:noProof/>
                <w:sz w:val="20"/>
                <w:szCs w:val="20"/>
              </w:rPr>
              <w:t>개별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등록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2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03F5C8A" w14:textId="0668A47A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3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3.4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판매인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(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추천인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)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검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우선순위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3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9CE0BB9" w14:textId="36B71694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4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3.5 </w:t>
            </w:r>
            <w:r w:rsidRPr="007D3DFC">
              <w:rPr>
                <w:rStyle w:val="ac"/>
                <w:noProof/>
                <w:sz w:val="20"/>
                <w:szCs w:val="20"/>
              </w:rPr>
              <w:t>검증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규칙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4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0A4A023" w14:textId="364A4CF2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5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4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매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및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수익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배분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5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6A00FB8" w14:textId="72D848C5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6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4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매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및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기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(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핵심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규칙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)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6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587D7BF" w14:textId="560361F9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7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4.2 </w:t>
            </w:r>
            <w:r w:rsidRPr="007D3DFC">
              <w:rPr>
                <w:rStyle w:val="ac"/>
                <w:noProof/>
                <w:sz w:val="20"/>
                <w:szCs w:val="20"/>
              </w:rPr>
              <w:t>등급별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수익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배분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비율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7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76C676B" w14:textId="573E8459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8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4.3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변동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액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계산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(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중요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)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8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4C85415" w14:textId="79044BE1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89" w:history="1">
            <w:r w:rsidRPr="007D3DFC">
              <w:rPr>
                <w:rStyle w:val="ac"/>
                <w:noProof/>
                <w:sz w:val="20"/>
                <w:szCs w:val="20"/>
              </w:rPr>
              <w:t>4.4 10</w:t>
            </w:r>
            <w:r w:rsidRPr="007D3DFC">
              <w:rPr>
                <w:rStyle w:val="ac"/>
                <w:noProof/>
                <w:sz w:val="20"/>
                <w:szCs w:val="20"/>
              </w:rPr>
              <w:t>회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분할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지급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89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1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44E65CC" w14:textId="0DF1DA3C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0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4.5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중첩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0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2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EA4177B" w14:textId="50936BEC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1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4.6 </w:t>
            </w:r>
            <w:r w:rsidRPr="007D3DFC">
              <w:rPr>
                <w:rStyle w:val="ac"/>
                <w:noProof/>
                <w:sz w:val="20"/>
                <w:szCs w:val="20"/>
              </w:rPr>
              <w:t>원천징수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1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3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8259164" w14:textId="118942D9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2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4.7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급별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금액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고정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설정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(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관리자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기능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)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2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3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4477CA7" w14:textId="07F90206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3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5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제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규칙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3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4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585C58C" w14:textId="0AB5069D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4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5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급별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최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회수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4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4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7F84C26" w14:textId="5DF9CC55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5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5.2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등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상승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카운터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리셋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5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B8E21CD" w14:textId="296C4365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6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5.3 F3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이상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보험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유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조건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6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5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6B380B4" w14:textId="0ABB6AA3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7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6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운영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프로세스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7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6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F5D3AF5" w14:textId="594B034D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8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6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월간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운영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흐름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8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6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6AB7A02" w14:textId="4E09B5E3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899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6.2 </w:t>
            </w:r>
            <w:r w:rsidRPr="007D3DFC">
              <w:rPr>
                <w:rStyle w:val="ac"/>
                <w:noProof/>
                <w:sz w:val="20"/>
                <w:szCs w:val="20"/>
              </w:rPr>
              <w:t>자동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처리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항목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899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6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B7470A0" w14:textId="6AF18967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0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6.3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관리자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수동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작업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0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6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D11720F" w14:textId="2BABA14E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1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7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시스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규칙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종합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정리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1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1516B4F" w14:textId="35B93F4A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2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7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매출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및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지급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프로세스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전체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흐름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2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8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B8EA8F0" w14:textId="70C410A8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3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7.2 </w:t>
            </w:r>
            <w:r w:rsidRPr="007D3DFC">
              <w:rPr>
                <w:rStyle w:val="ac"/>
                <w:noProof/>
                <w:sz w:val="20"/>
                <w:szCs w:val="20"/>
              </w:rPr>
              <w:t>주요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변경사항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요약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3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9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AF3E71E" w14:textId="59D35607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4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7.3 </w:t>
            </w:r>
            <w:r w:rsidRPr="007D3DFC">
              <w:rPr>
                <w:rStyle w:val="ac"/>
                <w:noProof/>
                <w:sz w:val="20"/>
                <w:szCs w:val="20"/>
              </w:rPr>
              <w:t>유지되는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기존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규칙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4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9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9F61AE7" w14:textId="3A87096F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5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7.4 </w:t>
            </w:r>
            <w:r w:rsidRPr="007D3DFC">
              <w:rPr>
                <w:rStyle w:val="ac"/>
                <w:rFonts w:ascii="Segoe UI Emoji" w:hAnsi="Segoe UI Emoji" w:cs="Segoe UI Emoji"/>
                <w:noProof/>
                <w:sz w:val="20"/>
                <w:szCs w:val="20"/>
                <w:lang w:eastAsia="ko-KR"/>
              </w:rPr>
              <w:t>✅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확인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필요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항목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체크리스트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5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19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172E1D2" w14:textId="2F66B641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6" w:history="1">
            <w:r w:rsidRPr="007D3DFC">
              <w:rPr>
                <w:rStyle w:val="ac"/>
                <w:noProof/>
                <w:sz w:val="20"/>
                <w:szCs w:val="20"/>
              </w:rPr>
              <w:t xml:space="preserve">8. </w:t>
            </w:r>
            <w:r w:rsidRPr="007D3DFC">
              <w:rPr>
                <w:rStyle w:val="ac"/>
                <w:noProof/>
                <w:sz w:val="20"/>
                <w:szCs w:val="20"/>
              </w:rPr>
              <w:t>주요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용어</w:t>
            </w:r>
            <w:r w:rsidRPr="007D3DFC">
              <w:rPr>
                <w:rStyle w:val="ac"/>
                <w:noProof/>
                <w:sz w:val="20"/>
                <w:szCs w:val="20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</w:rPr>
              <w:t>정리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6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2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F4DD6DC" w14:textId="1FF43504" w:rsidR="007D3DFC" w:rsidRPr="007D3DFC" w:rsidRDefault="007D3DFC">
          <w:pPr>
            <w:pStyle w:val="20"/>
            <w:tabs>
              <w:tab w:val="right" w:leader="dot" w:pos="9350"/>
            </w:tabs>
            <w:ind w:left="48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7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9.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수정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및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추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요구사항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7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2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83877C9" w14:textId="59676460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8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9.1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수정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요구사항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8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2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9583267" w14:textId="24CAED90" w:rsidR="007D3DFC" w:rsidRPr="007D3DFC" w:rsidRDefault="007D3DFC">
          <w:pPr>
            <w:pStyle w:val="30"/>
            <w:tabs>
              <w:tab w:val="right" w:leader="dot" w:pos="9350"/>
            </w:tabs>
            <w:ind w:left="960"/>
            <w:rPr>
              <w:noProof/>
              <w:kern w:val="2"/>
              <w:sz w:val="20"/>
              <w:szCs w:val="20"/>
              <w:lang w:eastAsia="ko-KR"/>
              <w14:ligatures w14:val="standardContextual"/>
            </w:rPr>
          </w:pPr>
          <w:hyperlink w:anchor="_Toc210394909" w:history="1"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9.2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추가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 xml:space="preserve"> </w:t>
            </w:r>
            <w:r w:rsidRPr="007D3DFC">
              <w:rPr>
                <w:rStyle w:val="ac"/>
                <w:noProof/>
                <w:sz w:val="20"/>
                <w:szCs w:val="20"/>
                <w:lang w:eastAsia="ko-KR"/>
              </w:rPr>
              <w:t>요구사항</w:t>
            </w:r>
            <w:r w:rsidRPr="007D3DFC">
              <w:rPr>
                <w:noProof/>
                <w:webHidden/>
                <w:sz w:val="20"/>
                <w:szCs w:val="20"/>
              </w:rPr>
              <w:tab/>
            </w:r>
            <w:r w:rsidRPr="007D3DFC">
              <w:rPr>
                <w:noProof/>
                <w:webHidden/>
                <w:sz w:val="20"/>
                <w:szCs w:val="20"/>
              </w:rPr>
              <w:fldChar w:fldCharType="begin"/>
            </w:r>
            <w:r w:rsidRPr="007D3DFC">
              <w:rPr>
                <w:noProof/>
                <w:webHidden/>
                <w:sz w:val="20"/>
                <w:szCs w:val="20"/>
              </w:rPr>
              <w:instrText xml:space="preserve"> PAGEREF _Toc210394909 \h </w:instrText>
            </w:r>
            <w:r w:rsidRPr="007D3DFC">
              <w:rPr>
                <w:noProof/>
                <w:webHidden/>
                <w:sz w:val="20"/>
                <w:szCs w:val="20"/>
              </w:rPr>
            </w:r>
            <w:r w:rsidRPr="007D3DFC">
              <w:rPr>
                <w:noProof/>
                <w:webHidden/>
                <w:sz w:val="20"/>
                <w:szCs w:val="20"/>
              </w:rPr>
              <w:fldChar w:fldCharType="separate"/>
            </w:r>
            <w:r w:rsidRPr="007D3DFC">
              <w:rPr>
                <w:noProof/>
                <w:webHidden/>
                <w:sz w:val="20"/>
                <w:szCs w:val="20"/>
              </w:rPr>
              <w:t>20</w:t>
            </w:r>
            <w:r w:rsidRPr="007D3DFC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9C6B465" w14:textId="17924315" w:rsidR="00BD3E36" w:rsidRPr="00555FF4" w:rsidRDefault="007D3DFC">
          <w:pPr>
            <w:rPr>
              <w:sz w:val="20"/>
              <w:szCs w:val="20"/>
            </w:rPr>
          </w:pPr>
          <w:r w:rsidRPr="007D3DFC">
            <w:rPr>
              <w:sz w:val="20"/>
              <w:szCs w:val="20"/>
            </w:rPr>
            <w:fldChar w:fldCharType="end"/>
          </w:r>
        </w:p>
      </w:sdtContent>
    </w:sdt>
    <w:p w14:paraId="22076BE3" w14:textId="77777777" w:rsidR="004D1D00" w:rsidRPr="00555FF4" w:rsidRDefault="004D1D00">
      <w:pPr>
        <w:rPr>
          <w:rFonts w:cstheme="majorBidi"/>
          <w:b/>
          <w:bCs/>
          <w:color w:val="4F81BD" w:themeColor="accent1"/>
          <w:sz w:val="20"/>
          <w:szCs w:val="20"/>
        </w:rPr>
      </w:pPr>
      <w:bookmarkStart w:id="0" w:name="mlm-시스템-요구사항-검토-문서"/>
      <w:r w:rsidRPr="00555FF4">
        <w:rPr>
          <w:sz w:val="20"/>
          <w:szCs w:val="20"/>
        </w:rPr>
        <w:br w:type="page"/>
      </w:r>
    </w:p>
    <w:p w14:paraId="076BA6F9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1" w:name="시스템-개요"/>
      <w:bookmarkStart w:id="2" w:name="_Toc21039487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lastRenderedPageBreak/>
        <w:t xml:space="preserve">1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스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개요</w:t>
      </w:r>
      <w:bookmarkEnd w:id="2"/>
    </w:p>
    <w:p w14:paraId="47F148B7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" w:name="시스템-목적"/>
      <w:bookmarkStart w:id="4" w:name="_Toc210394872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1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스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목적</w:t>
      </w:r>
      <w:bookmarkEnd w:id="4"/>
    </w:p>
    <w:p w14:paraId="0E7F7F68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 xml:space="preserve">MLM(Multi-Level Marketing) </w:t>
      </w:r>
      <w:r w:rsidRPr="00555FF4">
        <w:rPr>
          <w:sz w:val="20"/>
          <w:szCs w:val="20"/>
          <w:lang w:eastAsia="ko-KR"/>
        </w:rPr>
        <w:t>구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반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관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및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익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배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스템</w:t>
      </w:r>
    </w:p>
    <w:p w14:paraId="4C4773F9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5" w:name="핵심-기능"/>
      <w:bookmarkStart w:id="6" w:name="_Toc210394873"/>
      <w:bookmarkEnd w:id="3"/>
      <w:r w:rsidRPr="00555FF4">
        <w:rPr>
          <w:rFonts w:asciiTheme="minorHAnsi" w:eastAsiaTheme="minorEastAsia" w:hAnsiTheme="minorHAnsi"/>
          <w:sz w:val="20"/>
          <w:szCs w:val="20"/>
        </w:rPr>
        <w:t xml:space="preserve">1.2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핵심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기능</w:t>
      </w:r>
      <w:bookmarkEnd w:id="6"/>
      <w:proofErr w:type="spellEnd"/>
    </w:p>
    <w:p w14:paraId="6C390453" w14:textId="77777777" w:rsidR="00BD3E36" w:rsidRPr="00555FF4" w:rsidRDefault="007D3DFC">
      <w:pPr>
        <w:pStyle w:val="Compact"/>
        <w:numPr>
          <w:ilvl w:val="0"/>
          <w:numId w:val="3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이진트리</w:t>
      </w:r>
      <w:proofErr w:type="spellEnd"/>
      <w:r w:rsidRPr="00555FF4">
        <w:rPr>
          <w:sz w:val="20"/>
          <w:szCs w:val="20"/>
          <w:lang w:eastAsia="ko-KR"/>
        </w:rPr>
        <w:t xml:space="preserve">(Binary Tree) </w:t>
      </w:r>
      <w:r w:rsidRPr="00555FF4">
        <w:rPr>
          <w:sz w:val="20"/>
          <w:szCs w:val="20"/>
          <w:lang w:eastAsia="ko-KR"/>
        </w:rPr>
        <w:t>구조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관리</w:t>
      </w:r>
    </w:p>
    <w:p w14:paraId="6267E16E" w14:textId="77777777" w:rsidR="00BD3E36" w:rsidRPr="00555FF4" w:rsidRDefault="007D3DFC">
      <w:pPr>
        <w:pStyle w:val="Compact"/>
        <w:numPr>
          <w:ilvl w:val="0"/>
          <w:numId w:val="3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규모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따른</w:t>
      </w:r>
      <w:r w:rsidRPr="00555FF4">
        <w:rPr>
          <w:sz w:val="20"/>
          <w:szCs w:val="20"/>
          <w:lang w:eastAsia="ko-KR"/>
        </w:rPr>
        <w:t xml:space="preserve"> 8</w:t>
      </w:r>
      <w:r w:rsidRPr="00555FF4">
        <w:rPr>
          <w:sz w:val="20"/>
          <w:szCs w:val="20"/>
          <w:lang w:eastAsia="ko-KR"/>
        </w:rPr>
        <w:t>단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산정</w:t>
      </w:r>
      <w:r w:rsidRPr="00555FF4">
        <w:rPr>
          <w:sz w:val="20"/>
          <w:szCs w:val="20"/>
          <w:lang w:eastAsia="ko-KR"/>
        </w:rPr>
        <w:t xml:space="preserve"> (F1~F8)</w:t>
      </w:r>
    </w:p>
    <w:p w14:paraId="46402DC6" w14:textId="77777777" w:rsidR="00BD3E36" w:rsidRPr="00555FF4" w:rsidRDefault="007D3DFC">
      <w:pPr>
        <w:pStyle w:val="Compact"/>
        <w:numPr>
          <w:ilvl w:val="0"/>
          <w:numId w:val="3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신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인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</w:p>
    <w:p w14:paraId="2728E597" w14:textId="77777777" w:rsidR="00BD3E36" w:rsidRPr="00555FF4" w:rsidRDefault="007D3DFC">
      <w:pPr>
        <w:pStyle w:val="Compact"/>
        <w:numPr>
          <w:ilvl w:val="0"/>
          <w:numId w:val="3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차등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익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배분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누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방식</w:t>
      </w:r>
      <w:r w:rsidRPr="00555FF4">
        <w:rPr>
          <w:sz w:val="20"/>
          <w:szCs w:val="20"/>
          <w:lang w:eastAsia="ko-KR"/>
        </w:rPr>
        <w:t>)</w:t>
      </w:r>
    </w:p>
    <w:p w14:paraId="66FC9178" w14:textId="77777777" w:rsidR="00BD3E36" w:rsidRPr="00555FF4" w:rsidRDefault="007D3DF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10</w:t>
      </w:r>
      <w:r w:rsidRPr="00555FF4">
        <w:rPr>
          <w:sz w:val="20"/>
          <w:szCs w:val="20"/>
        </w:rPr>
        <w:t>회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분할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지급</w:t>
      </w:r>
      <w:proofErr w:type="spellEnd"/>
      <w:r w:rsidRPr="00555FF4">
        <w:rPr>
          <w:sz w:val="20"/>
          <w:szCs w:val="20"/>
        </w:rPr>
        <w:t xml:space="preserve"> (</w:t>
      </w:r>
      <w:r w:rsidRPr="00555FF4">
        <w:rPr>
          <w:sz w:val="20"/>
          <w:szCs w:val="20"/>
        </w:rPr>
        <w:t>주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단위</w:t>
      </w:r>
      <w:r w:rsidRPr="00555FF4">
        <w:rPr>
          <w:sz w:val="20"/>
          <w:szCs w:val="20"/>
        </w:rPr>
        <w:t>)</w:t>
      </w:r>
    </w:p>
    <w:p w14:paraId="02658A9B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7" w:name="사용자-유형"/>
      <w:bookmarkStart w:id="8" w:name="_Toc210394874"/>
      <w:bookmarkEnd w:id="5"/>
      <w:r w:rsidRPr="00555FF4">
        <w:rPr>
          <w:rFonts w:asciiTheme="minorHAnsi" w:eastAsiaTheme="minorEastAsia" w:hAnsiTheme="minorHAnsi"/>
          <w:sz w:val="20"/>
          <w:szCs w:val="20"/>
        </w:rPr>
        <w:t xml:space="preserve">1.3 </w:t>
      </w:r>
      <w:r w:rsidRPr="00555FF4">
        <w:rPr>
          <w:rFonts w:asciiTheme="minorHAnsi" w:eastAsiaTheme="minorEastAsia" w:hAnsiTheme="minorHAnsi"/>
          <w:sz w:val="20"/>
          <w:szCs w:val="20"/>
        </w:rPr>
        <w:t>사용자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유형</w:t>
      </w:r>
      <w:bookmarkEnd w:id="8"/>
    </w:p>
    <w:p w14:paraId="0C82FFE7" w14:textId="77777777" w:rsidR="00BD3E36" w:rsidRPr="00555FF4" w:rsidRDefault="007D3DFC">
      <w:pPr>
        <w:pStyle w:val="Compact"/>
        <w:numPr>
          <w:ilvl w:val="0"/>
          <w:numId w:val="4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관리자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시스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전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관리</w:t>
      </w:r>
      <w:r w:rsidRPr="00555FF4">
        <w:rPr>
          <w:sz w:val="20"/>
          <w:szCs w:val="20"/>
          <w:lang w:eastAsia="ko-KR"/>
        </w:rPr>
        <w:t xml:space="preserve">,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>/</w:t>
      </w:r>
      <w:r w:rsidRPr="00555FF4">
        <w:rPr>
          <w:sz w:val="20"/>
          <w:szCs w:val="20"/>
          <w:lang w:eastAsia="ko-KR"/>
        </w:rPr>
        <w:t>조회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</w:p>
    <w:p w14:paraId="189FFF1D" w14:textId="77777777" w:rsidR="00BD3E36" w:rsidRPr="00555FF4" w:rsidRDefault="007D3DFC">
      <w:pPr>
        <w:pStyle w:val="Compact"/>
        <w:numPr>
          <w:ilvl w:val="0"/>
          <w:numId w:val="4"/>
        </w:numPr>
        <w:rPr>
          <w:sz w:val="20"/>
          <w:szCs w:val="20"/>
          <w:lang w:eastAsia="ko-KR"/>
        </w:rPr>
      </w:pPr>
      <w:proofErr w:type="spellStart"/>
      <w:r w:rsidRPr="00555FF4">
        <w:rPr>
          <w:b/>
          <w:bCs/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개인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정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회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수익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내역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확인</w:t>
      </w:r>
    </w:p>
    <w:p w14:paraId="4D0ABCDD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18D6216F">
          <v:rect id="_x0000_i1027" style="width:0;height:1.5pt" o:hralign="center" o:hrstd="t" o:hr="t"/>
        </w:pict>
      </w:r>
    </w:p>
    <w:p w14:paraId="2FFC43DD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9" w:name="조직-구조-및-등급-시스템"/>
      <w:bookmarkStart w:id="10" w:name="_Toc210394875"/>
      <w:bookmarkEnd w:id="7"/>
      <w:bookmarkEnd w:id="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2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조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구조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스템</w:t>
      </w:r>
      <w:bookmarkEnd w:id="10"/>
    </w:p>
    <w:p w14:paraId="7BC441B5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11" w:name="이진트리-구조"/>
      <w:bookmarkStart w:id="12" w:name="_Toc210394876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2.1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이진트리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구조</w:t>
      </w:r>
      <w:bookmarkEnd w:id="12"/>
    </w:p>
    <w:p w14:paraId="3319C773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기본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원칙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7F0542A4" w14:textId="77777777" w:rsidR="00BD3E36" w:rsidRPr="00555FF4" w:rsidRDefault="007D3DFC">
      <w:pPr>
        <w:pStyle w:val="Compact"/>
        <w:numPr>
          <w:ilvl w:val="0"/>
          <w:numId w:val="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용역자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최대</w:t>
      </w:r>
      <w:r w:rsidRPr="00555FF4">
        <w:rPr>
          <w:sz w:val="20"/>
          <w:szCs w:val="20"/>
          <w:lang w:eastAsia="ko-KR"/>
        </w:rPr>
        <w:t xml:space="preserve"> 2</w:t>
      </w:r>
      <w:r w:rsidRPr="00555FF4">
        <w:rPr>
          <w:sz w:val="20"/>
          <w:szCs w:val="20"/>
          <w:lang w:eastAsia="ko-KR"/>
        </w:rPr>
        <w:t>명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직속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하위자</w:t>
      </w:r>
      <w:r w:rsidRPr="00555FF4">
        <w:rPr>
          <w:sz w:val="20"/>
          <w:szCs w:val="20"/>
          <w:lang w:eastAsia="ko-KR"/>
        </w:rPr>
        <w:t>(</w:t>
      </w:r>
      <w:r w:rsidRPr="00555FF4">
        <w:rPr>
          <w:sz w:val="20"/>
          <w:szCs w:val="20"/>
          <w:lang w:eastAsia="ko-KR"/>
        </w:rPr>
        <w:t>좌</w:t>
      </w:r>
      <w:r w:rsidRPr="00555FF4">
        <w:rPr>
          <w:sz w:val="20"/>
          <w:szCs w:val="20"/>
          <w:lang w:eastAsia="ko-KR"/>
        </w:rPr>
        <w:t>/</w:t>
      </w:r>
      <w:r w:rsidRPr="00555FF4">
        <w:rPr>
          <w:sz w:val="20"/>
          <w:szCs w:val="20"/>
          <w:lang w:eastAsia="ko-KR"/>
        </w:rPr>
        <w:t>우</w:t>
      </w:r>
      <w:r w:rsidRPr="00555FF4">
        <w:rPr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t>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유</w:t>
      </w:r>
    </w:p>
    <w:p w14:paraId="07DA92CE" w14:textId="77777777" w:rsidR="00BD3E36" w:rsidRPr="00555FF4" w:rsidRDefault="007D3DFC">
      <w:pPr>
        <w:pStyle w:val="Compact"/>
        <w:numPr>
          <w:ilvl w:val="0"/>
          <w:numId w:val="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신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좌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우선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배치</w:t>
      </w:r>
      <w:r w:rsidRPr="00555FF4">
        <w:rPr>
          <w:sz w:val="20"/>
          <w:szCs w:val="20"/>
          <w:lang w:eastAsia="ko-KR"/>
        </w:rPr>
        <w:t xml:space="preserve"> (L → R)</w:t>
      </w:r>
    </w:p>
    <w:p w14:paraId="673E9AD0" w14:textId="77777777" w:rsidR="00BD3E36" w:rsidRPr="00555FF4" w:rsidRDefault="007D3DFC">
      <w:pPr>
        <w:pStyle w:val="Compact"/>
        <w:numPr>
          <w:ilvl w:val="0"/>
          <w:numId w:val="5"/>
        </w:numPr>
        <w:rPr>
          <w:sz w:val="20"/>
          <w:szCs w:val="20"/>
        </w:rPr>
      </w:pPr>
      <w:proofErr w:type="spellStart"/>
      <w:r w:rsidRPr="00555FF4">
        <w:rPr>
          <w:sz w:val="20"/>
          <w:szCs w:val="20"/>
        </w:rPr>
        <w:t>트리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구조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예시</w:t>
      </w:r>
      <w:proofErr w:type="spellEnd"/>
      <w:r w:rsidRPr="00555FF4">
        <w:rPr>
          <w:sz w:val="20"/>
          <w:szCs w:val="20"/>
        </w:rPr>
        <w:t>:</w:t>
      </w:r>
    </w:p>
    <w:p w14:paraId="67C5FD52" w14:textId="77777777" w:rsidR="00BD3E36" w:rsidRPr="00555FF4" w:rsidRDefault="007D3DFC">
      <w:pPr>
        <w:pStyle w:val="SourceCode"/>
        <w:rPr>
          <w:sz w:val="20"/>
          <w:szCs w:val="20"/>
        </w:rPr>
      </w:pP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  A (F3)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/      \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B (F2)    C (F2)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/    \    /    \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D(F1) E(F1) F(F1) G(F1)</w:t>
      </w:r>
    </w:p>
    <w:p w14:paraId="319411E0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13" w:name="등급-산정-규칙"/>
      <w:bookmarkStart w:id="14" w:name="_Toc210394877"/>
      <w:bookmarkEnd w:id="11"/>
      <w:r w:rsidRPr="00555FF4">
        <w:rPr>
          <w:rFonts w:asciiTheme="minorHAnsi" w:eastAsiaTheme="minorEastAsia" w:hAnsiTheme="minorHAnsi"/>
          <w:sz w:val="20"/>
          <w:szCs w:val="20"/>
        </w:rPr>
        <w:t xml:space="preserve">2.2 </w:t>
      </w:r>
      <w:r w:rsidRPr="00555FF4">
        <w:rPr>
          <w:rFonts w:asciiTheme="minorHAnsi" w:eastAsiaTheme="minorEastAsia" w:hAnsiTheme="minorHAnsi"/>
          <w:sz w:val="20"/>
          <w:szCs w:val="20"/>
        </w:rPr>
        <w:t>등급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산정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규칙</w:t>
      </w:r>
      <w:bookmarkEnd w:id="14"/>
    </w:p>
    <w:tbl>
      <w:tblPr>
        <w:tblStyle w:val="11"/>
        <w:tblW w:w="5000" w:type="pct"/>
        <w:tblLook w:val="0020" w:firstRow="1" w:lastRow="0" w:firstColumn="0" w:lastColumn="0" w:noHBand="0" w:noVBand="0"/>
      </w:tblPr>
      <w:tblGrid>
        <w:gridCol w:w="616"/>
        <w:gridCol w:w="6399"/>
        <w:gridCol w:w="2561"/>
      </w:tblGrid>
      <w:tr w:rsidR="00BD3E36" w:rsidRPr="00555FF4" w14:paraId="77E248F7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7E851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48C548A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조건</w:t>
            </w:r>
          </w:p>
        </w:tc>
        <w:tc>
          <w:tcPr>
            <w:tcW w:w="0" w:type="auto"/>
          </w:tcPr>
          <w:p w14:paraId="538030F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설명</w:t>
            </w:r>
          </w:p>
        </w:tc>
      </w:tr>
      <w:tr w:rsidR="00BD3E36" w:rsidRPr="00555FF4" w14:paraId="132E6387" w14:textId="77777777" w:rsidTr="00555FF4">
        <w:tc>
          <w:tcPr>
            <w:tcW w:w="0" w:type="auto"/>
          </w:tcPr>
          <w:p w14:paraId="3F162D8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1</w:t>
            </w:r>
          </w:p>
        </w:tc>
        <w:tc>
          <w:tcPr>
            <w:tcW w:w="0" w:type="auto"/>
          </w:tcPr>
          <w:p w14:paraId="50DC9EC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하위자</w:t>
            </w:r>
            <w:r w:rsidRPr="00555FF4">
              <w:rPr>
                <w:sz w:val="20"/>
                <w:szCs w:val="20"/>
              </w:rPr>
              <w:t xml:space="preserve"> 0~1</w:t>
            </w:r>
            <w:r w:rsidRPr="00555FF4">
              <w:rPr>
                <w:sz w:val="20"/>
                <w:szCs w:val="20"/>
              </w:rPr>
              <w:t>명</w:t>
            </w:r>
          </w:p>
        </w:tc>
        <w:tc>
          <w:tcPr>
            <w:tcW w:w="0" w:type="auto"/>
          </w:tcPr>
          <w:p w14:paraId="3AC42E3B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초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또는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불완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노드</w:t>
            </w:r>
          </w:p>
        </w:tc>
      </w:tr>
      <w:tr w:rsidR="00BD3E36" w:rsidRPr="00555FF4" w14:paraId="451C9844" w14:textId="77777777" w:rsidTr="00555FF4">
        <w:tc>
          <w:tcPr>
            <w:tcW w:w="0" w:type="auto"/>
          </w:tcPr>
          <w:p w14:paraId="75AD009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2</w:t>
            </w:r>
          </w:p>
        </w:tc>
        <w:tc>
          <w:tcPr>
            <w:tcW w:w="0" w:type="auto"/>
          </w:tcPr>
          <w:p w14:paraId="08FBA24E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하위자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각</w:t>
            </w:r>
            <w:r w:rsidRPr="00555FF4">
              <w:rPr>
                <w:sz w:val="20"/>
                <w:szCs w:val="20"/>
                <w:lang w:eastAsia="ko-KR"/>
              </w:rPr>
              <w:t xml:space="preserve"> 1</w:t>
            </w:r>
            <w:r w:rsidRPr="00555FF4">
              <w:rPr>
                <w:sz w:val="20"/>
                <w:szCs w:val="20"/>
                <w:lang w:eastAsia="ko-KR"/>
              </w:rPr>
              <w:t>명씩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</w:p>
        </w:tc>
        <w:tc>
          <w:tcPr>
            <w:tcW w:w="0" w:type="auto"/>
          </w:tcPr>
          <w:p w14:paraId="388E45E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sz w:val="20"/>
                <w:szCs w:val="20"/>
              </w:rPr>
              <w:t>완전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이진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노드</w:t>
            </w:r>
            <w:proofErr w:type="spellEnd"/>
          </w:p>
        </w:tc>
      </w:tr>
      <w:tr w:rsidR="00BD3E36" w:rsidRPr="00555FF4" w14:paraId="0CF42877" w14:textId="77777777" w:rsidTr="00555FF4">
        <w:tc>
          <w:tcPr>
            <w:tcW w:w="0" w:type="auto"/>
          </w:tcPr>
          <w:p w14:paraId="750A516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3</w:t>
            </w:r>
          </w:p>
        </w:tc>
        <w:tc>
          <w:tcPr>
            <w:tcW w:w="0" w:type="auto"/>
          </w:tcPr>
          <w:p w14:paraId="27E0C690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각각</w:t>
            </w:r>
            <w:r w:rsidRPr="00555FF4">
              <w:rPr>
                <w:sz w:val="20"/>
                <w:szCs w:val="20"/>
                <w:lang w:eastAsia="ko-KR"/>
              </w:rPr>
              <w:t xml:space="preserve"> F2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1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</w:p>
        </w:tc>
        <w:tc>
          <w:tcPr>
            <w:tcW w:w="0" w:type="auto"/>
          </w:tcPr>
          <w:p w14:paraId="752E515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F2 </w:t>
            </w:r>
            <w:proofErr w:type="spellStart"/>
            <w:r w:rsidRPr="00555FF4">
              <w:rPr>
                <w:sz w:val="20"/>
                <w:szCs w:val="20"/>
              </w:rPr>
              <w:t>균형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조직</w:t>
            </w:r>
            <w:proofErr w:type="spellEnd"/>
          </w:p>
        </w:tc>
      </w:tr>
      <w:tr w:rsidR="00BD3E36" w:rsidRPr="00555FF4" w14:paraId="3B88E6FD" w14:textId="77777777" w:rsidTr="00555FF4">
        <w:tc>
          <w:tcPr>
            <w:tcW w:w="0" w:type="auto"/>
          </w:tcPr>
          <w:p w14:paraId="0DC1226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4</w:t>
            </w:r>
          </w:p>
        </w:tc>
        <w:tc>
          <w:tcPr>
            <w:tcW w:w="0" w:type="auto"/>
          </w:tcPr>
          <w:p w14:paraId="455122E8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각각</w:t>
            </w:r>
            <w:r w:rsidRPr="00555FF4">
              <w:rPr>
                <w:sz w:val="20"/>
                <w:szCs w:val="20"/>
                <w:lang w:eastAsia="ko-KR"/>
              </w:rPr>
              <w:t xml:space="preserve"> F3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1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> 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</w:p>
        </w:tc>
        <w:tc>
          <w:tcPr>
            <w:tcW w:w="0" w:type="auto"/>
          </w:tcPr>
          <w:p w14:paraId="54B4EA2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F3 </w:t>
            </w:r>
            <w:proofErr w:type="spellStart"/>
            <w:r w:rsidRPr="00555FF4">
              <w:rPr>
                <w:sz w:val="20"/>
                <w:szCs w:val="20"/>
              </w:rPr>
              <w:t>균형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조직</w:t>
            </w:r>
            <w:proofErr w:type="spellEnd"/>
          </w:p>
        </w:tc>
      </w:tr>
      <w:tr w:rsidR="00BD3E36" w:rsidRPr="00555FF4" w14:paraId="18E1D12F" w14:textId="77777777" w:rsidTr="00555FF4">
        <w:tc>
          <w:tcPr>
            <w:tcW w:w="0" w:type="auto"/>
          </w:tcPr>
          <w:p w14:paraId="0E12508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lastRenderedPageBreak/>
              <w:t>F5</w:t>
            </w:r>
          </w:p>
        </w:tc>
        <w:tc>
          <w:tcPr>
            <w:tcW w:w="0" w:type="auto"/>
          </w:tcPr>
          <w:p w14:paraId="6FA9067D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전체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조직에</w:t>
            </w:r>
            <w:r w:rsidRPr="00555FF4">
              <w:rPr>
                <w:sz w:val="20"/>
                <w:szCs w:val="20"/>
                <w:lang w:eastAsia="ko-KR"/>
              </w:rPr>
              <w:t xml:space="preserve"> F4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</w:t>
            </w:r>
            <w:r w:rsidRPr="00555FF4">
              <w:rPr>
                <w:sz w:val="20"/>
                <w:szCs w:val="20"/>
                <w:lang w:eastAsia="ko-KR"/>
              </w:rPr>
              <w:t xml:space="preserve"> 3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lt;</w:t>
            </w:r>
            <w:proofErr w:type="spellStart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br</w:t>
            </w:r>
            <w:proofErr w:type="spellEnd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gt;</w:t>
            </w:r>
            <w:r w:rsidRPr="00555FF4">
              <w:rPr>
                <w:sz w:val="20"/>
                <w:szCs w:val="20"/>
                <w:lang w:eastAsia="ko-KR"/>
              </w:rPr>
              <w:t>(</w:t>
            </w: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최소</w:t>
            </w:r>
            <w:r w:rsidRPr="00555FF4">
              <w:rPr>
                <w:sz w:val="20"/>
                <w:szCs w:val="20"/>
                <w:lang w:eastAsia="ko-KR"/>
              </w:rPr>
              <w:t xml:space="preserve"> 1:2 </w:t>
            </w:r>
            <w:r w:rsidRPr="00555FF4">
              <w:rPr>
                <w:sz w:val="20"/>
                <w:szCs w:val="20"/>
                <w:lang w:eastAsia="ko-KR"/>
              </w:rPr>
              <w:t>또는</w:t>
            </w:r>
            <w:r w:rsidRPr="00555FF4">
              <w:rPr>
                <w:sz w:val="20"/>
                <w:szCs w:val="20"/>
                <w:lang w:eastAsia="ko-KR"/>
              </w:rPr>
              <w:t xml:space="preserve"> 2:1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  <w:tc>
          <w:tcPr>
            <w:tcW w:w="0" w:type="auto"/>
          </w:tcPr>
          <w:p w14:paraId="426ADE6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F4 </w:t>
            </w:r>
            <w:proofErr w:type="spellStart"/>
            <w:r w:rsidRPr="00555FF4">
              <w:rPr>
                <w:sz w:val="20"/>
                <w:szCs w:val="20"/>
              </w:rPr>
              <w:t>비대칭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조직</w:t>
            </w:r>
            <w:proofErr w:type="spellEnd"/>
          </w:p>
        </w:tc>
      </w:tr>
      <w:tr w:rsidR="00BD3E36" w:rsidRPr="00555FF4" w14:paraId="1E512AC2" w14:textId="77777777" w:rsidTr="00555FF4">
        <w:tc>
          <w:tcPr>
            <w:tcW w:w="0" w:type="auto"/>
          </w:tcPr>
          <w:p w14:paraId="2A22B66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6</w:t>
            </w:r>
          </w:p>
        </w:tc>
        <w:tc>
          <w:tcPr>
            <w:tcW w:w="0" w:type="auto"/>
          </w:tcPr>
          <w:p w14:paraId="10BCDF25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전체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조직에</w:t>
            </w:r>
            <w:r w:rsidRPr="00555FF4">
              <w:rPr>
                <w:sz w:val="20"/>
                <w:szCs w:val="20"/>
                <w:lang w:eastAsia="ko-KR"/>
              </w:rPr>
              <w:t xml:space="preserve"> F5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</w:t>
            </w:r>
            <w:r w:rsidRPr="00555FF4">
              <w:rPr>
                <w:sz w:val="20"/>
                <w:szCs w:val="20"/>
                <w:lang w:eastAsia="ko-KR"/>
              </w:rPr>
              <w:t xml:space="preserve"> 3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lt;</w:t>
            </w:r>
            <w:proofErr w:type="spellStart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br</w:t>
            </w:r>
            <w:proofErr w:type="spellEnd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gt;</w:t>
            </w:r>
            <w:r w:rsidRPr="00555FF4">
              <w:rPr>
                <w:sz w:val="20"/>
                <w:szCs w:val="20"/>
                <w:lang w:eastAsia="ko-KR"/>
              </w:rPr>
              <w:t>(</w:t>
            </w: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최소</w:t>
            </w:r>
            <w:r w:rsidRPr="00555FF4">
              <w:rPr>
                <w:sz w:val="20"/>
                <w:szCs w:val="20"/>
                <w:lang w:eastAsia="ko-KR"/>
              </w:rPr>
              <w:t xml:space="preserve"> 1:2 </w:t>
            </w:r>
            <w:r w:rsidRPr="00555FF4">
              <w:rPr>
                <w:sz w:val="20"/>
                <w:szCs w:val="20"/>
                <w:lang w:eastAsia="ko-KR"/>
              </w:rPr>
              <w:t>또는</w:t>
            </w:r>
            <w:r w:rsidRPr="00555FF4">
              <w:rPr>
                <w:sz w:val="20"/>
                <w:szCs w:val="20"/>
                <w:lang w:eastAsia="ko-KR"/>
              </w:rPr>
              <w:t xml:space="preserve"> 2:1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  <w:tc>
          <w:tcPr>
            <w:tcW w:w="0" w:type="auto"/>
          </w:tcPr>
          <w:p w14:paraId="38C951B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F5 </w:t>
            </w:r>
            <w:proofErr w:type="spellStart"/>
            <w:r w:rsidRPr="00555FF4">
              <w:rPr>
                <w:sz w:val="20"/>
                <w:szCs w:val="20"/>
              </w:rPr>
              <w:t>비대칭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조직</w:t>
            </w:r>
            <w:proofErr w:type="spellEnd"/>
          </w:p>
        </w:tc>
      </w:tr>
      <w:tr w:rsidR="00BD3E36" w:rsidRPr="00555FF4" w14:paraId="6119B4D2" w14:textId="77777777" w:rsidTr="00555FF4">
        <w:tc>
          <w:tcPr>
            <w:tcW w:w="0" w:type="auto"/>
          </w:tcPr>
          <w:p w14:paraId="2AE2145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7</w:t>
            </w:r>
          </w:p>
        </w:tc>
        <w:tc>
          <w:tcPr>
            <w:tcW w:w="0" w:type="auto"/>
          </w:tcPr>
          <w:p w14:paraId="3E3237F9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전체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조직에</w:t>
            </w:r>
            <w:r w:rsidRPr="00555FF4">
              <w:rPr>
                <w:sz w:val="20"/>
                <w:szCs w:val="20"/>
                <w:lang w:eastAsia="ko-KR"/>
              </w:rPr>
              <w:t xml:space="preserve"> F6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</w:t>
            </w:r>
            <w:r w:rsidRPr="00555FF4">
              <w:rPr>
                <w:sz w:val="20"/>
                <w:szCs w:val="20"/>
                <w:lang w:eastAsia="ko-KR"/>
              </w:rPr>
              <w:t xml:space="preserve"> 3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lt;</w:t>
            </w:r>
            <w:proofErr w:type="spellStart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br</w:t>
            </w:r>
            <w:proofErr w:type="spellEnd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gt;</w:t>
            </w:r>
            <w:r w:rsidRPr="00555FF4">
              <w:rPr>
                <w:sz w:val="20"/>
                <w:szCs w:val="20"/>
                <w:lang w:eastAsia="ko-KR"/>
              </w:rPr>
              <w:t>(</w:t>
            </w: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최소</w:t>
            </w:r>
            <w:r w:rsidRPr="00555FF4">
              <w:rPr>
                <w:sz w:val="20"/>
                <w:szCs w:val="20"/>
                <w:lang w:eastAsia="ko-KR"/>
              </w:rPr>
              <w:t xml:space="preserve"> 1:2 </w:t>
            </w:r>
            <w:r w:rsidRPr="00555FF4">
              <w:rPr>
                <w:sz w:val="20"/>
                <w:szCs w:val="20"/>
                <w:lang w:eastAsia="ko-KR"/>
              </w:rPr>
              <w:t>또는</w:t>
            </w:r>
            <w:r w:rsidRPr="00555FF4">
              <w:rPr>
                <w:sz w:val="20"/>
                <w:szCs w:val="20"/>
                <w:lang w:eastAsia="ko-KR"/>
              </w:rPr>
              <w:t xml:space="preserve"> 2:1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  <w:tc>
          <w:tcPr>
            <w:tcW w:w="0" w:type="auto"/>
          </w:tcPr>
          <w:p w14:paraId="279A2F6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F6 </w:t>
            </w:r>
            <w:proofErr w:type="spellStart"/>
            <w:r w:rsidRPr="00555FF4">
              <w:rPr>
                <w:sz w:val="20"/>
                <w:szCs w:val="20"/>
              </w:rPr>
              <w:t>비대칭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조직</w:t>
            </w:r>
            <w:proofErr w:type="spellEnd"/>
          </w:p>
        </w:tc>
      </w:tr>
      <w:tr w:rsidR="00BD3E36" w:rsidRPr="00555FF4" w14:paraId="0E0994BD" w14:textId="77777777" w:rsidTr="00555FF4">
        <w:tc>
          <w:tcPr>
            <w:tcW w:w="0" w:type="auto"/>
          </w:tcPr>
          <w:p w14:paraId="323AC8C9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F8</w:t>
            </w:r>
          </w:p>
        </w:tc>
        <w:tc>
          <w:tcPr>
            <w:tcW w:w="0" w:type="auto"/>
          </w:tcPr>
          <w:p w14:paraId="1435A176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전체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조직에</w:t>
            </w:r>
            <w:r w:rsidRPr="00555FF4">
              <w:rPr>
                <w:sz w:val="20"/>
                <w:szCs w:val="20"/>
                <w:lang w:eastAsia="ko-KR"/>
              </w:rPr>
              <w:t xml:space="preserve"> F7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</w:t>
            </w:r>
            <w:r w:rsidRPr="00555FF4">
              <w:rPr>
                <w:sz w:val="20"/>
                <w:szCs w:val="20"/>
                <w:lang w:eastAsia="ko-KR"/>
              </w:rPr>
              <w:t xml:space="preserve"> 3</w:t>
            </w:r>
            <w:r w:rsidRPr="00555FF4">
              <w:rPr>
                <w:sz w:val="20"/>
                <w:szCs w:val="20"/>
                <w:lang w:eastAsia="ko-KR"/>
              </w:rPr>
              <w:t>명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보유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lt;</w:t>
            </w:r>
            <w:proofErr w:type="spellStart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br</w:t>
            </w:r>
            <w:proofErr w:type="spellEnd"/>
            <w:r w:rsidRPr="00555FF4">
              <w:rPr>
                <w:rStyle w:val="VerbatimChar"/>
                <w:rFonts w:asciiTheme="minorHAnsi" w:hAnsiTheme="minorHAnsi"/>
                <w:sz w:val="20"/>
                <w:szCs w:val="20"/>
                <w:lang w:eastAsia="ko-KR"/>
              </w:rPr>
              <w:t>&gt;</w:t>
            </w:r>
            <w:r w:rsidRPr="00555FF4">
              <w:rPr>
                <w:sz w:val="20"/>
                <w:szCs w:val="20"/>
                <w:lang w:eastAsia="ko-KR"/>
              </w:rPr>
              <w:t>(</w:t>
            </w:r>
            <w:r w:rsidRPr="00555FF4">
              <w:rPr>
                <w:sz w:val="20"/>
                <w:szCs w:val="20"/>
                <w:lang w:eastAsia="ko-KR"/>
              </w:rPr>
              <w:t>좌우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최소</w:t>
            </w:r>
            <w:r w:rsidRPr="00555FF4">
              <w:rPr>
                <w:sz w:val="20"/>
                <w:szCs w:val="20"/>
                <w:lang w:eastAsia="ko-KR"/>
              </w:rPr>
              <w:t xml:space="preserve"> 1:2 </w:t>
            </w:r>
            <w:r w:rsidRPr="00555FF4">
              <w:rPr>
                <w:sz w:val="20"/>
                <w:szCs w:val="20"/>
                <w:lang w:eastAsia="ko-KR"/>
              </w:rPr>
              <w:t>또는</w:t>
            </w:r>
            <w:r w:rsidRPr="00555FF4">
              <w:rPr>
                <w:sz w:val="20"/>
                <w:szCs w:val="20"/>
                <w:lang w:eastAsia="ko-KR"/>
              </w:rPr>
              <w:t xml:space="preserve"> 2:1 </w:t>
            </w:r>
            <w:r w:rsidRPr="00555FF4">
              <w:rPr>
                <w:sz w:val="20"/>
                <w:szCs w:val="20"/>
                <w:lang w:eastAsia="ko-KR"/>
              </w:rPr>
              <w:t>이상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  <w:tc>
          <w:tcPr>
            <w:tcW w:w="0" w:type="auto"/>
          </w:tcPr>
          <w:p w14:paraId="687FE88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sz w:val="20"/>
                <w:szCs w:val="20"/>
              </w:rPr>
              <w:t>최고</w:t>
            </w:r>
            <w:proofErr w:type="spellEnd"/>
            <w:r w:rsidRPr="00555FF4">
              <w:rPr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</w:rPr>
              <w:t>등급</w:t>
            </w:r>
            <w:proofErr w:type="spellEnd"/>
          </w:p>
        </w:tc>
      </w:tr>
    </w:tbl>
    <w:p w14:paraId="209BC185" w14:textId="77777777" w:rsidR="00BD3E36" w:rsidRPr="00555FF4" w:rsidRDefault="007D3DFC">
      <w:pPr>
        <w:pStyle w:val="a0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등급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계산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방식</w:t>
      </w:r>
      <w:r w:rsidRPr="00555FF4">
        <w:rPr>
          <w:b/>
          <w:bCs/>
          <w:sz w:val="20"/>
          <w:szCs w:val="20"/>
        </w:rPr>
        <w:t>:</w:t>
      </w:r>
    </w:p>
    <w:p w14:paraId="125BE143" w14:textId="77777777" w:rsidR="00BD3E36" w:rsidRPr="00555FF4" w:rsidRDefault="007D3DFC">
      <w:pPr>
        <w:pStyle w:val="Compact"/>
        <w:numPr>
          <w:ilvl w:val="0"/>
          <w:numId w:val="6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시스템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실시간</w:t>
      </w:r>
      <w:r w:rsidRPr="00555FF4">
        <w:rPr>
          <w:sz w:val="20"/>
          <w:szCs w:val="20"/>
          <w:lang w:eastAsia="ko-KR"/>
        </w:rPr>
        <w:t>)</w:t>
      </w:r>
    </w:p>
    <w:p w14:paraId="69DD87ED" w14:textId="77777777" w:rsidR="00BD3E36" w:rsidRPr="00555FF4" w:rsidRDefault="007D3DFC">
      <w:pPr>
        <w:pStyle w:val="Compact"/>
        <w:numPr>
          <w:ilvl w:val="0"/>
          <w:numId w:val="6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하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변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상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재계산</w:t>
      </w:r>
    </w:p>
    <w:p w14:paraId="72B47EF6" w14:textId="77777777" w:rsidR="00BD3E36" w:rsidRPr="00555FF4" w:rsidRDefault="007D3DFC">
      <w:pPr>
        <w:pStyle w:val="Compact"/>
        <w:numPr>
          <w:ilvl w:val="0"/>
          <w:numId w:val="6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변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익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부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적용</w:t>
      </w:r>
    </w:p>
    <w:p w14:paraId="1177AAD7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15" w:name="실제-조직-예시"/>
      <w:bookmarkStart w:id="16" w:name="_Toc210394878"/>
      <w:bookmarkEnd w:id="13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2.3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실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조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예시</w:t>
      </w:r>
      <w:bookmarkEnd w:id="16"/>
    </w:p>
    <w:p w14:paraId="36E1BD2B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17" w:name="예시-1-8명-조직-f3까지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예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1: 8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명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조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(F3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까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)</w:t>
      </w:r>
    </w:p>
    <w:p w14:paraId="0D22E3E8" w14:textId="77777777" w:rsidR="00BD3E36" w:rsidRPr="00555FF4" w:rsidRDefault="007D3DFC">
      <w:pPr>
        <w:pStyle w:val="SourceCode"/>
        <w:rPr>
          <w:sz w:val="20"/>
          <w:szCs w:val="20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          </w:t>
      </w:r>
      <w:r w:rsidRPr="00555FF4">
        <w:rPr>
          <w:rStyle w:val="VerbatimChar"/>
          <w:rFonts w:asciiTheme="minorHAnsi" w:hAnsiTheme="minorHAnsi"/>
          <w:sz w:val="20"/>
          <w:szCs w:val="20"/>
        </w:rPr>
        <w:t>A (F3)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         /        \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     B (F2)        C (F2)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    /      \      /      \</w:t>
      </w:r>
      <w:r w:rsidRPr="00555FF4">
        <w:rPr>
          <w:sz w:val="20"/>
          <w:szCs w:val="20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</w:rPr>
        <w:t xml:space="preserve">          D(F1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</w:rPr>
        <w:t>)  E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</w:rPr>
        <w:t>(F1) F(F1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</w:rPr>
        <w:t>)  G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</w:rPr>
        <w:t>(F1)</w:t>
      </w:r>
    </w:p>
    <w:p w14:paraId="0E8DE120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등급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산정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과정</w:t>
      </w:r>
      <w:r w:rsidRPr="00555FF4">
        <w:rPr>
          <w:b/>
          <w:bCs/>
          <w:sz w:val="20"/>
          <w:szCs w:val="20"/>
        </w:rPr>
        <w:t>:</w:t>
      </w:r>
    </w:p>
    <w:p w14:paraId="740231AF" w14:textId="77777777" w:rsidR="00BD3E36" w:rsidRPr="00555FF4" w:rsidRDefault="007D3DFC">
      <w:pPr>
        <w:pStyle w:val="Compact"/>
        <w:numPr>
          <w:ilvl w:val="0"/>
          <w:numId w:val="7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 xml:space="preserve">D, E, F, G: </w:t>
      </w:r>
      <w:r w:rsidRPr="00555FF4">
        <w:rPr>
          <w:sz w:val="20"/>
          <w:szCs w:val="20"/>
          <w:lang w:eastAsia="ko-KR"/>
        </w:rPr>
        <w:t>하위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없음</w:t>
      </w:r>
      <w:r w:rsidRPr="00555FF4">
        <w:rPr>
          <w:sz w:val="20"/>
          <w:szCs w:val="20"/>
          <w:lang w:eastAsia="ko-KR"/>
        </w:rPr>
        <w:t xml:space="preserve"> → F1</w:t>
      </w:r>
    </w:p>
    <w:p w14:paraId="1338F519" w14:textId="77777777" w:rsidR="00BD3E36" w:rsidRPr="00555FF4" w:rsidRDefault="007D3DFC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555FF4">
        <w:rPr>
          <w:sz w:val="20"/>
          <w:szCs w:val="20"/>
        </w:rPr>
        <w:t xml:space="preserve">B: </w:t>
      </w:r>
      <w:proofErr w:type="spellStart"/>
      <w:r w:rsidRPr="00555FF4">
        <w:rPr>
          <w:sz w:val="20"/>
          <w:szCs w:val="20"/>
        </w:rPr>
        <w:t>좌우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각</w:t>
      </w:r>
      <w:r w:rsidRPr="00555FF4">
        <w:rPr>
          <w:sz w:val="20"/>
          <w:szCs w:val="20"/>
        </w:rPr>
        <w:t xml:space="preserve"> F1 </w:t>
      </w:r>
      <w:r w:rsidRPr="00555FF4">
        <w:rPr>
          <w:sz w:val="20"/>
          <w:szCs w:val="20"/>
        </w:rPr>
        <w:t>보유</w:t>
      </w:r>
      <w:r w:rsidRPr="00555FF4">
        <w:rPr>
          <w:sz w:val="20"/>
          <w:szCs w:val="20"/>
        </w:rPr>
        <w:t xml:space="preserve"> → F2</w:t>
      </w:r>
    </w:p>
    <w:p w14:paraId="0B1F7090" w14:textId="77777777" w:rsidR="00BD3E36" w:rsidRPr="00555FF4" w:rsidRDefault="007D3DFC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555FF4">
        <w:rPr>
          <w:sz w:val="20"/>
          <w:szCs w:val="20"/>
        </w:rPr>
        <w:t xml:space="preserve">C: </w:t>
      </w:r>
      <w:r w:rsidRPr="00555FF4">
        <w:rPr>
          <w:sz w:val="20"/>
          <w:szCs w:val="20"/>
        </w:rPr>
        <w:t>좌우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각</w:t>
      </w:r>
      <w:r w:rsidRPr="00555FF4">
        <w:rPr>
          <w:sz w:val="20"/>
          <w:szCs w:val="20"/>
        </w:rPr>
        <w:t xml:space="preserve"> F1 </w:t>
      </w:r>
      <w:r w:rsidRPr="00555FF4">
        <w:rPr>
          <w:sz w:val="20"/>
          <w:szCs w:val="20"/>
        </w:rPr>
        <w:t>보유</w:t>
      </w:r>
      <w:r w:rsidRPr="00555FF4">
        <w:rPr>
          <w:sz w:val="20"/>
          <w:szCs w:val="20"/>
        </w:rPr>
        <w:t xml:space="preserve"> → F2</w:t>
      </w:r>
    </w:p>
    <w:p w14:paraId="502E0BCB" w14:textId="77777777" w:rsidR="00BD3E36" w:rsidRPr="00555FF4" w:rsidRDefault="007D3DFC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555FF4">
        <w:rPr>
          <w:sz w:val="20"/>
          <w:szCs w:val="20"/>
        </w:rPr>
        <w:t xml:space="preserve">A: </w:t>
      </w:r>
      <w:r w:rsidRPr="00555FF4">
        <w:rPr>
          <w:sz w:val="20"/>
          <w:szCs w:val="20"/>
        </w:rPr>
        <w:t>좌우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각</w:t>
      </w:r>
      <w:r w:rsidRPr="00555FF4">
        <w:rPr>
          <w:sz w:val="20"/>
          <w:szCs w:val="20"/>
        </w:rPr>
        <w:t xml:space="preserve"> F2 </w:t>
      </w:r>
      <w:r w:rsidRPr="00555FF4">
        <w:rPr>
          <w:sz w:val="20"/>
          <w:szCs w:val="20"/>
        </w:rPr>
        <w:t>보유</w:t>
      </w:r>
      <w:r w:rsidRPr="00555FF4">
        <w:rPr>
          <w:sz w:val="20"/>
          <w:szCs w:val="20"/>
        </w:rPr>
        <w:t xml:space="preserve"> → F3</w:t>
      </w:r>
    </w:p>
    <w:p w14:paraId="11874F87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등급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분포</w:t>
      </w:r>
      <w:r w:rsidRPr="00555FF4">
        <w:rPr>
          <w:b/>
          <w:bCs/>
          <w:sz w:val="20"/>
          <w:szCs w:val="20"/>
        </w:rPr>
        <w:t>:</w:t>
      </w:r>
    </w:p>
    <w:p w14:paraId="0F02AD49" w14:textId="77777777" w:rsidR="00BD3E36" w:rsidRPr="00555FF4" w:rsidRDefault="007D3DFC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555FF4">
        <w:rPr>
          <w:sz w:val="20"/>
          <w:szCs w:val="20"/>
        </w:rPr>
        <w:t>F1: 4</w:t>
      </w:r>
      <w:r w:rsidRPr="00555FF4">
        <w:rPr>
          <w:sz w:val="20"/>
          <w:szCs w:val="20"/>
        </w:rPr>
        <w:t>명</w:t>
      </w:r>
      <w:r w:rsidRPr="00555FF4">
        <w:rPr>
          <w:sz w:val="20"/>
          <w:szCs w:val="20"/>
        </w:rPr>
        <w:t xml:space="preserve"> (</w:t>
      </w:r>
      <w:r w:rsidRPr="00555FF4">
        <w:rPr>
          <w:sz w:val="20"/>
          <w:szCs w:val="20"/>
        </w:rPr>
        <w:t>리프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노드</w:t>
      </w:r>
      <w:r w:rsidRPr="00555FF4">
        <w:rPr>
          <w:sz w:val="20"/>
          <w:szCs w:val="20"/>
        </w:rPr>
        <w:t>)</w:t>
      </w:r>
    </w:p>
    <w:p w14:paraId="74BE88AE" w14:textId="77777777" w:rsidR="00BD3E36" w:rsidRPr="00555FF4" w:rsidRDefault="007D3DFC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555FF4">
        <w:rPr>
          <w:sz w:val="20"/>
          <w:szCs w:val="20"/>
        </w:rPr>
        <w:t>F2: 2</w:t>
      </w:r>
      <w:r w:rsidRPr="00555FF4">
        <w:rPr>
          <w:sz w:val="20"/>
          <w:szCs w:val="20"/>
        </w:rPr>
        <w:t>명</w:t>
      </w:r>
    </w:p>
    <w:p w14:paraId="4C8E8022" w14:textId="77777777" w:rsidR="00BD3E36" w:rsidRPr="00555FF4" w:rsidRDefault="007D3DFC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555FF4">
        <w:rPr>
          <w:sz w:val="20"/>
          <w:szCs w:val="20"/>
        </w:rPr>
        <w:t>F3: 1</w:t>
      </w:r>
      <w:r w:rsidRPr="00555FF4">
        <w:rPr>
          <w:sz w:val="20"/>
          <w:szCs w:val="20"/>
        </w:rPr>
        <w:t>명</w:t>
      </w:r>
      <w:r w:rsidRPr="00555FF4">
        <w:rPr>
          <w:sz w:val="20"/>
          <w:szCs w:val="20"/>
        </w:rPr>
        <w:t xml:space="preserve"> (</w:t>
      </w:r>
      <w:r w:rsidRPr="00555FF4">
        <w:rPr>
          <w:sz w:val="20"/>
          <w:szCs w:val="20"/>
        </w:rPr>
        <w:t>최상위</w:t>
      </w:r>
      <w:r w:rsidRPr="00555FF4">
        <w:rPr>
          <w:sz w:val="20"/>
          <w:szCs w:val="20"/>
        </w:rPr>
        <w:t>)</w:t>
      </w:r>
    </w:p>
    <w:p w14:paraId="11D67B2F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</w:rPr>
      </w:pPr>
      <w:bookmarkStart w:id="18" w:name="예시-2-21명-조직-f4까지"/>
      <w:bookmarkEnd w:id="17"/>
      <w:r w:rsidRPr="00555FF4">
        <w:rPr>
          <w:rFonts w:asciiTheme="minorHAnsi" w:eastAsiaTheme="minorEastAsia" w:hAnsiTheme="minorHAnsi"/>
          <w:sz w:val="20"/>
          <w:szCs w:val="20"/>
        </w:rPr>
        <w:t>예시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2: 21</w:t>
      </w:r>
      <w:r w:rsidRPr="00555FF4">
        <w:rPr>
          <w:rFonts w:asciiTheme="minorHAnsi" w:eastAsiaTheme="minorEastAsia" w:hAnsiTheme="minorHAnsi"/>
          <w:sz w:val="20"/>
          <w:szCs w:val="20"/>
        </w:rPr>
        <w:t>명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조직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(F4</w:t>
      </w:r>
      <w:r w:rsidRPr="00555FF4">
        <w:rPr>
          <w:rFonts w:asciiTheme="minorHAnsi" w:eastAsiaTheme="minorEastAsia" w:hAnsiTheme="minorHAnsi"/>
          <w:sz w:val="20"/>
          <w:szCs w:val="20"/>
        </w:rPr>
        <w:t>까지</w:t>
      </w:r>
      <w:r w:rsidRPr="00555FF4">
        <w:rPr>
          <w:rFonts w:asciiTheme="minorHAnsi" w:eastAsiaTheme="minorEastAsia" w:hAnsiTheme="minorHAnsi"/>
          <w:sz w:val="20"/>
          <w:szCs w:val="20"/>
        </w:rPr>
        <w:t>)</w:t>
      </w:r>
    </w:p>
    <w:p w14:paraId="6C4083F3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         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4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  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\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   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3)         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3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 xml:space="preserve">       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\    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\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  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2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  5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2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  6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2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  7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F2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\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\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\    </w:t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/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\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   8~2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모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리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노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0213053B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등급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분포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2EBC56F7" w14:textId="77777777" w:rsidR="00BD3E36" w:rsidRPr="00555FF4" w:rsidRDefault="007D3DFC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555FF4">
        <w:rPr>
          <w:sz w:val="20"/>
          <w:szCs w:val="20"/>
        </w:rPr>
        <w:t>F1: 14</w:t>
      </w:r>
      <w:r w:rsidRPr="00555FF4">
        <w:rPr>
          <w:sz w:val="20"/>
          <w:szCs w:val="20"/>
        </w:rPr>
        <w:t>명</w:t>
      </w:r>
      <w:r w:rsidRPr="00555FF4">
        <w:rPr>
          <w:sz w:val="20"/>
          <w:szCs w:val="20"/>
        </w:rPr>
        <w:t xml:space="preserve"> (</w:t>
      </w:r>
      <w:r w:rsidRPr="00555FF4">
        <w:rPr>
          <w:sz w:val="20"/>
          <w:szCs w:val="20"/>
        </w:rPr>
        <w:t>리프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노드</w:t>
      </w:r>
      <w:r w:rsidRPr="00555FF4">
        <w:rPr>
          <w:sz w:val="20"/>
          <w:szCs w:val="20"/>
        </w:rPr>
        <w:t>)</w:t>
      </w:r>
    </w:p>
    <w:p w14:paraId="0A6113DC" w14:textId="77777777" w:rsidR="00BD3E36" w:rsidRPr="00555FF4" w:rsidRDefault="007D3DFC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555FF4">
        <w:rPr>
          <w:sz w:val="20"/>
          <w:szCs w:val="20"/>
        </w:rPr>
        <w:t>F2: 4</w:t>
      </w:r>
      <w:r w:rsidRPr="00555FF4">
        <w:rPr>
          <w:sz w:val="20"/>
          <w:szCs w:val="20"/>
        </w:rPr>
        <w:t>명</w:t>
      </w:r>
    </w:p>
    <w:p w14:paraId="49438609" w14:textId="77777777" w:rsidR="00BD3E36" w:rsidRPr="00555FF4" w:rsidRDefault="007D3DFC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555FF4">
        <w:rPr>
          <w:sz w:val="20"/>
          <w:szCs w:val="20"/>
        </w:rPr>
        <w:t>F3: 2</w:t>
      </w:r>
      <w:r w:rsidRPr="00555FF4">
        <w:rPr>
          <w:sz w:val="20"/>
          <w:szCs w:val="20"/>
        </w:rPr>
        <w:t>명</w:t>
      </w:r>
    </w:p>
    <w:p w14:paraId="3E79DA11" w14:textId="77777777" w:rsidR="00BD3E36" w:rsidRPr="00555FF4" w:rsidRDefault="007D3DFC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555FF4">
        <w:rPr>
          <w:sz w:val="20"/>
          <w:szCs w:val="20"/>
        </w:rPr>
        <w:t>F4: 1</w:t>
      </w:r>
      <w:r w:rsidRPr="00555FF4">
        <w:rPr>
          <w:sz w:val="20"/>
          <w:szCs w:val="20"/>
        </w:rPr>
        <w:t>명</w:t>
      </w:r>
      <w:r w:rsidRPr="00555FF4">
        <w:rPr>
          <w:sz w:val="20"/>
          <w:szCs w:val="20"/>
        </w:rPr>
        <w:t xml:space="preserve"> (</w:t>
      </w:r>
      <w:r w:rsidRPr="00555FF4">
        <w:rPr>
          <w:sz w:val="20"/>
          <w:szCs w:val="20"/>
        </w:rPr>
        <w:t>최상위</w:t>
      </w:r>
      <w:r w:rsidRPr="00555FF4">
        <w:rPr>
          <w:sz w:val="20"/>
          <w:szCs w:val="20"/>
        </w:rPr>
        <w:t>)</w:t>
      </w:r>
    </w:p>
    <w:p w14:paraId="63AF8D00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69CD6634">
          <v:rect id="_x0000_i1028" style="width:0;height:1.5pt" o:hralign="center" o:hrstd="t" o:hr="t"/>
        </w:pict>
      </w:r>
    </w:p>
    <w:p w14:paraId="60C11622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19" w:name="등록-프로세스"/>
      <w:bookmarkStart w:id="20" w:name="_Toc210394879"/>
      <w:bookmarkEnd w:id="18"/>
      <w:bookmarkEnd w:id="15"/>
      <w:bookmarkEnd w:id="9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3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록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프로세스</w:t>
      </w:r>
      <w:bookmarkEnd w:id="20"/>
    </w:p>
    <w:p w14:paraId="6A7B0E16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21" w:name="용역자-등록-방식"/>
      <w:bookmarkStart w:id="22" w:name="_Toc210394880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3.1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용역자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록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방식</w:t>
      </w:r>
      <w:bookmarkEnd w:id="22"/>
    </w:p>
    <w:p w14:paraId="0DD845E0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용역자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2</w:t>
      </w:r>
      <w:r w:rsidRPr="00555FF4">
        <w:rPr>
          <w:b/>
          <w:bCs/>
          <w:sz w:val="20"/>
          <w:szCs w:val="20"/>
          <w:lang w:eastAsia="ko-KR"/>
        </w:rPr>
        <w:t>가지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방식</w:t>
      </w:r>
      <w:r w:rsidRPr="00555FF4">
        <w:rPr>
          <w:sz w:val="20"/>
          <w:szCs w:val="20"/>
          <w:lang w:eastAsia="ko-KR"/>
        </w:rPr>
        <w:t>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합니다</w:t>
      </w:r>
      <w:r w:rsidRPr="00555FF4">
        <w:rPr>
          <w:sz w:val="20"/>
          <w:szCs w:val="20"/>
          <w:lang w:eastAsia="ko-KR"/>
        </w:rPr>
        <w:t>:</w:t>
      </w:r>
    </w:p>
    <w:p w14:paraId="3CFD5AB9" w14:textId="77777777" w:rsidR="00BD3E36" w:rsidRPr="00555FF4" w:rsidRDefault="007D3DFC">
      <w:pPr>
        <w:pStyle w:val="Compact"/>
        <w:numPr>
          <w:ilvl w:val="0"/>
          <w:numId w:val="10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엑셀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일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여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명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번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</w:p>
    <w:p w14:paraId="5E8E3576" w14:textId="77777777" w:rsidR="00BD3E36" w:rsidRPr="00555FF4" w:rsidRDefault="007D3DFC">
      <w:pPr>
        <w:pStyle w:val="Compact"/>
        <w:numPr>
          <w:ilvl w:val="0"/>
          <w:numId w:val="10"/>
        </w:numPr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개별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등록</w:t>
      </w:r>
      <w:proofErr w:type="spellEnd"/>
      <w:r w:rsidRPr="00555FF4">
        <w:rPr>
          <w:sz w:val="20"/>
          <w:szCs w:val="20"/>
        </w:rPr>
        <w:t>: 1</w:t>
      </w:r>
      <w:r w:rsidRPr="00555FF4">
        <w:rPr>
          <w:sz w:val="20"/>
          <w:szCs w:val="20"/>
        </w:rPr>
        <w:t>명씩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직접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입력</w:t>
      </w:r>
    </w:p>
    <w:p w14:paraId="10A5C9EF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공통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필수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항목</w:t>
      </w:r>
      <w:r w:rsidRPr="00555FF4">
        <w:rPr>
          <w:b/>
          <w:bCs/>
          <w:sz w:val="20"/>
          <w:szCs w:val="20"/>
        </w:rPr>
        <w:t>:</w:t>
      </w:r>
    </w:p>
    <w:p w14:paraId="4340960A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성명</w:t>
      </w:r>
    </w:p>
    <w:p w14:paraId="1FC8CAA9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연락처</w:t>
      </w:r>
    </w:p>
    <w:p w14:paraId="751384BE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은행</w:t>
      </w:r>
    </w:p>
    <w:p w14:paraId="08D85494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계좌번호</w:t>
      </w:r>
    </w:p>
    <w:p w14:paraId="6E316670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판매인</w:t>
      </w:r>
      <w:r w:rsidRPr="00555FF4">
        <w:rPr>
          <w:sz w:val="20"/>
          <w:szCs w:val="20"/>
        </w:rPr>
        <w:t>(</w:t>
      </w:r>
      <w:r w:rsidRPr="00555FF4">
        <w:rPr>
          <w:sz w:val="20"/>
          <w:szCs w:val="20"/>
        </w:rPr>
        <w:t>추천인</w:t>
      </w:r>
      <w:r w:rsidRPr="00555FF4">
        <w:rPr>
          <w:sz w:val="20"/>
          <w:szCs w:val="20"/>
        </w:rPr>
        <w:t>)</w:t>
      </w:r>
    </w:p>
    <w:p w14:paraId="7833CB1F" w14:textId="77777777" w:rsidR="00BD3E36" w:rsidRPr="00555FF4" w:rsidRDefault="007D3DFC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555FF4">
        <w:rPr>
          <w:sz w:val="20"/>
          <w:szCs w:val="20"/>
        </w:rPr>
        <w:t>가입일자</w:t>
      </w:r>
    </w:p>
    <w:p w14:paraId="76046EF3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자동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처리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항목</w:t>
      </w:r>
      <w:r w:rsidRPr="00555FF4">
        <w:rPr>
          <w:b/>
          <w:bCs/>
          <w:sz w:val="20"/>
          <w:szCs w:val="20"/>
        </w:rPr>
        <w:t>:</w:t>
      </w:r>
    </w:p>
    <w:p w14:paraId="232168E0" w14:textId="77777777" w:rsidR="00BD3E36" w:rsidRPr="00555FF4" w:rsidRDefault="007D3DFC">
      <w:pPr>
        <w:pStyle w:val="Compact"/>
        <w:numPr>
          <w:ilvl w:val="0"/>
          <w:numId w:val="12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로그인</w:t>
      </w:r>
      <w:r w:rsidRPr="00555FF4">
        <w:rPr>
          <w:sz w:val="20"/>
          <w:szCs w:val="20"/>
          <w:lang w:eastAsia="ko-KR"/>
        </w:rPr>
        <w:t xml:space="preserve"> ID: </w:t>
      </w:r>
      <w:r w:rsidRPr="00555FF4">
        <w:rPr>
          <w:sz w:val="20"/>
          <w:szCs w:val="20"/>
          <w:lang w:eastAsia="ko-KR"/>
        </w:rPr>
        <w:t>성명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소문자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변환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중복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A, B, C </w:t>
      </w:r>
      <w:r w:rsidRPr="00555FF4">
        <w:rPr>
          <w:sz w:val="20"/>
          <w:szCs w:val="20"/>
          <w:lang w:eastAsia="ko-KR"/>
        </w:rPr>
        <w:t>추가</w:t>
      </w:r>
      <w:r w:rsidRPr="00555FF4">
        <w:rPr>
          <w:sz w:val="20"/>
          <w:szCs w:val="20"/>
          <w:lang w:eastAsia="ko-KR"/>
        </w:rPr>
        <w:t>)</w:t>
      </w:r>
    </w:p>
    <w:p w14:paraId="53C111F2" w14:textId="77777777" w:rsidR="00BD3E36" w:rsidRPr="00555FF4" w:rsidRDefault="007D3DFC">
      <w:pPr>
        <w:pStyle w:val="Compact"/>
        <w:numPr>
          <w:ilvl w:val="0"/>
          <w:numId w:val="12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비밀번호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전화번호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뒷</w:t>
      </w:r>
      <w:proofErr w:type="spellEnd"/>
      <w:r w:rsidRPr="00555FF4">
        <w:rPr>
          <w:sz w:val="20"/>
          <w:szCs w:val="20"/>
          <w:lang w:eastAsia="ko-KR"/>
        </w:rPr>
        <w:t xml:space="preserve"> 4</w:t>
      </w:r>
      <w:r w:rsidRPr="00555FF4">
        <w:rPr>
          <w:sz w:val="20"/>
          <w:szCs w:val="20"/>
          <w:lang w:eastAsia="ko-KR"/>
        </w:rPr>
        <w:t>자리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기본값</w:t>
      </w:r>
      <w:r w:rsidRPr="00555FF4">
        <w:rPr>
          <w:sz w:val="20"/>
          <w:szCs w:val="20"/>
          <w:lang w:eastAsia="ko-KR"/>
        </w:rPr>
        <w:t>: 1234)</w:t>
      </w:r>
    </w:p>
    <w:p w14:paraId="30DA5013" w14:textId="77777777" w:rsidR="00BD3E36" w:rsidRPr="00555FF4" w:rsidRDefault="007D3DFC">
      <w:pPr>
        <w:pStyle w:val="Compact"/>
        <w:numPr>
          <w:ilvl w:val="0"/>
          <w:numId w:val="12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배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위치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판매인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좌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우선</w:t>
      </w:r>
      <w:r w:rsidRPr="00555FF4">
        <w:rPr>
          <w:sz w:val="20"/>
          <w:szCs w:val="20"/>
          <w:lang w:eastAsia="ko-KR"/>
        </w:rPr>
        <w:t xml:space="preserve"> → </w:t>
      </w:r>
      <w:r w:rsidRPr="00555FF4">
        <w:rPr>
          <w:sz w:val="20"/>
          <w:szCs w:val="20"/>
          <w:lang w:eastAsia="ko-KR"/>
        </w:rPr>
        <w:t>좌측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차있으면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우측</w:t>
      </w:r>
    </w:p>
    <w:p w14:paraId="423EB69A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23" w:name="엑셀-일괄-등록"/>
      <w:bookmarkStart w:id="24" w:name="_Toc210394881"/>
      <w:bookmarkEnd w:id="2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3.2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엑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일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록</w:t>
      </w:r>
      <w:bookmarkEnd w:id="24"/>
    </w:p>
    <w:p w14:paraId="7AF019A5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엑셀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업로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처리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6814B7C4" w14:textId="77777777" w:rsidR="00BD3E36" w:rsidRPr="00555FF4" w:rsidRDefault="007D3DFC">
      <w:pPr>
        <w:pStyle w:val="Compact"/>
        <w:numPr>
          <w:ilvl w:val="0"/>
          <w:numId w:val="13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1</w:t>
      </w:r>
      <w:r w:rsidRPr="00555FF4">
        <w:rPr>
          <w:b/>
          <w:bCs/>
          <w:sz w:val="20"/>
          <w:szCs w:val="20"/>
          <w:lang w:eastAsia="ko-KR"/>
        </w:rPr>
        <w:t>단계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모든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용역자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먼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스템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</w:p>
    <w:p w14:paraId="7DDAB889" w14:textId="77777777" w:rsidR="00BD3E36" w:rsidRPr="00555FF4" w:rsidRDefault="007D3DFC">
      <w:pPr>
        <w:pStyle w:val="Compact"/>
        <w:numPr>
          <w:ilvl w:val="0"/>
          <w:numId w:val="13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lastRenderedPageBreak/>
        <w:t>2</w:t>
      </w:r>
      <w:r w:rsidRPr="00555FF4">
        <w:rPr>
          <w:b/>
          <w:bCs/>
          <w:sz w:val="20"/>
          <w:szCs w:val="20"/>
          <w:lang w:eastAsia="ko-KR"/>
        </w:rPr>
        <w:t>단계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판매인</w:t>
      </w:r>
      <w:r w:rsidRPr="00555FF4">
        <w:rPr>
          <w:sz w:val="20"/>
          <w:szCs w:val="20"/>
          <w:lang w:eastAsia="ko-KR"/>
        </w:rPr>
        <w:t>(</w:t>
      </w:r>
      <w:r w:rsidRPr="00555FF4">
        <w:rPr>
          <w:sz w:val="20"/>
          <w:szCs w:val="20"/>
          <w:lang w:eastAsia="ko-KR"/>
        </w:rPr>
        <w:t>추천인</w:t>
      </w:r>
      <w:r w:rsidRPr="00555FF4">
        <w:rPr>
          <w:sz w:val="20"/>
          <w:szCs w:val="20"/>
          <w:lang w:eastAsia="ko-KR"/>
        </w:rPr>
        <w:t xml:space="preserve">) </w:t>
      </w:r>
      <w:r w:rsidRPr="00555FF4">
        <w:rPr>
          <w:sz w:val="20"/>
          <w:szCs w:val="20"/>
          <w:lang w:eastAsia="ko-KR"/>
        </w:rPr>
        <w:t>관계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바탕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트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구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연결</w:t>
      </w:r>
    </w:p>
    <w:p w14:paraId="4AE653E8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25" w:name="개별-등록"/>
      <w:bookmarkStart w:id="26" w:name="_Toc210394882"/>
      <w:bookmarkEnd w:id="23"/>
      <w:r w:rsidRPr="00555FF4">
        <w:rPr>
          <w:rFonts w:asciiTheme="minorHAnsi" w:eastAsiaTheme="minorEastAsia" w:hAnsiTheme="minorHAnsi"/>
          <w:sz w:val="20"/>
          <w:szCs w:val="20"/>
        </w:rPr>
        <w:t xml:space="preserve">3.3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개별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등록</w:t>
      </w:r>
      <w:bookmarkEnd w:id="26"/>
      <w:proofErr w:type="spellEnd"/>
    </w:p>
    <w:p w14:paraId="012DDA1B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입력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화면</w:t>
      </w:r>
      <w:r w:rsidRPr="00555FF4">
        <w:rPr>
          <w:b/>
          <w:bCs/>
          <w:sz w:val="20"/>
          <w:szCs w:val="20"/>
        </w:rPr>
        <w:t>:</w:t>
      </w:r>
    </w:p>
    <w:p w14:paraId="5714E3B9" w14:textId="77777777" w:rsidR="00BD3E36" w:rsidRPr="00555FF4" w:rsidRDefault="007D3DFC">
      <w:pPr>
        <w:pStyle w:val="Compact"/>
        <w:numPr>
          <w:ilvl w:val="0"/>
          <w:numId w:val="1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관리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페이지에서</w:t>
      </w:r>
      <w:r w:rsidRPr="00555FF4">
        <w:rPr>
          <w:sz w:val="20"/>
          <w:szCs w:val="20"/>
          <w:lang w:eastAsia="ko-KR"/>
        </w:rPr>
        <w:t xml:space="preserve"> “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추가</w:t>
      </w:r>
      <w:r w:rsidRPr="00555FF4">
        <w:rPr>
          <w:sz w:val="20"/>
          <w:szCs w:val="20"/>
          <w:lang w:eastAsia="ko-KR"/>
        </w:rPr>
        <w:t xml:space="preserve">” </w:t>
      </w:r>
      <w:r w:rsidRPr="00555FF4">
        <w:rPr>
          <w:sz w:val="20"/>
          <w:szCs w:val="20"/>
          <w:lang w:eastAsia="ko-KR"/>
        </w:rPr>
        <w:t>기능</w:t>
      </w:r>
    </w:p>
    <w:p w14:paraId="57710699" w14:textId="77777777" w:rsidR="00BD3E36" w:rsidRPr="00555FF4" w:rsidRDefault="007D3DFC">
      <w:pPr>
        <w:pStyle w:val="Compact"/>
        <w:numPr>
          <w:ilvl w:val="0"/>
          <w:numId w:val="1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엑셀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일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항목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폼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</w:p>
    <w:p w14:paraId="26171172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처리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과정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5E051189" w14:textId="77777777" w:rsidR="00BD3E36" w:rsidRPr="00555FF4" w:rsidRDefault="007D3DFC">
      <w:pPr>
        <w:pStyle w:val="Compact"/>
        <w:numPr>
          <w:ilvl w:val="0"/>
          <w:numId w:val="1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필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항목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성명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연락처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은행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계좌번호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판매인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가입일자</w:t>
      </w:r>
      <w:r w:rsidRPr="00555FF4">
        <w:rPr>
          <w:sz w:val="20"/>
          <w:szCs w:val="20"/>
          <w:lang w:eastAsia="ko-KR"/>
        </w:rPr>
        <w:t>)</w:t>
      </w:r>
    </w:p>
    <w:p w14:paraId="037EADC8" w14:textId="77777777" w:rsidR="00BD3E36" w:rsidRPr="00555FF4" w:rsidRDefault="007D3DFC">
      <w:pPr>
        <w:pStyle w:val="Compact"/>
        <w:numPr>
          <w:ilvl w:val="0"/>
          <w:numId w:val="1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로그인</w:t>
      </w:r>
      <w:r w:rsidRPr="00555FF4">
        <w:rPr>
          <w:sz w:val="20"/>
          <w:szCs w:val="20"/>
          <w:lang w:eastAsia="ko-KR"/>
        </w:rPr>
        <w:t xml:space="preserve"> ID/</w:t>
      </w:r>
      <w:r w:rsidRPr="00555FF4">
        <w:rPr>
          <w:sz w:val="20"/>
          <w:szCs w:val="20"/>
          <w:lang w:eastAsia="ko-KR"/>
        </w:rPr>
        <w:t>비밀번호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생성</w:t>
      </w:r>
    </w:p>
    <w:p w14:paraId="2DDD928C" w14:textId="77777777" w:rsidR="00BD3E36" w:rsidRPr="00555FF4" w:rsidRDefault="007D3DFC">
      <w:pPr>
        <w:pStyle w:val="Compact"/>
        <w:numPr>
          <w:ilvl w:val="0"/>
          <w:numId w:val="15"/>
        </w:numPr>
        <w:rPr>
          <w:sz w:val="20"/>
          <w:szCs w:val="20"/>
        </w:rPr>
      </w:pPr>
      <w:proofErr w:type="spellStart"/>
      <w:r w:rsidRPr="00555FF4">
        <w:rPr>
          <w:sz w:val="20"/>
          <w:szCs w:val="20"/>
        </w:rPr>
        <w:t>판매인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검색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및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트리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배치</w:t>
      </w:r>
    </w:p>
    <w:p w14:paraId="284BC3E0" w14:textId="77777777" w:rsidR="00BD3E36" w:rsidRPr="00555FF4" w:rsidRDefault="007D3DFC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FF4">
        <w:rPr>
          <w:sz w:val="20"/>
          <w:szCs w:val="20"/>
        </w:rPr>
        <w:t>등급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자동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계산</w:t>
      </w:r>
    </w:p>
    <w:p w14:paraId="7DA638FF" w14:textId="77777777" w:rsidR="00BD3E36" w:rsidRPr="00555FF4" w:rsidRDefault="007D3DFC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555FF4">
        <w:rPr>
          <w:sz w:val="20"/>
          <w:szCs w:val="20"/>
        </w:rPr>
        <w:t>즉시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시스템에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반영</w:t>
      </w:r>
    </w:p>
    <w:p w14:paraId="6CE5798F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27" w:name="판매인추천인-검색-우선순위"/>
      <w:bookmarkStart w:id="28" w:name="_Toc210394883"/>
      <w:bookmarkEnd w:id="25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3.4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판매인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(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추천인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)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검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우선순위</w:t>
      </w:r>
      <w:bookmarkEnd w:id="28"/>
    </w:p>
    <w:p w14:paraId="3A754495" w14:textId="77777777" w:rsidR="00BD3E36" w:rsidRPr="00555FF4" w:rsidRDefault="007D3DFC">
      <w:pPr>
        <w:pStyle w:val="Compact"/>
        <w:numPr>
          <w:ilvl w:val="0"/>
          <w:numId w:val="16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우선순위</w:t>
      </w:r>
      <w:r w:rsidRPr="00555FF4">
        <w:rPr>
          <w:b/>
          <w:bCs/>
          <w:sz w:val="20"/>
          <w:szCs w:val="20"/>
          <w:lang w:eastAsia="ko-KR"/>
        </w:rPr>
        <w:t xml:space="preserve"> 1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기존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된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중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이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검색</w:t>
      </w:r>
    </w:p>
    <w:p w14:paraId="3FD4D5AE" w14:textId="77777777" w:rsidR="00BD3E36" w:rsidRPr="00555FF4" w:rsidRDefault="007D3DFC">
      <w:pPr>
        <w:pStyle w:val="Compact"/>
        <w:numPr>
          <w:ilvl w:val="0"/>
          <w:numId w:val="16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우선순위</w:t>
      </w:r>
      <w:r w:rsidRPr="00555FF4">
        <w:rPr>
          <w:b/>
          <w:bCs/>
          <w:sz w:val="20"/>
          <w:szCs w:val="20"/>
          <w:lang w:eastAsia="ko-KR"/>
        </w:rPr>
        <w:t xml:space="preserve"> 2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엑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파일에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방금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된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중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검색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일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>)</w:t>
      </w:r>
    </w:p>
    <w:p w14:paraId="63164DF9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29" w:name="검증-규칙"/>
      <w:bookmarkStart w:id="30" w:name="_Toc210394884"/>
      <w:bookmarkEnd w:id="27"/>
      <w:r w:rsidRPr="00555FF4">
        <w:rPr>
          <w:rFonts w:asciiTheme="minorHAnsi" w:eastAsiaTheme="minorEastAsia" w:hAnsiTheme="minorHAnsi"/>
          <w:sz w:val="20"/>
          <w:szCs w:val="20"/>
        </w:rPr>
        <w:t xml:space="preserve">3.5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검증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규칙</w:t>
      </w:r>
      <w:bookmarkEnd w:id="30"/>
      <w:proofErr w:type="spellEnd"/>
    </w:p>
    <w:p w14:paraId="69BA3A86" w14:textId="77777777" w:rsidR="00BD3E36" w:rsidRPr="00555FF4" w:rsidRDefault="007D3DFC">
      <w:pPr>
        <w:pStyle w:val="Compact"/>
        <w:numPr>
          <w:ilvl w:val="0"/>
          <w:numId w:val="1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루트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노드</w:t>
      </w:r>
      <w:r w:rsidRPr="00555FF4">
        <w:rPr>
          <w:sz w:val="20"/>
          <w:szCs w:val="20"/>
          <w:lang w:eastAsia="ko-KR"/>
        </w:rPr>
        <w:t>(</w:t>
      </w:r>
      <w:r w:rsidRPr="00555FF4">
        <w:rPr>
          <w:sz w:val="20"/>
          <w:szCs w:val="20"/>
          <w:lang w:eastAsia="ko-KR"/>
        </w:rPr>
        <w:t>최상위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t>는</w:t>
      </w:r>
      <w:r w:rsidRPr="00555FF4">
        <w:rPr>
          <w:sz w:val="20"/>
          <w:szCs w:val="20"/>
          <w:lang w:eastAsia="ko-KR"/>
        </w:rPr>
        <w:t xml:space="preserve"> 1</w:t>
      </w:r>
      <w:r w:rsidRPr="00555FF4">
        <w:rPr>
          <w:sz w:val="20"/>
          <w:szCs w:val="20"/>
          <w:lang w:eastAsia="ko-KR"/>
        </w:rPr>
        <w:t>명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허용</w:t>
      </w:r>
    </w:p>
    <w:p w14:paraId="28640431" w14:textId="77777777" w:rsidR="00BD3E36" w:rsidRPr="00555FF4" w:rsidRDefault="007D3DFC">
      <w:pPr>
        <w:pStyle w:val="Compact"/>
        <w:numPr>
          <w:ilvl w:val="0"/>
          <w:numId w:val="1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신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판매인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불가</w:t>
      </w:r>
    </w:p>
    <w:p w14:paraId="200199A7" w14:textId="77777777" w:rsidR="00BD3E36" w:rsidRPr="00555FF4" w:rsidRDefault="007D3DFC">
      <w:pPr>
        <w:pStyle w:val="Compact"/>
        <w:numPr>
          <w:ilvl w:val="0"/>
          <w:numId w:val="1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⚠</w:t>
      </w:r>
      <w:r w:rsidRPr="00555FF4">
        <w:rPr>
          <w:rFonts w:ascii="Segoe UI Emoji" w:hAnsi="Segoe UI Emoji" w:cs="Segoe UI Emoji"/>
          <w:sz w:val="20"/>
          <w:szCs w:val="20"/>
          <w:lang w:eastAsia="ko-KR"/>
        </w:rPr>
        <w:t>️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판매인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좌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리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모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경우</w:t>
      </w:r>
      <w:r w:rsidRPr="00555FF4">
        <w:rPr>
          <w:sz w:val="20"/>
          <w:szCs w:val="20"/>
          <w:lang w:eastAsia="ko-KR"/>
        </w:rPr>
        <w:t xml:space="preserve"> → </w:t>
      </w:r>
      <w:r w:rsidRPr="00555FF4">
        <w:rPr>
          <w:sz w:val="20"/>
          <w:szCs w:val="20"/>
          <w:lang w:eastAsia="ko-KR"/>
        </w:rPr>
        <w:t>수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배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필요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관리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알림</w:t>
      </w:r>
      <w:r w:rsidRPr="00555FF4">
        <w:rPr>
          <w:sz w:val="20"/>
          <w:szCs w:val="20"/>
          <w:lang w:eastAsia="ko-KR"/>
        </w:rPr>
        <w:t>)</w:t>
      </w:r>
    </w:p>
    <w:p w14:paraId="78706AF0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07D6D2A7">
          <v:rect id="_x0000_i1029" style="width:0;height:1.5pt" o:hralign="center" o:hrstd="t" o:hr="t"/>
        </w:pict>
      </w:r>
    </w:p>
    <w:p w14:paraId="0BC38023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1" w:name="매출-및-수익-배분"/>
      <w:bookmarkStart w:id="32" w:name="_Toc210394885"/>
      <w:bookmarkEnd w:id="29"/>
      <w:bookmarkEnd w:id="19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매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수익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배분</w:t>
      </w:r>
      <w:bookmarkEnd w:id="32"/>
    </w:p>
    <w:p w14:paraId="6617776F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3" w:name="매출-및-지급-기준-핵심-규칙"/>
      <w:bookmarkStart w:id="34" w:name="_Toc210394886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매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기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(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핵심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규칙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)</w:t>
      </w:r>
      <w:bookmarkEnd w:id="34"/>
    </w:p>
    <w:p w14:paraId="2D4DCA6C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5" w:name="월별-매출-계산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1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월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매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계산</w:t>
      </w:r>
    </w:p>
    <w:p w14:paraId="1C5B56B2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매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집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기간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7719ACB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00:00:00 ~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3:59:59</w:t>
      </w:r>
    </w:p>
    <w:p w14:paraId="2F052388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매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계산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공식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7330F3E4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해당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</w:p>
    <w:p w14:paraId="380969B7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5C295CE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3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→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</w:p>
    <w:p w14:paraId="39DF134B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매출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귀속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기준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3DF3EF40" w14:textId="77777777" w:rsidR="00BD3E36" w:rsidRPr="00555FF4" w:rsidRDefault="007D3DFC">
      <w:pPr>
        <w:pStyle w:val="Compact"/>
        <w:numPr>
          <w:ilvl w:val="0"/>
          <w:numId w:val="18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엑셀</w:t>
      </w:r>
      <w:r w:rsidRPr="00555FF4">
        <w:rPr>
          <w:sz w:val="20"/>
          <w:szCs w:val="20"/>
          <w:lang w:eastAsia="ko-KR"/>
        </w:rPr>
        <w:t xml:space="preserve"> “</w:t>
      </w:r>
      <w:r w:rsidRPr="00555FF4">
        <w:rPr>
          <w:sz w:val="20"/>
          <w:szCs w:val="20"/>
          <w:lang w:eastAsia="ko-KR"/>
        </w:rPr>
        <w:t>날짜</w:t>
      </w:r>
      <w:r w:rsidRPr="00555FF4">
        <w:rPr>
          <w:sz w:val="20"/>
          <w:szCs w:val="20"/>
          <w:lang w:eastAsia="ko-KR"/>
        </w:rPr>
        <w:t xml:space="preserve">” </w:t>
      </w:r>
      <w:r w:rsidRPr="00555FF4">
        <w:rPr>
          <w:sz w:val="20"/>
          <w:szCs w:val="20"/>
          <w:lang w:eastAsia="ko-KR"/>
        </w:rPr>
        <w:t>컬럼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년</w:t>
      </w:r>
      <w:r w:rsidRPr="00555FF4">
        <w:rPr>
          <w:sz w:val="20"/>
          <w:szCs w:val="20"/>
          <w:lang w:eastAsia="ko-KR"/>
        </w:rPr>
        <w:t>/</w:t>
      </w:r>
      <w:r w:rsidRPr="00555FF4">
        <w:rPr>
          <w:sz w:val="20"/>
          <w:szCs w:val="20"/>
          <w:lang w:eastAsia="ko-KR"/>
        </w:rPr>
        <w:t>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</w:t>
      </w:r>
    </w:p>
    <w:p w14:paraId="522E3D45" w14:textId="77777777" w:rsidR="00BD3E36" w:rsidRPr="00555FF4" w:rsidRDefault="007D3DFC">
      <w:pPr>
        <w:pStyle w:val="Compact"/>
        <w:numPr>
          <w:ilvl w:val="0"/>
          <w:numId w:val="18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하나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엑셀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여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데이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포함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</w:t>
      </w:r>
      <w:r w:rsidRPr="00555FF4">
        <w:rPr>
          <w:sz w:val="20"/>
          <w:szCs w:val="20"/>
          <w:lang w:eastAsia="ko-KR"/>
        </w:rPr>
        <w:t xml:space="preserve"> → </w:t>
      </w:r>
      <w:r w:rsidRPr="00555FF4">
        <w:rPr>
          <w:sz w:val="20"/>
          <w:szCs w:val="20"/>
          <w:lang w:eastAsia="ko-KR"/>
        </w:rPr>
        <w:t>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월별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별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</w:p>
    <w:p w14:paraId="52F163CC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6" w:name="지급일-및-지급-기준-등급"/>
      <w:bookmarkEnd w:id="35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1.2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일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기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</w:t>
      </w:r>
    </w:p>
    <w:p w14:paraId="118E59E3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지급일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1D1B059A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</w:p>
    <w:p w14:paraId="30B297E6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등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기준일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계산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4E7A19D0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N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M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D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N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M-1)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D-1)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전월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D-1)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없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경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전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사용</w:t>
      </w:r>
    </w:p>
    <w:p w14:paraId="3D3D1070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구체적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예시</w:t>
      </w:r>
      <w:proofErr w:type="spellEnd"/>
      <w:r w:rsidRPr="00555FF4">
        <w:rPr>
          <w:b/>
          <w:bCs/>
          <w:sz w:val="20"/>
          <w:szCs w:val="20"/>
        </w:rPr>
        <w:t>:</w:t>
      </w:r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1579"/>
        <w:gridCol w:w="2004"/>
        <w:gridCol w:w="2632"/>
      </w:tblGrid>
      <w:tr w:rsidR="00BD3E36" w:rsidRPr="00555FF4" w14:paraId="6BA669C9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AC644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지급일</w:t>
            </w:r>
          </w:p>
        </w:tc>
        <w:tc>
          <w:tcPr>
            <w:tcW w:w="0" w:type="auto"/>
          </w:tcPr>
          <w:p w14:paraId="72904F49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등급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기준일</w:t>
            </w:r>
          </w:p>
        </w:tc>
        <w:tc>
          <w:tcPr>
            <w:tcW w:w="0" w:type="auto"/>
          </w:tcPr>
          <w:p w14:paraId="253E8CA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비고</w:t>
            </w:r>
          </w:p>
        </w:tc>
      </w:tr>
      <w:tr w:rsidR="00BD3E36" w:rsidRPr="00555FF4" w14:paraId="61788F3D" w14:textId="77777777" w:rsidTr="00555FF4">
        <w:tc>
          <w:tcPr>
            <w:tcW w:w="0" w:type="auto"/>
          </w:tcPr>
          <w:p w14:paraId="6A3527A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0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3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>(</w:t>
            </w:r>
            <w:r w:rsidRPr="00555FF4">
              <w:rPr>
                <w:sz w:val="20"/>
                <w:szCs w:val="20"/>
              </w:rPr>
              <w:t>금</w:t>
            </w:r>
            <w:r w:rsidRPr="00555FF4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143FE1C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9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2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최종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71C65A06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정상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케이스</w:t>
            </w:r>
          </w:p>
        </w:tc>
      </w:tr>
      <w:tr w:rsidR="00BD3E36" w:rsidRPr="00555FF4" w14:paraId="00FDD1F8" w14:textId="77777777" w:rsidTr="00555FF4">
        <w:tc>
          <w:tcPr>
            <w:tcW w:w="0" w:type="auto"/>
          </w:tcPr>
          <w:p w14:paraId="691C092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0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11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>(</w:t>
            </w:r>
            <w:r w:rsidRPr="00555FF4">
              <w:rPr>
                <w:sz w:val="20"/>
                <w:szCs w:val="20"/>
              </w:rPr>
              <w:t>금</w:t>
            </w:r>
            <w:r w:rsidRPr="00555FF4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396F507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9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10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최종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0142F6A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정상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케이스</w:t>
            </w:r>
          </w:p>
        </w:tc>
      </w:tr>
      <w:tr w:rsidR="00BD3E36" w:rsidRPr="00555FF4" w14:paraId="24B8510C" w14:textId="77777777" w:rsidTr="00555FF4">
        <w:tc>
          <w:tcPr>
            <w:tcW w:w="0" w:type="auto"/>
          </w:tcPr>
          <w:p w14:paraId="246CD46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1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1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>(</w:t>
            </w:r>
            <w:r w:rsidRPr="00555FF4">
              <w:rPr>
                <w:sz w:val="20"/>
                <w:szCs w:val="20"/>
              </w:rPr>
              <w:t>금</w:t>
            </w:r>
            <w:r w:rsidRPr="00555FF4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E1CAF4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9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30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최종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2D7CB85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0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0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없음</w:t>
            </w:r>
            <w:r w:rsidRPr="00555FF4">
              <w:rPr>
                <w:sz w:val="20"/>
                <w:szCs w:val="20"/>
              </w:rPr>
              <w:t xml:space="preserve"> → 9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말일</w:t>
            </w:r>
          </w:p>
        </w:tc>
      </w:tr>
      <w:tr w:rsidR="00BD3E36" w:rsidRPr="00555FF4" w14:paraId="01A594CC" w14:textId="77777777" w:rsidTr="00555FF4">
        <w:tc>
          <w:tcPr>
            <w:tcW w:w="0" w:type="auto"/>
          </w:tcPr>
          <w:p w14:paraId="4E0A0DB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3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31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>(</w:t>
            </w:r>
            <w:r w:rsidRPr="00555FF4">
              <w:rPr>
                <w:sz w:val="20"/>
                <w:szCs w:val="20"/>
              </w:rPr>
              <w:t>금</w:t>
            </w:r>
            <w:r w:rsidRPr="00555FF4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2BD86A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2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28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최종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6BE314E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2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30</w:t>
            </w:r>
            <w:r w:rsidRPr="00555FF4">
              <w:rPr>
                <w:sz w:val="20"/>
                <w:szCs w:val="20"/>
              </w:rPr>
              <w:t>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없음</w:t>
            </w:r>
            <w:r w:rsidRPr="00555FF4">
              <w:rPr>
                <w:sz w:val="20"/>
                <w:szCs w:val="20"/>
              </w:rPr>
              <w:t xml:space="preserve"> → 2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말일</w:t>
            </w:r>
          </w:p>
        </w:tc>
      </w:tr>
    </w:tbl>
    <w:p w14:paraId="484A1679" w14:textId="77777777" w:rsidR="00BD3E36" w:rsidRPr="00555FF4" w:rsidRDefault="007D3DFC">
      <w:pPr>
        <w:pStyle w:val="a0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매출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기준</w:t>
      </w:r>
      <w:r w:rsidRPr="00555FF4">
        <w:rPr>
          <w:b/>
          <w:bCs/>
          <w:sz w:val="20"/>
          <w:szCs w:val="20"/>
        </w:rPr>
        <w:t>:</w:t>
      </w:r>
    </w:p>
    <w:p w14:paraId="5D4CFAEB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N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M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D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N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M-1)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</w:p>
    <w:p w14:paraId="6D43024E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종합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3EBC4A9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0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0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3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0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3:59:59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홍길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F2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분할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당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</w:p>
    <w:p w14:paraId="588778F9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중요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원칙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6038BFAC" w14:textId="77777777" w:rsidR="00BD3E36" w:rsidRPr="00555FF4" w:rsidRDefault="007D3DFC">
      <w:pPr>
        <w:pStyle w:val="Compact"/>
        <w:numPr>
          <w:ilvl w:val="0"/>
          <w:numId w:val="19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월이라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금요일마다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이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다를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있음</w:t>
      </w:r>
    </w:p>
    <w:p w14:paraId="7C1E13CE" w14:textId="77777777" w:rsidR="00BD3E36" w:rsidRPr="00555FF4" w:rsidRDefault="007D3DFC">
      <w:pPr>
        <w:pStyle w:val="Compact"/>
        <w:numPr>
          <w:ilvl w:val="0"/>
          <w:numId w:val="19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요일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일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다르므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개인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액이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회차마다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변동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가능</w:t>
      </w:r>
    </w:p>
    <w:p w14:paraId="28EABC60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37" w:name="등급별-수익-배분-비율"/>
      <w:bookmarkStart w:id="38" w:name="_Toc210394887"/>
      <w:bookmarkEnd w:id="36"/>
      <w:bookmarkEnd w:id="33"/>
      <w:r w:rsidRPr="00555FF4">
        <w:rPr>
          <w:rFonts w:asciiTheme="minorHAnsi" w:eastAsiaTheme="minorEastAsia" w:hAnsiTheme="minorHAnsi"/>
          <w:sz w:val="20"/>
          <w:szCs w:val="20"/>
        </w:rPr>
        <w:t xml:space="preserve">4.2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등급별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수익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배분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비율</w:t>
      </w:r>
      <w:bookmarkEnd w:id="38"/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616"/>
        <w:gridCol w:w="1061"/>
        <w:gridCol w:w="4070"/>
      </w:tblGrid>
      <w:tr w:rsidR="00BD3E36" w:rsidRPr="00555FF4" w14:paraId="637A1CAA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49702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등급</w:t>
            </w:r>
          </w:p>
        </w:tc>
        <w:tc>
          <w:tcPr>
            <w:tcW w:w="0" w:type="auto"/>
          </w:tcPr>
          <w:p w14:paraId="2C5FD09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배분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비율</w:t>
            </w:r>
          </w:p>
        </w:tc>
        <w:tc>
          <w:tcPr>
            <w:tcW w:w="0" w:type="auto"/>
          </w:tcPr>
          <w:p w14:paraId="72D1536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배분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방식</w:t>
            </w:r>
          </w:p>
        </w:tc>
      </w:tr>
      <w:tr w:rsidR="00BD3E36" w:rsidRPr="00555FF4" w14:paraId="1F934EA4" w14:textId="77777777" w:rsidTr="00555FF4">
        <w:tc>
          <w:tcPr>
            <w:tcW w:w="0" w:type="auto"/>
          </w:tcPr>
          <w:p w14:paraId="5EAA9C1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1</w:t>
            </w:r>
          </w:p>
        </w:tc>
        <w:tc>
          <w:tcPr>
            <w:tcW w:w="0" w:type="auto"/>
          </w:tcPr>
          <w:p w14:paraId="5232311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24%</w:t>
            </w:r>
          </w:p>
        </w:tc>
        <w:tc>
          <w:tcPr>
            <w:tcW w:w="0" w:type="auto"/>
          </w:tcPr>
          <w:p w14:paraId="6A92DF7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(</w:t>
            </w:r>
            <w:r w:rsidRPr="00555FF4">
              <w:rPr>
                <w:sz w:val="20"/>
                <w:szCs w:val="20"/>
              </w:rPr>
              <w:t>총매출</w:t>
            </w:r>
            <w:r w:rsidRPr="00555FF4">
              <w:rPr>
                <w:sz w:val="20"/>
                <w:szCs w:val="20"/>
              </w:rPr>
              <w:t xml:space="preserve"> × 24%) ÷ (F1 + F2 </w:t>
            </w:r>
            <w:r w:rsidRPr="00555FF4">
              <w:rPr>
                <w:sz w:val="20"/>
                <w:szCs w:val="20"/>
              </w:rPr>
              <w:t>인원</w:t>
            </w:r>
            <w:r w:rsidRPr="00555FF4">
              <w:rPr>
                <w:sz w:val="20"/>
                <w:szCs w:val="20"/>
              </w:rPr>
              <w:t>)</w:t>
            </w:r>
          </w:p>
        </w:tc>
      </w:tr>
      <w:tr w:rsidR="00BD3E36" w:rsidRPr="00555FF4" w14:paraId="74174A79" w14:textId="77777777" w:rsidTr="00555FF4">
        <w:tc>
          <w:tcPr>
            <w:tcW w:w="0" w:type="auto"/>
          </w:tcPr>
          <w:p w14:paraId="713CB9D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2</w:t>
            </w:r>
          </w:p>
        </w:tc>
        <w:tc>
          <w:tcPr>
            <w:tcW w:w="0" w:type="auto"/>
          </w:tcPr>
          <w:p w14:paraId="41B1C219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9%</w:t>
            </w:r>
          </w:p>
        </w:tc>
        <w:tc>
          <w:tcPr>
            <w:tcW w:w="0" w:type="auto"/>
          </w:tcPr>
          <w:p w14:paraId="5B700907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1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19%) ÷ (F2 + F3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33F6B3BB" w14:textId="77777777" w:rsidTr="00555FF4">
        <w:tc>
          <w:tcPr>
            <w:tcW w:w="0" w:type="auto"/>
          </w:tcPr>
          <w:p w14:paraId="3C910A9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3</w:t>
            </w:r>
          </w:p>
        </w:tc>
        <w:tc>
          <w:tcPr>
            <w:tcW w:w="0" w:type="auto"/>
          </w:tcPr>
          <w:p w14:paraId="23509F8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4%</w:t>
            </w:r>
          </w:p>
        </w:tc>
        <w:tc>
          <w:tcPr>
            <w:tcW w:w="0" w:type="auto"/>
          </w:tcPr>
          <w:p w14:paraId="67048888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2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14%) ÷ (F3 + F4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69F7034F" w14:textId="77777777" w:rsidTr="00555FF4">
        <w:tc>
          <w:tcPr>
            <w:tcW w:w="0" w:type="auto"/>
          </w:tcPr>
          <w:p w14:paraId="1A59DD1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4</w:t>
            </w:r>
          </w:p>
        </w:tc>
        <w:tc>
          <w:tcPr>
            <w:tcW w:w="0" w:type="auto"/>
          </w:tcPr>
          <w:p w14:paraId="04843C4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9%</w:t>
            </w:r>
          </w:p>
        </w:tc>
        <w:tc>
          <w:tcPr>
            <w:tcW w:w="0" w:type="auto"/>
          </w:tcPr>
          <w:p w14:paraId="60099070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3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9%) ÷ (F4 + F5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07A11292" w14:textId="77777777" w:rsidTr="00555FF4">
        <w:tc>
          <w:tcPr>
            <w:tcW w:w="0" w:type="auto"/>
          </w:tcPr>
          <w:p w14:paraId="4446D9B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5</w:t>
            </w:r>
          </w:p>
        </w:tc>
        <w:tc>
          <w:tcPr>
            <w:tcW w:w="0" w:type="auto"/>
          </w:tcPr>
          <w:p w14:paraId="6D1C4B6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5%</w:t>
            </w:r>
          </w:p>
        </w:tc>
        <w:tc>
          <w:tcPr>
            <w:tcW w:w="0" w:type="auto"/>
          </w:tcPr>
          <w:p w14:paraId="71849DA7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4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5%) ÷ (F5 + F6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6D7F9651" w14:textId="77777777" w:rsidTr="00555FF4">
        <w:tc>
          <w:tcPr>
            <w:tcW w:w="0" w:type="auto"/>
          </w:tcPr>
          <w:p w14:paraId="49522B1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6</w:t>
            </w:r>
          </w:p>
        </w:tc>
        <w:tc>
          <w:tcPr>
            <w:tcW w:w="0" w:type="auto"/>
          </w:tcPr>
          <w:p w14:paraId="704C69E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3%</w:t>
            </w:r>
          </w:p>
        </w:tc>
        <w:tc>
          <w:tcPr>
            <w:tcW w:w="0" w:type="auto"/>
          </w:tcPr>
          <w:p w14:paraId="3E877425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5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3%) ÷ (F6 + F7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6401BCAF" w14:textId="77777777" w:rsidTr="00555FF4">
        <w:tc>
          <w:tcPr>
            <w:tcW w:w="0" w:type="auto"/>
          </w:tcPr>
          <w:p w14:paraId="52B68A5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7</w:t>
            </w:r>
          </w:p>
        </w:tc>
        <w:tc>
          <w:tcPr>
            <w:tcW w:w="0" w:type="auto"/>
          </w:tcPr>
          <w:p w14:paraId="3FE5776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2%</w:t>
            </w:r>
          </w:p>
        </w:tc>
        <w:tc>
          <w:tcPr>
            <w:tcW w:w="0" w:type="auto"/>
          </w:tcPr>
          <w:p w14:paraId="6121AD49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6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2%) ÷ (F7 + F8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68410B87" w14:textId="77777777" w:rsidTr="00555FF4">
        <w:tc>
          <w:tcPr>
            <w:tcW w:w="0" w:type="auto"/>
          </w:tcPr>
          <w:p w14:paraId="31B0666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8</w:t>
            </w:r>
          </w:p>
        </w:tc>
        <w:tc>
          <w:tcPr>
            <w:tcW w:w="0" w:type="auto"/>
          </w:tcPr>
          <w:p w14:paraId="57548B27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%</w:t>
            </w:r>
          </w:p>
        </w:tc>
        <w:tc>
          <w:tcPr>
            <w:tcW w:w="0" w:type="auto"/>
          </w:tcPr>
          <w:p w14:paraId="616B30EE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b/>
                <w:bCs/>
                <w:sz w:val="20"/>
                <w:szCs w:val="20"/>
                <w:lang w:eastAsia="ko-KR"/>
              </w:rPr>
              <w:t xml:space="preserve">F7 </w:t>
            </w:r>
            <w:r w:rsidRPr="00555FF4">
              <w:rPr>
                <w:b/>
                <w:bCs/>
                <w:sz w:val="20"/>
                <w:szCs w:val="20"/>
                <w:lang w:eastAsia="ko-KR"/>
              </w:rPr>
              <w:t>지급액</w:t>
            </w:r>
            <w:r w:rsidRPr="00555FF4">
              <w:rPr>
                <w:sz w:val="20"/>
                <w:szCs w:val="20"/>
                <w:lang w:eastAsia="ko-KR"/>
              </w:rPr>
              <w:t xml:space="preserve"> + (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총매출</w:t>
            </w:r>
            <w:proofErr w:type="spellEnd"/>
            <w:r w:rsidRPr="00555FF4">
              <w:rPr>
                <w:sz w:val="20"/>
                <w:szCs w:val="20"/>
                <w:lang w:eastAsia="ko-KR"/>
              </w:rPr>
              <w:t xml:space="preserve"> × 1%) ÷ F8 </w:t>
            </w:r>
            <w:r w:rsidRPr="00555FF4">
              <w:rPr>
                <w:sz w:val="20"/>
                <w:szCs w:val="20"/>
                <w:lang w:eastAsia="ko-KR"/>
              </w:rPr>
              <w:t>인원</w:t>
            </w:r>
          </w:p>
        </w:tc>
      </w:tr>
    </w:tbl>
    <w:p w14:paraId="2264178E" w14:textId="77777777" w:rsidR="00BD3E36" w:rsidRPr="00555FF4" w:rsidRDefault="007D3DFC">
      <w:pPr>
        <w:pStyle w:val="a0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누적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방식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74E8706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5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F4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(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24%) ÷ (50+10) = 4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4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+ (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19%) ÷ (10+4) = 175,71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175,71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+ (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14%) ÷ (4+2) = 409,04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</w:p>
    <w:p w14:paraId="142E47F7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100</w:t>
      </w:r>
      <w:r w:rsidRPr="00555FF4">
        <w:rPr>
          <w:b/>
          <w:bCs/>
          <w:sz w:val="20"/>
          <w:szCs w:val="20"/>
        </w:rPr>
        <w:t>원</w:t>
      </w:r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단위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절삭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4E8B8919" w14:textId="77777777" w:rsidR="00BD3E36" w:rsidRPr="00555FF4" w:rsidRDefault="007D3DFC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555FF4">
        <w:rPr>
          <w:sz w:val="20"/>
          <w:szCs w:val="20"/>
        </w:rPr>
        <w:t>모든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금액은</w:t>
      </w:r>
      <w:r w:rsidRPr="00555FF4">
        <w:rPr>
          <w:sz w:val="20"/>
          <w:szCs w:val="20"/>
        </w:rPr>
        <w:t xml:space="preserve"> 100</w:t>
      </w:r>
      <w:r w:rsidRPr="00555FF4">
        <w:rPr>
          <w:sz w:val="20"/>
          <w:szCs w:val="20"/>
        </w:rPr>
        <w:t>원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단위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절삭</w:t>
      </w:r>
    </w:p>
    <w:p w14:paraId="5A177107" w14:textId="77777777" w:rsidR="00BD3E36" w:rsidRPr="00555FF4" w:rsidRDefault="007D3DFC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555FF4">
        <w:rPr>
          <w:sz w:val="20"/>
          <w:szCs w:val="20"/>
        </w:rPr>
        <w:t>예</w:t>
      </w:r>
      <w:r w:rsidRPr="00555FF4">
        <w:rPr>
          <w:sz w:val="20"/>
          <w:szCs w:val="20"/>
        </w:rPr>
        <w:t>: 409,047</w:t>
      </w:r>
      <w:r w:rsidRPr="00555FF4">
        <w:rPr>
          <w:sz w:val="20"/>
          <w:szCs w:val="20"/>
        </w:rPr>
        <w:t>원</w:t>
      </w:r>
      <w:r w:rsidRPr="00555FF4">
        <w:rPr>
          <w:sz w:val="20"/>
          <w:szCs w:val="20"/>
        </w:rPr>
        <w:t xml:space="preserve"> → 409,000</w:t>
      </w:r>
      <w:r w:rsidRPr="00555FF4">
        <w:rPr>
          <w:sz w:val="20"/>
          <w:szCs w:val="20"/>
        </w:rPr>
        <w:t>원</w:t>
      </w:r>
    </w:p>
    <w:p w14:paraId="5057F76D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39" w:name="등급-변동-시-지급액-계산-중요"/>
      <w:bookmarkStart w:id="40" w:name="_Toc210394888"/>
      <w:bookmarkEnd w:id="37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3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변동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액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계산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(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중요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)</w:t>
      </w:r>
      <w:bookmarkEnd w:id="40"/>
    </w:p>
    <w:p w14:paraId="59BC014A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핵심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원칙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1C8A54EB" w14:textId="77777777" w:rsidR="00BD3E36" w:rsidRPr="00555FF4" w:rsidRDefault="007D3DFC">
      <w:pPr>
        <w:pStyle w:val="Compact"/>
        <w:numPr>
          <w:ilvl w:val="0"/>
          <w:numId w:val="21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lastRenderedPageBreak/>
        <w:t>매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발생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월은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t xml:space="preserve">, </w:t>
      </w:r>
      <w:r w:rsidRPr="00555FF4">
        <w:rPr>
          <w:sz w:val="20"/>
          <w:szCs w:val="20"/>
          <w:lang w:eastAsia="ko-KR"/>
        </w:rPr>
        <w:t>등급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일마다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변동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가능</w:t>
      </w:r>
    </w:p>
    <w:p w14:paraId="01E87778" w14:textId="77777777" w:rsidR="00BD3E36" w:rsidRPr="00555FF4" w:rsidRDefault="007D3DFC">
      <w:pPr>
        <w:pStyle w:val="Compact"/>
        <w:numPr>
          <w:ilvl w:val="0"/>
          <w:numId w:val="21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요일마다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해당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요일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재계산</w:t>
      </w:r>
    </w:p>
    <w:p w14:paraId="4E3BDDA1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 xml:space="preserve"> 1: </w:t>
      </w:r>
      <w:r w:rsidRPr="00555FF4">
        <w:rPr>
          <w:b/>
          <w:bCs/>
          <w:sz w:val="20"/>
          <w:szCs w:val="20"/>
          <w:lang w:eastAsia="ko-KR"/>
        </w:rPr>
        <w:t>등급이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유지되는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경우</w:t>
      </w:r>
    </w:p>
    <w:p w14:paraId="69B25BAE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내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으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으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동일</w:t>
      </w:r>
    </w:p>
    <w:p w14:paraId="7A740C28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 xml:space="preserve"> 2: </w:t>
      </w:r>
      <w:r w:rsidRPr="00555FF4">
        <w:rPr>
          <w:b/>
          <w:bCs/>
          <w:sz w:val="20"/>
          <w:szCs w:val="20"/>
          <w:lang w:eastAsia="ko-KR"/>
        </w:rPr>
        <w:t>등급이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변동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경우</w:t>
      </w:r>
    </w:p>
    <w:p w14:paraId="51035497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승급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같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이지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별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다름</w:t>
      </w:r>
    </w:p>
    <w:p w14:paraId="07D0FAA7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 xml:space="preserve"> 3: </w:t>
      </w:r>
      <w:r w:rsidRPr="00555FF4">
        <w:rPr>
          <w:b/>
          <w:bCs/>
          <w:sz w:val="20"/>
          <w:szCs w:val="20"/>
          <w:lang w:eastAsia="ko-KR"/>
        </w:rPr>
        <w:t>복잡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변동</w:t>
      </w:r>
    </w:p>
    <w:p w14:paraId="772C8B51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홍길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변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F2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6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2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F3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3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F2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하락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F2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F3 →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F3 →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F2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</w:p>
    <w:p w14:paraId="02E99A8A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기존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규칙과의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차이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56DA5A34" w14:textId="77777777" w:rsidR="00BD3E36" w:rsidRPr="00555FF4" w:rsidRDefault="007D3DFC">
      <w:pPr>
        <w:pStyle w:val="Compact"/>
        <w:numPr>
          <w:ilvl w:val="0"/>
          <w:numId w:val="2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존</w:t>
      </w:r>
      <w:r w:rsidRPr="00555FF4">
        <w:rPr>
          <w:sz w:val="20"/>
          <w:szCs w:val="20"/>
          <w:lang w:eastAsia="ko-KR"/>
        </w:rPr>
        <w:t>: “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발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t>” → 10</w:t>
      </w:r>
      <w:r w:rsidRPr="00555FF4">
        <w:rPr>
          <w:sz w:val="20"/>
          <w:szCs w:val="20"/>
          <w:lang w:eastAsia="ko-KR"/>
        </w:rPr>
        <w:t>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모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</w:p>
    <w:p w14:paraId="11C34DF8" w14:textId="77777777" w:rsidR="00BD3E36" w:rsidRPr="00555FF4" w:rsidRDefault="007D3DFC">
      <w:pPr>
        <w:pStyle w:val="Compact"/>
        <w:numPr>
          <w:ilvl w:val="0"/>
          <w:numId w:val="2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신규</w:t>
      </w:r>
      <w:r w:rsidRPr="00555FF4">
        <w:rPr>
          <w:sz w:val="20"/>
          <w:szCs w:val="20"/>
          <w:lang w:eastAsia="ko-KR"/>
        </w:rPr>
        <w:t>: “</w:t>
      </w:r>
      <w:r w:rsidRPr="00555FF4">
        <w:rPr>
          <w:sz w:val="20"/>
          <w:szCs w:val="20"/>
          <w:lang w:eastAsia="ko-KR"/>
        </w:rPr>
        <w:t>지급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전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>” → 10</w:t>
      </w:r>
      <w:r w:rsidRPr="00555FF4">
        <w:rPr>
          <w:sz w:val="20"/>
          <w:szCs w:val="20"/>
          <w:lang w:eastAsia="ko-KR"/>
        </w:rPr>
        <w:t>회마다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다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있음</w:t>
      </w:r>
    </w:p>
    <w:p w14:paraId="0C92DBBE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41" w:name="회-분할-지급"/>
      <w:bookmarkStart w:id="42" w:name="_Toc210394889"/>
      <w:bookmarkEnd w:id="39"/>
      <w:r w:rsidRPr="00555FF4">
        <w:rPr>
          <w:rFonts w:asciiTheme="minorHAnsi" w:eastAsiaTheme="minorEastAsia" w:hAnsiTheme="minorHAnsi"/>
          <w:sz w:val="20"/>
          <w:szCs w:val="20"/>
        </w:rPr>
        <w:t>4.4 10</w:t>
      </w:r>
      <w:r w:rsidRPr="00555FF4">
        <w:rPr>
          <w:rFonts w:asciiTheme="minorHAnsi" w:eastAsiaTheme="minorEastAsia" w:hAnsiTheme="minorHAnsi"/>
          <w:sz w:val="20"/>
          <w:szCs w:val="20"/>
        </w:rPr>
        <w:t>회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분할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지급</w:t>
      </w:r>
      <w:bookmarkEnd w:id="42"/>
      <w:proofErr w:type="spellEnd"/>
    </w:p>
    <w:p w14:paraId="7904C7C9" w14:textId="77777777" w:rsidR="00BD3E36" w:rsidRPr="00555FF4" w:rsidRDefault="007D3DFC">
      <w:pPr>
        <w:pStyle w:val="FirstParagraph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지급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방식</w:t>
      </w:r>
      <w:r w:rsidRPr="00555FF4">
        <w:rPr>
          <w:b/>
          <w:bCs/>
          <w:sz w:val="20"/>
          <w:szCs w:val="20"/>
        </w:rPr>
        <w:t>:</w:t>
      </w:r>
    </w:p>
    <w:p w14:paraId="477159F6" w14:textId="77777777" w:rsidR="00BD3E36" w:rsidRPr="00555FF4" w:rsidRDefault="007D3DFC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lastRenderedPageBreak/>
        <w:t>매주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금요일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지급</w:t>
      </w:r>
    </w:p>
    <w:p w14:paraId="62951A97" w14:textId="77777777" w:rsidR="00BD3E36" w:rsidRPr="00555FF4" w:rsidRDefault="007D3DFC">
      <w:pPr>
        <w:pStyle w:val="Compact"/>
        <w:numPr>
          <w:ilvl w:val="0"/>
          <w:numId w:val="23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발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익월부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연속</w:t>
      </w:r>
      <w:r w:rsidRPr="00555FF4">
        <w:rPr>
          <w:b/>
          <w:bCs/>
          <w:sz w:val="20"/>
          <w:szCs w:val="20"/>
          <w:lang w:eastAsia="ko-KR"/>
        </w:rPr>
        <w:t xml:space="preserve"> 10</w:t>
      </w:r>
      <w:r w:rsidRPr="00555FF4">
        <w:rPr>
          <w:b/>
          <w:bCs/>
          <w:sz w:val="20"/>
          <w:szCs w:val="20"/>
          <w:lang w:eastAsia="ko-KR"/>
        </w:rPr>
        <w:t>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금요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안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</w:p>
    <w:p w14:paraId="0D2A0619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 xml:space="preserve"> 1: </w:t>
      </w:r>
      <w:r w:rsidRPr="00555FF4">
        <w:rPr>
          <w:b/>
          <w:bCs/>
          <w:sz w:val="20"/>
          <w:szCs w:val="20"/>
          <w:lang w:eastAsia="ko-KR"/>
        </w:rPr>
        <w:t>등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고정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시</w:t>
      </w:r>
    </w:p>
    <w:p w14:paraId="2038AE7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,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내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6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6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완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398B0791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 xml:space="preserve"> 2: </w:t>
      </w:r>
      <w:r w:rsidRPr="00555FF4">
        <w:rPr>
          <w:b/>
          <w:bCs/>
          <w:sz w:val="20"/>
          <w:szCs w:val="20"/>
          <w:lang w:eastAsia="ko-KR"/>
        </w:rPr>
        <w:t>등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변동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시</w:t>
      </w:r>
    </w:p>
    <w:p w14:paraId="25AE1FD1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변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발생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3 →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3 →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...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→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별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다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있음</w:t>
      </w:r>
    </w:p>
    <w:p w14:paraId="24075C1C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43" w:name="중첩-지급"/>
      <w:bookmarkStart w:id="44" w:name="_Toc210394890"/>
      <w:bookmarkEnd w:id="4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5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중첩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bookmarkEnd w:id="44"/>
    </w:p>
    <w:p w14:paraId="49656714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여러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달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매출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동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523039FD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수령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예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├─ 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7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│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│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├─ 8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│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 xml:space="preserve">│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└─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7,57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수령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52,57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</w:p>
    <w:p w14:paraId="1F2D82F1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중요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30051DD6" w14:textId="77777777" w:rsidR="00BD3E36" w:rsidRPr="00555FF4" w:rsidRDefault="007D3DFC">
      <w:pPr>
        <w:pStyle w:val="Compact"/>
        <w:numPr>
          <w:ilvl w:val="0"/>
          <w:numId w:val="2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요일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되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모든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매출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기준일은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동일</w:t>
      </w:r>
    </w:p>
    <w:p w14:paraId="4F565CC1" w14:textId="77777777" w:rsidR="00BD3E36" w:rsidRPr="00555FF4" w:rsidRDefault="007D3DFC">
      <w:pPr>
        <w:pStyle w:val="Compact"/>
        <w:numPr>
          <w:ilvl w:val="0"/>
          <w:numId w:val="2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10</w:t>
      </w:r>
      <w:r w:rsidRPr="00555FF4">
        <w:rPr>
          <w:sz w:val="20"/>
          <w:szCs w:val="20"/>
          <w:lang w:eastAsia="ko-KR"/>
        </w:rPr>
        <w:t>월</w:t>
      </w:r>
      <w:r w:rsidRPr="00555FF4">
        <w:rPr>
          <w:sz w:val="20"/>
          <w:szCs w:val="20"/>
          <w:lang w:eastAsia="ko-KR"/>
        </w:rPr>
        <w:t xml:space="preserve"> 4</w:t>
      </w:r>
      <w:r w:rsidRPr="00555FF4">
        <w:rPr>
          <w:sz w:val="20"/>
          <w:szCs w:val="20"/>
          <w:lang w:eastAsia="ko-KR"/>
        </w:rPr>
        <w:t>일</w:t>
      </w:r>
      <w:r w:rsidRPr="00555FF4">
        <w:rPr>
          <w:sz w:val="20"/>
          <w:szCs w:val="20"/>
          <w:lang w:eastAsia="ko-KR"/>
        </w:rPr>
        <w:t>(</w:t>
      </w:r>
      <w:r w:rsidRPr="00555FF4">
        <w:rPr>
          <w:sz w:val="20"/>
          <w:szCs w:val="20"/>
          <w:lang w:eastAsia="ko-KR"/>
        </w:rPr>
        <w:t>금</w:t>
      </w:r>
      <w:r w:rsidRPr="00555FF4">
        <w:rPr>
          <w:sz w:val="20"/>
          <w:szCs w:val="20"/>
          <w:lang w:eastAsia="ko-KR"/>
        </w:rPr>
        <w:t xml:space="preserve">) → </w:t>
      </w:r>
      <w:r w:rsidRPr="00555FF4">
        <w:rPr>
          <w:sz w:val="20"/>
          <w:szCs w:val="20"/>
          <w:lang w:eastAsia="ko-KR"/>
        </w:rPr>
        <w:t>모두</w:t>
      </w:r>
      <w:r w:rsidRPr="00555FF4">
        <w:rPr>
          <w:sz w:val="20"/>
          <w:szCs w:val="20"/>
          <w:lang w:eastAsia="ko-KR"/>
        </w:rPr>
        <w:t xml:space="preserve"> 9</w:t>
      </w:r>
      <w:r w:rsidRPr="00555FF4">
        <w:rPr>
          <w:sz w:val="20"/>
          <w:szCs w:val="20"/>
          <w:lang w:eastAsia="ko-KR"/>
        </w:rPr>
        <w:t>월</w:t>
      </w:r>
      <w:r w:rsidRPr="00555FF4">
        <w:rPr>
          <w:sz w:val="20"/>
          <w:szCs w:val="20"/>
          <w:lang w:eastAsia="ko-KR"/>
        </w:rPr>
        <w:t xml:space="preserve"> 3</w:t>
      </w:r>
      <w:r w:rsidRPr="00555FF4">
        <w:rPr>
          <w:sz w:val="20"/>
          <w:szCs w:val="20"/>
          <w:lang w:eastAsia="ko-KR"/>
        </w:rPr>
        <w:t>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</w:t>
      </w:r>
    </w:p>
    <w:p w14:paraId="3F3132ED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45" w:name="원천징수"/>
      <w:bookmarkStart w:id="46" w:name="_Toc210394891"/>
      <w:bookmarkEnd w:id="43"/>
      <w:r w:rsidRPr="00555FF4">
        <w:rPr>
          <w:rFonts w:asciiTheme="minorHAnsi" w:eastAsiaTheme="minorEastAsia" w:hAnsiTheme="minorHAnsi"/>
          <w:sz w:val="20"/>
          <w:szCs w:val="20"/>
        </w:rPr>
        <w:t xml:space="preserve">4.6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원천징수</w:t>
      </w:r>
      <w:bookmarkEnd w:id="46"/>
      <w:proofErr w:type="spellEnd"/>
    </w:p>
    <w:p w14:paraId="5D7B8DA1" w14:textId="77777777" w:rsidR="00BD3E36" w:rsidRPr="00555FF4" w:rsidRDefault="007D3DFC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555FF4">
        <w:rPr>
          <w:sz w:val="20"/>
          <w:szCs w:val="20"/>
        </w:rPr>
        <w:t>지급액의</w:t>
      </w:r>
      <w:r w:rsidRPr="00555FF4">
        <w:rPr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 xml:space="preserve">3.3% </w:t>
      </w:r>
      <w:r w:rsidRPr="00555FF4">
        <w:rPr>
          <w:b/>
          <w:bCs/>
          <w:sz w:val="20"/>
          <w:szCs w:val="20"/>
        </w:rPr>
        <w:t>원천징수</w:t>
      </w:r>
    </w:p>
    <w:p w14:paraId="67F54A07" w14:textId="77777777" w:rsidR="00BD3E36" w:rsidRPr="00555FF4" w:rsidRDefault="007D3DFC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555FF4">
        <w:rPr>
          <w:sz w:val="20"/>
          <w:szCs w:val="20"/>
        </w:rPr>
        <w:t>실지급액</w:t>
      </w:r>
      <w:r w:rsidRPr="00555FF4">
        <w:rPr>
          <w:sz w:val="20"/>
          <w:szCs w:val="20"/>
        </w:rPr>
        <w:t xml:space="preserve"> = </w:t>
      </w:r>
      <w:r w:rsidRPr="00555FF4">
        <w:rPr>
          <w:sz w:val="20"/>
          <w:szCs w:val="20"/>
        </w:rPr>
        <w:t>지급액</w:t>
      </w:r>
      <w:r w:rsidRPr="00555FF4">
        <w:rPr>
          <w:sz w:val="20"/>
          <w:szCs w:val="20"/>
        </w:rPr>
        <w:t xml:space="preserve"> × 96.7%</w:t>
      </w:r>
    </w:p>
    <w:p w14:paraId="4825E800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575C0A83">
          <v:rect id="_x0000_i1030" style="width:0;height:1.5pt" o:hralign="center" o:hrstd="t" o:hr="t"/>
        </w:pict>
      </w:r>
    </w:p>
    <w:p w14:paraId="714232B2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47" w:name="등급별-지급금액-고정-설정-관리자-기능"/>
      <w:bookmarkStart w:id="48" w:name="_Toc210394892"/>
      <w:bookmarkEnd w:id="45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4.7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금액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고정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설정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(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관리자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기능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)</w:t>
      </w:r>
      <w:bookmarkEnd w:id="48"/>
    </w:p>
    <w:p w14:paraId="139FC9AF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기능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7408EB27" w14:textId="77777777" w:rsidR="00BD3E36" w:rsidRPr="00555FF4" w:rsidRDefault="007D3DFC">
      <w:pPr>
        <w:pStyle w:val="Compact"/>
        <w:numPr>
          <w:ilvl w:val="0"/>
          <w:numId w:val="26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관리자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특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월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금액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일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</w:t>
      </w:r>
    </w:p>
    <w:p w14:paraId="15323A4C" w14:textId="77777777" w:rsidR="00BD3E36" w:rsidRPr="00555FF4" w:rsidRDefault="007D3DFC">
      <w:pPr>
        <w:pStyle w:val="Compact"/>
        <w:numPr>
          <w:ilvl w:val="0"/>
          <w:numId w:val="26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무시하고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고정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금액으로</w:t>
      </w:r>
      <w:r w:rsidRPr="00555FF4">
        <w:rPr>
          <w:b/>
          <w:bCs/>
          <w:sz w:val="20"/>
          <w:szCs w:val="20"/>
          <w:lang w:eastAsia="ko-KR"/>
        </w:rPr>
        <w:t xml:space="preserve"> 10</w:t>
      </w:r>
      <w:r w:rsidRPr="00555FF4">
        <w:rPr>
          <w:b/>
          <w:bCs/>
          <w:sz w:val="20"/>
          <w:szCs w:val="20"/>
          <w:lang w:eastAsia="ko-KR"/>
        </w:rPr>
        <w:t>회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분할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</w:t>
      </w:r>
    </w:p>
    <w:p w14:paraId="42F3244A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설정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단위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04C40AF2" w14:textId="77777777" w:rsidR="00BD3E36" w:rsidRPr="00555FF4" w:rsidRDefault="007D3DFC">
      <w:pPr>
        <w:pStyle w:val="Compact"/>
        <w:numPr>
          <w:ilvl w:val="0"/>
          <w:numId w:val="27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등급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: F1~F8 </w:t>
      </w:r>
      <w:r w:rsidRPr="00555FF4">
        <w:rPr>
          <w:sz w:val="20"/>
          <w:szCs w:val="20"/>
          <w:lang w:eastAsia="ko-KR"/>
        </w:rPr>
        <w:t>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별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정</w:t>
      </w:r>
    </w:p>
    <w:p w14:paraId="6FE49424" w14:textId="77777777" w:rsidR="00BD3E36" w:rsidRPr="00555FF4" w:rsidRDefault="007D3DFC">
      <w:pPr>
        <w:pStyle w:val="Compact"/>
        <w:numPr>
          <w:ilvl w:val="0"/>
          <w:numId w:val="27"/>
        </w:numPr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월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발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월별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</w:p>
    <w:p w14:paraId="2F142C0E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33EADC0B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20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분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설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F1: 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F2: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F3: 3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F4: 6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5~F8: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미설정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자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사용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적용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결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모든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용역자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 xml:space="preserve"> 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자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75,7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무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부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당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5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씩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변동해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분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</w:p>
    <w:p w14:paraId="54086C5C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적용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우선순위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6231E182" w14:textId="77777777" w:rsidR="00BD3E36" w:rsidRPr="00555FF4" w:rsidRDefault="007D3DFC">
      <w:pPr>
        <w:pStyle w:val="Compact"/>
        <w:numPr>
          <w:ilvl w:val="0"/>
          <w:numId w:val="28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관리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등급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>)</w:t>
      </w:r>
    </w:p>
    <w:p w14:paraId="2EA51B22" w14:textId="77777777" w:rsidR="00BD3E36" w:rsidRPr="00555FF4" w:rsidRDefault="007D3DFC">
      <w:pPr>
        <w:pStyle w:val="Compact"/>
        <w:numPr>
          <w:ilvl w:val="0"/>
          <w:numId w:val="28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(</w:t>
      </w:r>
      <w:proofErr w:type="spellStart"/>
      <w:r w:rsidRPr="00555FF4">
        <w:rPr>
          <w:sz w:val="20"/>
          <w:szCs w:val="20"/>
          <w:lang w:eastAsia="ko-KR"/>
        </w:rPr>
        <w:t>미설정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>)</w:t>
      </w:r>
    </w:p>
    <w:p w14:paraId="0F0EB834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적용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범위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42BD55FE" w14:textId="77777777" w:rsidR="00BD3E36" w:rsidRPr="00555FF4" w:rsidRDefault="007D3DFC">
      <w:pPr>
        <w:pStyle w:val="Compact"/>
        <w:numPr>
          <w:ilvl w:val="0"/>
          <w:numId w:val="29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등급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일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적용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해당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모든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>)</w:t>
      </w:r>
    </w:p>
    <w:p w14:paraId="7498C677" w14:textId="77777777" w:rsidR="00BD3E36" w:rsidRPr="00555FF4" w:rsidRDefault="007D3DFC">
      <w:pPr>
        <w:pStyle w:val="Compact"/>
        <w:numPr>
          <w:ilvl w:val="0"/>
          <w:numId w:val="29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특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월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대해서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적용</w:t>
      </w:r>
    </w:p>
    <w:p w14:paraId="2402B13A" w14:textId="77777777" w:rsidR="00BD3E36" w:rsidRPr="00555FF4" w:rsidRDefault="007D3DFC">
      <w:pPr>
        <w:pStyle w:val="Compact"/>
        <w:numPr>
          <w:ilvl w:val="0"/>
          <w:numId w:val="29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일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선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</w:t>
      </w:r>
    </w:p>
    <w:p w14:paraId="1655CA6D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010C2620">
          <v:rect id="_x0000_i1031" style="width:0;height:1.5pt" o:hralign="center" o:hrstd="t" o:hr="t"/>
        </w:pict>
      </w:r>
    </w:p>
    <w:p w14:paraId="74436E98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49" w:name="지급-제한-규칙"/>
      <w:bookmarkStart w:id="50" w:name="_Toc210394893"/>
      <w:bookmarkEnd w:id="47"/>
      <w:bookmarkEnd w:id="3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5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제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규칙</w:t>
      </w:r>
      <w:bookmarkEnd w:id="50"/>
    </w:p>
    <w:p w14:paraId="59F6A37F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51" w:name="등급별-최대-지급-회수"/>
      <w:bookmarkStart w:id="52" w:name="_Toc210394894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5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최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회수</w:t>
      </w:r>
      <w:bookmarkEnd w:id="52"/>
    </w:p>
    <w:p w14:paraId="65EB16BA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목적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속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되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대상에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제외</w:t>
      </w:r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616"/>
        <w:gridCol w:w="1705"/>
        <w:gridCol w:w="1677"/>
      </w:tblGrid>
      <w:tr w:rsidR="00BD3E36" w:rsidRPr="00555FF4" w14:paraId="31B70BBB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D3C46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sz w:val="20"/>
                <w:szCs w:val="20"/>
              </w:rPr>
              <w:t>등급</w:t>
            </w:r>
            <w:proofErr w:type="spellEnd"/>
          </w:p>
        </w:tc>
        <w:tc>
          <w:tcPr>
            <w:tcW w:w="0" w:type="auto"/>
          </w:tcPr>
          <w:p w14:paraId="0521527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지급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총회수</w:t>
            </w:r>
          </w:p>
        </w:tc>
        <w:tc>
          <w:tcPr>
            <w:tcW w:w="0" w:type="auto"/>
          </w:tcPr>
          <w:p w14:paraId="6A64A266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대응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기간</w:t>
            </w:r>
          </w:p>
        </w:tc>
      </w:tr>
      <w:tr w:rsidR="00BD3E36" w:rsidRPr="00555FF4" w14:paraId="7DFF7BB6" w14:textId="77777777" w:rsidTr="00555FF4">
        <w:tc>
          <w:tcPr>
            <w:tcW w:w="0" w:type="auto"/>
          </w:tcPr>
          <w:p w14:paraId="5649D54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1</w:t>
            </w:r>
          </w:p>
        </w:tc>
        <w:tc>
          <w:tcPr>
            <w:tcW w:w="0" w:type="auto"/>
          </w:tcPr>
          <w:p w14:paraId="69871406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2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7E181C3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2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078A7E83" w14:textId="77777777" w:rsidTr="00555FF4">
        <w:tc>
          <w:tcPr>
            <w:tcW w:w="0" w:type="auto"/>
          </w:tcPr>
          <w:p w14:paraId="4D3A008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2</w:t>
            </w:r>
          </w:p>
        </w:tc>
        <w:tc>
          <w:tcPr>
            <w:tcW w:w="0" w:type="auto"/>
          </w:tcPr>
          <w:p w14:paraId="4534492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3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01E69FB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3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0450C914" w14:textId="77777777" w:rsidTr="00555FF4">
        <w:tc>
          <w:tcPr>
            <w:tcW w:w="0" w:type="auto"/>
          </w:tcPr>
          <w:p w14:paraId="6724163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3</w:t>
            </w:r>
          </w:p>
        </w:tc>
        <w:tc>
          <w:tcPr>
            <w:tcW w:w="0" w:type="auto"/>
          </w:tcPr>
          <w:p w14:paraId="6E746C3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4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0369939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4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7CC01279" w14:textId="77777777" w:rsidTr="00555FF4">
        <w:tc>
          <w:tcPr>
            <w:tcW w:w="0" w:type="auto"/>
          </w:tcPr>
          <w:p w14:paraId="2A3EABF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4</w:t>
            </w:r>
          </w:p>
        </w:tc>
        <w:tc>
          <w:tcPr>
            <w:tcW w:w="0" w:type="auto"/>
          </w:tcPr>
          <w:p w14:paraId="41587A0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4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7A4D2637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4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61C16F07" w14:textId="77777777" w:rsidTr="00555FF4">
        <w:tc>
          <w:tcPr>
            <w:tcW w:w="0" w:type="auto"/>
          </w:tcPr>
          <w:p w14:paraId="6F91ADF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5</w:t>
            </w:r>
          </w:p>
        </w:tc>
        <w:tc>
          <w:tcPr>
            <w:tcW w:w="0" w:type="auto"/>
          </w:tcPr>
          <w:p w14:paraId="42CB6F8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5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1182CB6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5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67772CFB" w14:textId="77777777" w:rsidTr="00555FF4">
        <w:tc>
          <w:tcPr>
            <w:tcW w:w="0" w:type="auto"/>
          </w:tcPr>
          <w:p w14:paraId="54CD461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6</w:t>
            </w:r>
          </w:p>
        </w:tc>
        <w:tc>
          <w:tcPr>
            <w:tcW w:w="0" w:type="auto"/>
          </w:tcPr>
          <w:p w14:paraId="6207E049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5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6334463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5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5EE3F55F" w14:textId="77777777" w:rsidTr="00555FF4">
        <w:tc>
          <w:tcPr>
            <w:tcW w:w="0" w:type="auto"/>
          </w:tcPr>
          <w:p w14:paraId="62059A6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7</w:t>
            </w:r>
          </w:p>
        </w:tc>
        <w:tc>
          <w:tcPr>
            <w:tcW w:w="0" w:type="auto"/>
          </w:tcPr>
          <w:p w14:paraId="0C027AD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6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562EDD1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6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  <w:tr w:rsidR="00BD3E36" w:rsidRPr="00555FF4" w14:paraId="4616C473" w14:textId="77777777" w:rsidTr="00555FF4">
        <w:tc>
          <w:tcPr>
            <w:tcW w:w="0" w:type="auto"/>
          </w:tcPr>
          <w:p w14:paraId="6A4924B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8</w:t>
            </w:r>
          </w:p>
        </w:tc>
        <w:tc>
          <w:tcPr>
            <w:tcW w:w="0" w:type="auto"/>
          </w:tcPr>
          <w:p w14:paraId="1311525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60</w:t>
            </w:r>
            <w:r w:rsidRPr="00555FF4">
              <w:rPr>
                <w:sz w:val="20"/>
                <w:szCs w:val="20"/>
              </w:rPr>
              <w:t>회</w:t>
            </w:r>
          </w:p>
        </w:tc>
        <w:tc>
          <w:tcPr>
            <w:tcW w:w="0" w:type="auto"/>
          </w:tcPr>
          <w:p w14:paraId="1A90F51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대</w:t>
            </w:r>
            <w:r w:rsidRPr="00555FF4">
              <w:rPr>
                <w:sz w:val="20"/>
                <w:szCs w:val="20"/>
              </w:rPr>
              <w:t xml:space="preserve"> 6</w:t>
            </w:r>
            <w:r w:rsidRPr="00555FF4">
              <w:rPr>
                <w:sz w:val="20"/>
                <w:szCs w:val="20"/>
              </w:rPr>
              <w:t>개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매출</w:t>
            </w:r>
          </w:p>
        </w:tc>
      </w:tr>
    </w:tbl>
    <w:p w14:paraId="727B54DA" w14:textId="77777777" w:rsidR="00BD3E36" w:rsidRPr="00555FF4" w:rsidRDefault="007D3DFC">
      <w:pPr>
        <w:pStyle w:val="a0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예시</w:t>
      </w:r>
      <w:r w:rsidRPr="00555FF4">
        <w:rPr>
          <w:b/>
          <w:bCs/>
          <w:sz w:val="20"/>
          <w:szCs w:val="20"/>
        </w:rPr>
        <w:t>:</w:t>
      </w:r>
    </w:p>
    <w:p w14:paraId="007330AD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발생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발생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←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대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도달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발생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대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제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여전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이므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5E1F0B87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53" w:name="등급-상승-시-카운터-리셋"/>
      <w:bookmarkStart w:id="54" w:name="_Toc210394895"/>
      <w:bookmarkEnd w:id="5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lastRenderedPageBreak/>
        <w:t xml:space="preserve">5.2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상승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카운터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리셋</w:t>
      </w:r>
      <w:bookmarkEnd w:id="54"/>
    </w:p>
    <w:p w14:paraId="680A1A1A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원칙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66983780" w14:textId="77777777" w:rsidR="00BD3E36" w:rsidRPr="00555FF4" w:rsidRDefault="007D3DFC">
      <w:pPr>
        <w:pStyle w:val="Compact"/>
        <w:numPr>
          <w:ilvl w:val="0"/>
          <w:numId w:val="30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상승하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회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카운터</w:t>
      </w:r>
      <w:r w:rsidRPr="00555FF4">
        <w:rPr>
          <w:b/>
          <w:bCs/>
          <w:sz w:val="20"/>
          <w:szCs w:val="20"/>
          <w:lang w:eastAsia="ko-KR"/>
        </w:rPr>
        <w:t xml:space="preserve"> 0</w:t>
      </w:r>
      <w:r w:rsidRPr="00555FF4">
        <w:rPr>
          <w:b/>
          <w:bCs/>
          <w:sz w:val="20"/>
          <w:szCs w:val="20"/>
          <w:lang w:eastAsia="ko-KR"/>
        </w:rPr>
        <w:t>으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초기화</w:t>
      </w:r>
    </w:p>
    <w:p w14:paraId="78962474" w14:textId="77777777" w:rsidR="00BD3E36" w:rsidRPr="00555FF4" w:rsidRDefault="007D3DFC">
      <w:pPr>
        <w:pStyle w:val="Compact"/>
        <w:numPr>
          <w:ilvl w:val="0"/>
          <w:numId w:val="30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새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최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회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재적용</w:t>
      </w:r>
    </w:p>
    <w:p w14:paraId="3301791E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5A903ADB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← 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최대치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승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카운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으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리셋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능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새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시작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6A2EBDEB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55" w:name="f3-이상-보험-유지-조건"/>
      <w:bookmarkStart w:id="56" w:name="_Toc210394896"/>
      <w:bookmarkEnd w:id="53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5.3 F3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이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보험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유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조건</w:t>
      </w:r>
      <w:bookmarkEnd w:id="56"/>
    </w:p>
    <w:p w14:paraId="1E38E2D3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필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보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최소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금액</w:t>
      </w:r>
      <w:r w:rsidRPr="00555FF4">
        <w:rPr>
          <w:b/>
          <w:bCs/>
          <w:sz w:val="20"/>
          <w:szCs w:val="20"/>
          <w:lang w:eastAsia="ko-KR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38"/>
        <w:gridCol w:w="1461"/>
      </w:tblGrid>
      <w:tr w:rsidR="00BD3E36" w:rsidRPr="00555FF4" w14:paraId="3CD6DC8E" w14:textId="77777777" w:rsidTr="00BD3E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62753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sz w:val="20"/>
                <w:szCs w:val="20"/>
              </w:rPr>
              <w:t>등급</w:t>
            </w:r>
            <w:proofErr w:type="spellEnd"/>
          </w:p>
        </w:tc>
        <w:tc>
          <w:tcPr>
            <w:tcW w:w="0" w:type="auto"/>
          </w:tcPr>
          <w:p w14:paraId="6736D00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최소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보험금액</w:t>
            </w:r>
          </w:p>
        </w:tc>
      </w:tr>
      <w:tr w:rsidR="00BD3E36" w:rsidRPr="00555FF4" w14:paraId="12A5EB3D" w14:textId="77777777">
        <w:tc>
          <w:tcPr>
            <w:tcW w:w="0" w:type="auto"/>
          </w:tcPr>
          <w:p w14:paraId="19D808C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3, F4</w:t>
            </w:r>
          </w:p>
        </w:tc>
        <w:tc>
          <w:tcPr>
            <w:tcW w:w="0" w:type="auto"/>
          </w:tcPr>
          <w:p w14:paraId="0FD5A84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50,000</w:t>
            </w:r>
            <w:r w:rsidRPr="00555FF4">
              <w:rPr>
                <w:sz w:val="20"/>
                <w:szCs w:val="20"/>
              </w:rPr>
              <w:t>원</w:t>
            </w:r>
          </w:p>
        </w:tc>
      </w:tr>
      <w:tr w:rsidR="00BD3E36" w:rsidRPr="00555FF4" w14:paraId="388E3AB8" w14:textId="77777777">
        <w:tc>
          <w:tcPr>
            <w:tcW w:w="0" w:type="auto"/>
          </w:tcPr>
          <w:p w14:paraId="023E3A29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5, F6</w:t>
            </w:r>
          </w:p>
        </w:tc>
        <w:tc>
          <w:tcPr>
            <w:tcW w:w="0" w:type="auto"/>
          </w:tcPr>
          <w:p w14:paraId="2849F6C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70,000</w:t>
            </w:r>
            <w:r w:rsidRPr="00555FF4">
              <w:rPr>
                <w:sz w:val="20"/>
                <w:szCs w:val="20"/>
              </w:rPr>
              <w:t>원</w:t>
            </w:r>
          </w:p>
        </w:tc>
      </w:tr>
      <w:tr w:rsidR="00BD3E36" w:rsidRPr="00555FF4" w14:paraId="301582F2" w14:textId="77777777">
        <w:tc>
          <w:tcPr>
            <w:tcW w:w="0" w:type="auto"/>
          </w:tcPr>
          <w:p w14:paraId="436F755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F7, F8</w:t>
            </w:r>
          </w:p>
        </w:tc>
        <w:tc>
          <w:tcPr>
            <w:tcW w:w="0" w:type="auto"/>
          </w:tcPr>
          <w:p w14:paraId="25F4816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100,000</w:t>
            </w:r>
            <w:r w:rsidRPr="00555FF4">
              <w:rPr>
                <w:sz w:val="20"/>
                <w:szCs w:val="20"/>
              </w:rPr>
              <w:t>원</w:t>
            </w:r>
          </w:p>
        </w:tc>
      </w:tr>
    </w:tbl>
    <w:p w14:paraId="444D43AC" w14:textId="77777777" w:rsidR="00BD3E36" w:rsidRPr="00555FF4" w:rsidRDefault="007D3DFC">
      <w:pPr>
        <w:pStyle w:val="a0"/>
        <w:rPr>
          <w:sz w:val="20"/>
          <w:szCs w:val="20"/>
        </w:rPr>
      </w:pPr>
      <w:r w:rsidRPr="00555FF4">
        <w:rPr>
          <w:b/>
          <w:bCs/>
          <w:sz w:val="20"/>
          <w:szCs w:val="20"/>
        </w:rPr>
        <w:t>조건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미달</w:t>
      </w:r>
      <w:r w:rsidRPr="00555FF4">
        <w:rPr>
          <w:b/>
          <w:bCs/>
          <w:sz w:val="20"/>
          <w:szCs w:val="20"/>
        </w:rPr>
        <w:t xml:space="preserve"> </w:t>
      </w:r>
      <w:r w:rsidRPr="00555FF4">
        <w:rPr>
          <w:b/>
          <w:bCs/>
          <w:sz w:val="20"/>
          <w:szCs w:val="20"/>
        </w:rPr>
        <w:t>시</w:t>
      </w:r>
      <w:r w:rsidRPr="00555FF4">
        <w:rPr>
          <w:b/>
          <w:bCs/>
          <w:sz w:val="20"/>
          <w:szCs w:val="20"/>
        </w:rPr>
        <w:t>:</w:t>
      </w:r>
    </w:p>
    <w:p w14:paraId="6329FB71" w14:textId="77777777" w:rsidR="00BD3E36" w:rsidRPr="00555FF4" w:rsidRDefault="007D3DFC">
      <w:pPr>
        <w:pStyle w:val="Compact"/>
        <w:numPr>
          <w:ilvl w:val="0"/>
          <w:numId w:val="31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해당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대상에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제외</w:t>
      </w:r>
    </w:p>
    <w:p w14:paraId="5CA015B6" w14:textId="77777777" w:rsidR="00BD3E36" w:rsidRPr="00555FF4" w:rsidRDefault="007D3DFC">
      <w:pPr>
        <w:pStyle w:val="Compact"/>
        <w:numPr>
          <w:ilvl w:val="0"/>
          <w:numId w:val="31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등급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되지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익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중단</w:t>
      </w:r>
    </w:p>
    <w:p w14:paraId="046DC408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보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재가입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02062361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예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3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보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3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보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해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제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F3,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보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재가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→ 3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누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2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속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4087E3C1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핵심</w:t>
      </w:r>
      <w:r w:rsidRPr="00555FF4">
        <w:rPr>
          <w:b/>
          <w:bCs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해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재가입해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기존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회수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리셋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안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됨</w:t>
      </w:r>
      <w:r w:rsidRPr="00555FF4">
        <w:rPr>
          <w:sz w:val="20"/>
          <w:szCs w:val="20"/>
          <w:lang w:eastAsia="ko-KR"/>
        </w:rPr>
        <w:t>)</w:t>
      </w:r>
    </w:p>
    <w:p w14:paraId="383940B4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4A1F47A1">
          <v:rect id="_x0000_i1032" style="width:0;height:1.5pt" o:hralign="center" o:hrstd="t" o:hr="t"/>
        </w:pict>
      </w:r>
    </w:p>
    <w:p w14:paraId="0773FEDA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57" w:name="운영-프로세스"/>
      <w:bookmarkStart w:id="58" w:name="_Toc210394897"/>
      <w:bookmarkEnd w:id="55"/>
      <w:bookmarkEnd w:id="49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lastRenderedPageBreak/>
        <w:t xml:space="preserve">6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운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프로세스</w:t>
      </w:r>
      <w:bookmarkEnd w:id="58"/>
    </w:p>
    <w:p w14:paraId="0804B349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59" w:name="월간-운영-흐름"/>
      <w:bookmarkStart w:id="60" w:name="_Toc210394898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6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월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운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흐름</w:t>
      </w:r>
      <w:bookmarkEnd w:id="60"/>
    </w:p>
    <w:p w14:paraId="375EB2F0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[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]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1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마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2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집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3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인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분포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확인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4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인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5.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분할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스케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생성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[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익월부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주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]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6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자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실행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7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천징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.3%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공제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8.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용역자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입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처리</w:t>
      </w:r>
    </w:p>
    <w:p w14:paraId="47037C9A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61" w:name="자동-처리-항목"/>
      <w:bookmarkStart w:id="62" w:name="_Toc210394899"/>
      <w:bookmarkEnd w:id="59"/>
      <w:r w:rsidRPr="00555FF4">
        <w:rPr>
          <w:rFonts w:asciiTheme="minorHAnsi" w:eastAsiaTheme="minorEastAsia" w:hAnsiTheme="minorHAnsi"/>
          <w:sz w:val="20"/>
          <w:szCs w:val="20"/>
        </w:rPr>
        <w:t xml:space="preserve">6.2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자동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처리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항목</w:t>
      </w:r>
      <w:bookmarkEnd w:id="62"/>
      <w:proofErr w:type="spellEnd"/>
    </w:p>
    <w:p w14:paraId="6BCFEA7F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신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트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구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배치</w:t>
      </w:r>
    </w:p>
    <w:p w14:paraId="22640013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등급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자동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계산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및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갱신</w:t>
      </w:r>
    </w:p>
    <w:p w14:paraId="7163AF24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월별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매출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자동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집계</w:t>
      </w:r>
    </w:p>
    <w:p w14:paraId="1842FAE8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지급액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자동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계산</w:t>
      </w:r>
    </w:p>
    <w:p w14:paraId="5CA04F73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주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스케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생성</w:t>
      </w:r>
    </w:p>
    <w:p w14:paraId="0D14DF53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회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카운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증가</w:t>
      </w:r>
    </w:p>
    <w:p w14:paraId="74C81FE2" w14:textId="77777777" w:rsidR="00BD3E36" w:rsidRPr="00555FF4" w:rsidRDefault="007D3DFC">
      <w:pPr>
        <w:pStyle w:val="Compact"/>
        <w:numPr>
          <w:ilvl w:val="0"/>
          <w:numId w:val="32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변경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카운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리셋</w:t>
      </w:r>
    </w:p>
    <w:p w14:paraId="3C7C0BCD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63" w:name="관리자-수동-작업"/>
      <w:bookmarkStart w:id="64" w:name="_Toc210394900"/>
      <w:bookmarkEnd w:id="6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6.3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관리자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수동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작업</w:t>
      </w:r>
      <w:bookmarkEnd w:id="64"/>
    </w:p>
    <w:p w14:paraId="7DDD841F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65" w:name="f3-이상-보험-유지-조건-설정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6.3.1 F3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이상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보험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유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조건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설정</w:t>
      </w:r>
    </w:p>
    <w:p w14:paraId="3622927F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기능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675AE814" w14:textId="77777777" w:rsidR="00BD3E36" w:rsidRPr="00555FF4" w:rsidRDefault="007D3DFC">
      <w:pPr>
        <w:pStyle w:val="Compact"/>
        <w:numPr>
          <w:ilvl w:val="0"/>
          <w:numId w:val="33"/>
        </w:numPr>
        <w:rPr>
          <w:sz w:val="20"/>
          <w:szCs w:val="20"/>
          <w:lang w:eastAsia="ko-KR"/>
        </w:rPr>
      </w:pP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편집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화면에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</w:p>
    <w:p w14:paraId="25862E38" w14:textId="77777777" w:rsidR="00BD3E36" w:rsidRPr="00555FF4" w:rsidRDefault="007D3DFC">
      <w:pPr>
        <w:pStyle w:val="Compact"/>
        <w:numPr>
          <w:ilvl w:val="0"/>
          <w:numId w:val="33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 xml:space="preserve">F3 </w:t>
      </w:r>
      <w:r w:rsidRPr="00555FF4">
        <w:rPr>
          <w:sz w:val="20"/>
          <w:szCs w:val="20"/>
          <w:lang w:eastAsia="ko-KR"/>
        </w:rPr>
        <w:t>이상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용역자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대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적용</w:t>
      </w:r>
    </w:p>
    <w:p w14:paraId="27A7E3DA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설정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항목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6EDCDCF0" w14:textId="77777777" w:rsidR="00BD3E36" w:rsidRPr="00555FF4" w:rsidRDefault="007D3DFC">
      <w:pPr>
        <w:pStyle w:val="Compact"/>
        <w:numPr>
          <w:ilvl w:val="0"/>
          <w:numId w:val="3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여부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활성</w:t>
      </w:r>
      <w:r w:rsidRPr="00555FF4">
        <w:rPr>
          <w:sz w:val="20"/>
          <w:szCs w:val="20"/>
          <w:lang w:eastAsia="ko-KR"/>
        </w:rPr>
        <w:t>/</w:t>
      </w:r>
      <w:r w:rsidRPr="00555FF4">
        <w:rPr>
          <w:sz w:val="20"/>
          <w:szCs w:val="20"/>
          <w:lang w:eastAsia="ko-KR"/>
        </w:rPr>
        <w:t>비활성</w:t>
      </w:r>
    </w:p>
    <w:p w14:paraId="2A14CC9D" w14:textId="77777777" w:rsidR="00BD3E36" w:rsidRPr="00555FF4" w:rsidRDefault="007D3DFC">
      <w:pPr>
        <w:pStyle w:val="Compact"/>
        <w:numPr>
          <w:ilvl w:val="0"/>
          <w:numId w:val="34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단위</w:t>
      </w:r>
      <w:r w:rsidRPr="00555FF4">
        <w:rPr>
          <w:sz w:val="20"/>
          <w:szCs w:val="20"/>
          <w:lang w:eastAsia="ko-KR"/>
        </w:rPr>
        <w:t>)</w:t>
      </w:r>
    </w:p>
    <w:p w14:paraId="7AFA6C63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관리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방법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741D0B7F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>용역자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편집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화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이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홍길동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F3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보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여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r w:rsidRPr="00555FF4">
        <w:rPr>
          <w:rStyle w:val="VerbatimChar"/>
          <w:rFonts w:ascii="Segoe UI Symbol" w:hAnsi="Segoe UI Symbol" w:cs="Segoe UI Symbol"/>
          <w:sz w:val="20"/>
          <w:szCs w:val="20"/>
          <w:lang w:eastAsia="ko-KR"/>
        </w:rPr>
        <w:t>☑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활성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보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</w:p>
    <w:p w14:paraId="194EF8F5" w14:textId="77777777" w:rsidR="00BD3E36" w:rsidRPr="00555FF4" w:rsidRDefault="007D3DFC">
      <w:pPr>
        <w:pStyle w:val="4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66" w:name="등급별-지급금액-고정-설정"/>
      <w:bookmarkEnd w:id="65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6.3.2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등급별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금액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고정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설정</w:t>
      </w:r>
    </w:p>
    <w:p w14:paraId="05B17F30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기능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0569000D" w14:textId="77777777" w:rsidR="00BD3E36" w:rsidRPr="00555FF4" w:rsidRDefault="007D3DFC">
      <w:pPr>
        <w:pStyle w:val="Compact"/>
        <w:numPr>
          <w:ilvl w:val="0"/>
          <w:numId w:val="3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특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월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급금액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미리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지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</w:t>
      </w:r>
    </w:p>
    <w:p w14:paraId="28339B43" w14:textId="77777777" w:rsidR="00BD3E36" w:rsidRPr="00555FF4" w:rsidRDefault="007D3DFC">
      <w:pPr>
        <w:pStyle w:val="Compact"/>
        <w:numPr>
          <w:ilvl w:val="0"/>
          <w:numId w:val="35"/>
        </w:numPr>
        <w:rPr>
          <w:sz w:val="20"/>
          <w:szCs w:val="20"/>
          <w:lang w:eastAsia="ko-KR"/>
        </w:rPr>
      </w:pP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무시하고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고정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으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</w:p>
    <w:p w14:paraId="5ED81714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설정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방법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22FA4DE2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예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02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분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1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3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4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6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5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0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6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5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7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,0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F8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3,00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</w:p>
    <w:p w14:paraId="778A94FD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적용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효과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1A82AF77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자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결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2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자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75,7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관리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설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적용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실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대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0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부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분할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당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5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변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무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(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고정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유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</w:p>
    <w:p w14:paraId="22921DF5" w14:textId="77777777" w:rsidR="00BD3E36" w:rsidRPr="00555FF4" w:rsidRDefault="007D3DFC">
      <w:pPr>
        <w:pStyle w:val="FirstParagraph"/>
        <w:rPr>
          <w:sz w:val="20"/>
          <w:szCs w:val="20"/>
        </w:rPr>
      </w:pPr>
      <w:proofErr w:type="spellStart"/>
      <w:r w:rsidRPr="00555FF4">
        <w:rPr>
          <w:b/>
          <w:bCs/>
          <w:sz w:val="20"/>
          <w:szCs w:val="20"/>
        </w:rPr>
        <w:t>주요</w:t>
      </w:r>
      <w:proofErr w:type="spellEnd"/>
      <w:r w:rsidRPr="00555FF4">
        <w:rPr>
          <w:b/>
          <w:bCs/>
          <w:sz w:val="20"/>
          <w:szCs w:val="20"/>
        </w:rPr>
        <w:t xml:space="preserve"> </w:t>
      </w:r>
      <w:proofErr w:type="spellStart"/>
      <w:r w:rsidRPr="00555FF4">
        <w:rPr>
          <w:b/>
          <w:bCs/>
          <w:sz w:val="20"/>
          <w:szCs w:val="20"/>
        </w:rPr>
        <w:t>특징</w:t>
      </w:r>
      <w:proofErr w:type="spellEnd"/>
      <w:r w:rsidRPr="00555FF4">
        <w:rPr>
          <w:b/>
          <w:bCs/>
          <w:sz w:val="20"/>
          <w:szCs w:val="20"/>
        </w:rPr>
        <w:t>:</w:t>
      </w:r>
    </w:p>
    <w:p w14:paraId="5A93FC8B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lastRenderedPageBreak/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등급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일괄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 (F1~F8 </w:t>
      </w:r>
      <w:r w:rsidRPr="00555FF4">
        <w:rPr>
          <w:sz w:val="20"/>
          <w:szCs w:val="20"/>
          <w:lang w:eastAsia="ko-KR"/>
        </w:rPr>
        <w:t>각각</w:t>
      </w:r>
      <w:r w:rsidRPr="00555FF4">
        <w:rPr>
          <w:sz w:val="20"/>
          <w:szCs w:val="20"/>
          <w:lang w:eastAsia="ko-KR"/>
        </w:rPr>
        <w:t>)</w:t>
      </w:r>
    </w:p>
    <w:p w14:paraId="7A4C57B4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월별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설정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가능</w:t>
      </w:r>
      <w:r w:rsidRPr="00555FF4">
        <w:rPr>
          <w:sz w:val="20"/>
          <w:szCs w:val="20"/>
          <w:lang w:eastAsia="ko-KR"/>
        </w:rPr>
        <w:t xml:space="preserve"> (9</w:t>
      </w:r>
      <w:r w:rsidRPr="00555FF4">
        <w:rPr>
          <w:sz w:val="20"/>
          <w:szCs w:val="20"/>
          <w:lang w:eastAsia="ko-KR"/>
        </w:rPr>
        <w:t>월분</w:t>
      </w:r>
      <w:r w:rsidRPr="00555FF4">
        <w:rPr>
          <w:sz w:val="20"/>
          <w:szCs w:val="20"/>
          <w:lang w:eastAsia="ko-KR"/>
        </w:rPr>
        <w:t>, 10</w:t>
      </w:r>
      <w:r w:rsidRPr="00555FF4">
        <w:rPr>
          <w:sz w:val="20"/>
          <w:szCs w:val="20"/>
          <w:lang w:eastAsia="ko-KR"/>
        </w:rPr>
        <w:t>월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</w:t>
      </w:r>
      <w:r w:rsidRPr="00555FF4">
        <w:rPr>
          <w:sz w:val="20"/>
          <w:szCs w:val="20"/>
          <w:lang w:eastAsia="ko-KR"/>
        </w:rPr>
        <w:t>)</w:t>
      </w:r>
    </w:p>
    <w:p w14:paraId="5DCD9438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하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않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자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사용</w:t>
      </w:r>
    </w:p>
    <w:p w14:paraId="32BBFDB0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일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선택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가능</w:t>
      </w:r>
    </w:p>
    <w:p w14:paraId="71001E81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10</w:t>
      </w:r>
      <w:r w:rsidRPr="00555FF4">
        <w:rPr>
          <w:sz w:val="20"/>
          <w:szCs w:val="20"/>
          <w:lang w:eastAsia="ko-KR"/>
        </w:rPr>
        <w:t>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분할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방식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일하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적용</w:t>
      </w:r>
    </w:p>
    <w:p w14:paraId="2C9F2557" w14:textId="77777777" w:rsidR="00BD3E36" w:rsidRPr="00555FF4" w:rsidRDefault="007D3DFC">
      <w:pPr>
        <w:pStyle w:val="Compact"/>
        <w:numPr>
          <w:ilvl w:val="0"/>
          <w:numId w:val="36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설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변동에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불변</w:t>
      </w:r>
    </w:p>
    <w:p w14:paraId="7068326D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2D0BD990">
          <v:rect id="_x0000_i1033" style="width:0;height:1.5pt" o:hralign="center" o:hrstd="t" o:hr="t"/>
        </w:pict>
      </w:r>
    </w:p>
    <w:p w14:paraId="686365CC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67" w:name="시스템-규칙-종합-정리"/>
      <w:bookmarkStart w:id="68" w:name="_Toc210394901"/>
      <w:bookmarkEnd w:id="66"/>
      <w:bookmarkEnd w:id="63"/>
      <w:bookmarkEnd w:id="57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7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시스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규칙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종합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정리</w:t>
      </w:r>
      <w:bookmarkEnd w:id="68"/>
    </w:p>
    <w:p w14:paraId="48453A05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69" w:name="매출-및-지급-프로세스-전체-흐름"/>
      <w:bookmarkStart w:id="70" w:name="_Toc210394902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7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매출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지급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프로세스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전체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흐름</w:t>
      </w:r>
      <w:bookmarkEnd w:id="70"/>
    </w:p>
    <w:p w14:paraId="22CFB5C6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[Step 1]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├─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~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말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집계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└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=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자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×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[Step 2]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익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첫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부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├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각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마다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│  ├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요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-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개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-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sz w:val="20"/>
          <w:szCs w:val="20"/>
          <w:lang w:eastAsia="ko-KR"/>
        </w:rPr>
        <w:br/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  ├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해당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자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용역자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확인</w:t>
      </w:r>
      <w:r w:rsidRPr="00555FF4">
        <w:rPr>
          <w:sz w:val="20"/>
          <w:szCs w:val="20"/>
          <w:lang w:eastAsia="ko-KR"/>
        </w:rPr>
        <w:br/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  ├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전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br/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  ├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÷ 10 =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sz w:val="20"/>
          <w:szCs w:val="20"/>
          <w:lang w:eastAsia="ko-KR"/>
        </w:rPr>
        <w:br/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  ├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─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천징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3.3%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공제</w:t>
      </w:r>
      <w:r w:rsidRPr="00555FF4">
        <w:rPr>
          <w:sz w:val="20"/>
          <w:szCs w:val="20"/>
          <w:lang w:eastAsia="ko-KR"/>
        </w:rPr>
        <w:br/>
      </w:r>
      <w:proofErr w:type="gram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  └</w:t>
      </w:r>
      <w:proofErr w:type="gram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─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실지급</w:t>
      </w:r>
      <w:proofErr w:type="spellEnd"/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│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└─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완료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해당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매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종료</w:t>
      </w:r>
    </w:p>
    <w:p w14:paraId="157D2C3F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종합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예시</w:t>
      </w:r>
      <w:r w:rsidRPr="00555FF4">
        <w:rPr>
          <w:b/>
          <w:bCs/>
          <w:sz w:val="20"/>
          <w:szCs w:val="20"/>
          <w:lang w:eastAsia="ko-KR"/>
        </w:rPr>
        <w:t>:</w:t>
      </w:r>
    </w:p>
    <w:p w14:paraId="7E173304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[9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]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~3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: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신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가입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명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총매출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,0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홍길동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변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· 9/1~9/6: F2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 · 9/7~9/30: F3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[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4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]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/3 → F2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F2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lastRenderedPageBreak/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천징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3,3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실지급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6,70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[1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11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일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금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)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]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등급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준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9/10 → F3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F3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지급액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- 2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회차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5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만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천징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4,95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  <w:r w:rsidRPr="00555FF4">
        <w:rPr>
          <w:sz w:val="20"/>
          <w:szCs w:val="20"/>
          <w:lang w:eastAsia="ko-KR"/>
        </w:rPr>
        <w:br/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- </w:t>
      </w:r>
      <w:proofErr w:type="spellStart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실지급</w:t>
      </w:r>
      <w:proofErr w:type="spellEnd"/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: 145,050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원</w:t>
      </w:r>
    </w:p>
    <w:p w14:paraId="5B0D2141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71" w:name="주요-변경사항-요약"/>
      <w:bookmarkStart w:id="72" w:name="_Toc210394903"/>
      <w:bookmarkEnd w:id="69"/>
      <w:r w:rsidRPr="00555FF4">
        <w:rPr>
          <w:rFonts w:asciiTheme="minorHAnsi" w:eastAsiaTheme="minorEastAsia" w:hAnsiTheme="minorHAnsi"/>
          <w:sz w:val="20"/>
          <w:szCs w:val="20"/>
        </w:rPr>
        <w:t xml:space="preserve">7.2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주요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변경사항</w:t>
      </w:r>
      <w:proofErr w:type="spellEnd"/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proofErr w:type="spellStart"/>
      <w:r w:rsidRPr="00555FF4">
        <w:rPr>
          <w:rFonts w:asciiTheme="minorHAnsi" w:eastAsiaTheme="minorEastAsia" w:hAnsiTheme="minorHAnsi"/>
          <w:sz w:val="20"/>
          <w:szCs w:val="20"/>
        </w:rPr>
        <w:t>요약</w:t>
      </w:r>
      <w:bookmarkEnd w:id="72"/>
      <w:proofErr w:type="spellEnd"/>
    </w:p>
    <w:tbl>
      <w:tblPr>
        <w:tblStyle w:val="11"/>
        <w:tblW w:w="5000" w:type="pct"/>
        <w:tblLook w:val="0020" w:firstRow="1" w:lastRow="0" w:firstColumn="0" w:lastColumn="0" w:noHBand="0" w:noVBand="0"/>
      </w:tblPr>
      <w:tblGrid>
        <w:gridCol w:w="2049"/>
        <w:gridCol w:w="3563"/>
        <w:gridCol w:w="3964"/>
      </w:tblGrid>
      <w:tr w:rsidR="00BD3E36" w:rsidRPr="00555FF4" w14:paraId="1F829B03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C19DBF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항목</w:t>
            </w:r>
          </w:p>
        </w:tc>
        <w:tc>
          <w:tcPr>
            <w:tcW w:w="0" w:type="auto"/>
          </w:tcPr>
          <w:p w14:paraId="1BCD67C7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기존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방식</w:t>
            </w:r>
          </w:p>
        </w:tc>
        <w:tc>
          <w:tcPr>
            <w:tcW w:w="0" w:type="auto"/>
          </w:tcPr>
          <w:p w14:paraId="32130A6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신규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방식</w:t>
            </w:r>
          </w:p>
        </w:tc>
      </w:tr>
      <w:tr w:rsidR="00BD3E36" w:rsidRPr="00555FF4" w14:paraId="053EA922" w14:textId="77777777" w:rsidTr="00555FF4">
        <w:tc>
          <w:tcPr>
            <w:tcW w:w="0" w:type="auto"/>
          </w:tcPr>
          <w:p w14:paraId="70817F27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지급일</w:t>
            </w:r>
          </w:p>
        </w:tc>
        <w:tc>
          <w:tcPr>
            <w:tcW w:w="0" w:type="auto"/>
          </w:tcPr>
          <w:p w14:paraId="32F7FCC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주차별</w:t>
            </w:r>
            <w:r w:rsidRPr="00555FF4">
              <w:rPr>
                <w:sz w:val="20"/>
                <w:szCs w:val="20"/>
              </w:rPr>
              <w:t xml:space="preserve"> (</w:t>
            </w:r>
            <w:r w:rsidRPr="00555FF4">
              <w:rPr>
                <w:sz w:val="20"/>
                <w:szCs w:val="20"/>
              </w:rPr>
              <w:t>요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불명</w:t>
            </w:r>
            <w:r w:rsidRPr="00555FF4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6EA9DAE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매주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금요일</w:t>
            </w:r>
          </w:p>
        </w:tc>
      </w:tr>
      <w:tr w:rsidR="00BD3E36" w:rsidRPr="00555FF4" w14:paraId="28922DAE" w14:textId="77777777" w:rsidTr="00555FF4">
        <w:tc>
          <w:tcPr>
            <w:tcW w:w="0" w:type="auto"/>
          </w:tcPr>
          <w:p w14:paraId="4FEB243D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매출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집계</w:t>
            </w:r>
          </w:p>
        </w:tc>
        <w:tc>
          <w:tcPr>
            <w:tcW w:w="0" w:type="auto"/>
          </w:tcPr>
          <w:p w14:paraId="0ADA1C6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createdAt </w:t>
            </w:r>
            <w:r w:rsidRPr="00555FF4">
              <w:rPr>
                <w:sz w:val="20"/>
                <w:szCs w:val="20"/>
              </w:rPr>
              <w:t>기준</w:t>
            </w:r>
          </w:p>
        </w:tc>
        <w:tc>
          <w:tcPr>
            <w:tcW w:w="0" w:type="auto"/>
          </w:tcPr>
          <w:p w14:paraId="6C80E9B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매월</w:t>
            </w:r>
            <w:r w:rsidRPr="00555FF4">
              <w:rPr>
                <w:b/>
                <w:bCs/>
                <w:sz w:val="20"/>
                <w:szCs w:val="20"/>
              </w:rPr>
              <w:t xml:space="preserve"> 1</w:t>
            </w:r>
            <w:r w:rsidRPr="00555FF4">
              <w:rPr>
                <w:b/>
                <w:bCs/>
                <w:sz w:val="20"/>
                <w:szCs w:val="20"/>
              </w:rPr>
              <w:t>일</w:t>
            </w:r>
            <w:r w:rsidRPr="00555FF4">
              <w:rPr>
                <w:b/>
                <w:bCs/>
                <w:sz w:val="20"/>
                <w:szCs w:val="20"/>
              </w:rPr>
              <w:t>~</w:t>
            </w:r>
            <w:r w:rsidRPr="00555FF4">
              <w:rPr>
                <w:b/>
                <w:bCs/>
                <w:sz w:val="20"/>
                <w:szCs w:val="20"/>
              </w:rPr>
              <w:t>말일</w:t>
            </w:r>
          </w:p>
        </w:tc>
      </w:tr>
      <w:tr w:rsidR="00BD3E36" w:rsidRPr="00555FF4" w14:paraId="18031FB8" w14:textId="77777777" w:rsidTr="00555FF4">
        <w:tc>
          <w:tcPr>
            <w:tcW w:w="0" w:type="auto"/>
          </w:tcPr>
          <w:p w14:paraId="0AEF21CA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등급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기준</w:t>
            </w:r>
          </w:p>
        </w:tc>
        <w:tc>
          <w:tcPr>
            <w:tcW w:w="0" w:type="auto"/>
          </w:tcPr>
          <w:p w14:paraId="12EFF0F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매출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발생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월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등급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고정</w:t>
            </w:r>
          </w:p>
        </w:tc>
        <w:tc>
          <w:tcPr>
            <w:tcW w:w="0" w:type="auto"/>
          </w:tcPr>
          <w:p w14:paraId="19FCF30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지급일</w:t>
            </w:r>
            <w:r w:rsidRPr="00555FF4">
              <w:rPr>
                <w:b/>
                <w:bCs/>
                <w:sz w:val="20"/>
                <w:szCs w:val="20"/>
              </w:rPr>
              <w:t xml:space="preserve"> -1</w:t>
            </w:r>
            <w:r w:rsidRPr="00555FF4">
              <w:rPr>
                <w:b/>
                <w:bCs/>
                <w:sz w:val="20"/>
                <w:szCs w:val="20"/>
              </w:rPr>
              <w:t>개월</w:t>
            </w:r>
            <w:r w:rsidRPr="00555FF4">
              <w:rPr>
                <w:b/>
                <w:bCs/>
                <w:sz w:val="20"/>
                <w:szCs w:val="20"/>
              </w:rPr>
              <w:t xml:space="preserve"> -1</w:t>
            </w:r>
            <w:r w:rsidRPr="00555FF4">
              <w:rPr>
                <w:b/>
                <w:bCs/>
                <w:sz w:val="20"/>
                <w:szCs w:val="20"/>
              </w:rPr>
              <w:t>일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등급</w:t>
            </w:r>
          </w:p>
        </w:tc>
      </w:tr>
      <w:tr w:rsidR="00BD3E36" w:rsidRPr="00555FF4" w14:paraId="480C00B1" w14:textId="77777777" w:rsidTr="00555FF4">
        <w:tc>
          <w:tcPr>
            <w:tcW w:w="0" w:type="auto"/>
          </w:tcPr>
          <w:p w14:paraId="4AE48BB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지급액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변동</w:t>
            </w:r>
          </w:p>
        </w:tc>
        <w:tc>
          <w:tcPr>
            <w:tcW w:w="0" w:type="auto"/>
          </w:tcPr>
          <w:p w14:paraId="3CD0DC5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10</w:t>
            </w:r>
            <w:r w:rsidRPr="00555FF4">
              <w:rPr>
                <w:sz w:val="20"/>
                <w:szCs w:val="20"/>
              </w:rPr>
              <w:t>회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동일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금액</w:t>
            </w:r>
          </w:p>
        </w:tc>
        <w:tc>
          <w:tcPr>
            <w:tcW w:w="0" w:type="auto"/>
          </w:tcPr>
          <w:p w14:paraId="33A124C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회차마다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다를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수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있음</w:t>
            </w:r>
          </w:p>
        </w:tc>
      </w:tr>
      <w:tr w:rsidR="00BD3E36" w:rsidRPr="00555FF4" w14:paraId="32055CAC" w14:textId="77777777" w:rsidTr="00555FF4">
        <w:tc>
          <w:tcPr>
            <w:tcW w:w="0" w:type="auto"/>
          </w:tcPr>
          <w:p w14:paraId="0F835474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수동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설정</w:t>
            </w:r>
          </w:p>
        </w:tc>
        <w:tc>
          <w:tcPr>
            <w:tcW w:w="0" w:type="auto"/>
          </w:tcPr>
          <w:p w14:paraId="3C4BAAED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없음</w:t>
            </w:r>
          </w:p>
        </w:tc>
        <w:tc>
          <w:tcPr>
            <w:tcW w:w="0" w:type="auto"/>
          </w:tcPr>
          <w:p w14:paraId="3DE9163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관리자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금액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고정</w:t>
            </w:r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r w:rsidRPr="00555FF4">
              <w:rPr>
                <w:b/>
                <w:bCs/>
                <w:sz w:val="20"/>
                <w:szCs w:val="20"/>
              </w:rPr>
              <w:t>가능</w:t>
            </w:r>
          </w:p>
        </w:tc>
      </w:tr>
    </w:tbl>
    <w:p w14:paraId="12C10A87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</w:rPr>
      </w:pPr>
      <w:bookmarkStart w:id="73" w:name="유지되는-기존-규칙"/>
      <w:bookmarkStart w:id="74" w:name="_Toc210394904"/>
      <w:bookmarkEnd w:id="71"/>
      <w:r w:rsidRPr="00555FF4">
        <w:rPr>
          <w:rFonts w:asciiTheme="minorHAnsi" w:eastAsiaTheme="minorEastAsia" w:hAnsiTheme="minorHAnsi"/>
          <w:sz w:val="20"/>
          <w:szCs w:val="20"/>
        </w:rPr>
        <w:t xml:space="preserve">7.3 </w:t>
      </w:r>
      <w:r w:rsidRPr="00555FF4">
        <w:rPr>
          <w:rFonts w:asciiTheme="minorHAnsi" w:eastAsiaTheme="minorEastAsia" w:hAnsiTheme="minorHAnsi"/>
          <w:sz w:val="20"/>
          <w:szCs w:val="20"/>
        </w:rPr>
        <w:t>유지되는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기존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규칙</w:t>
      </w:r>
      <w:bookmarkEnd w:id="74"/>
    </w:p>
    <w:p w14:paraId="12BDA0EE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이진트리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구조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및</w:t>
      </w:r>
      <w:r w:rsidRPr="00555FF4">
        <w:rPr>
          <w:sz w:val="20"/>
          <w:szCs w:val="20"/>
          <w:lang w:eastAsia="ko-KR"/>
        </w:rPr>
        <w:t xml:space="preserve"> L→R </w:t>
      </w:r>
      <w:r w:rsidRPr="00555FF4">
        <w:rPr>
          <w:sz w:val="20"/>
          <w:szCs w:val="20"/>
          <w:lang w:eastAsia="ko-KR"/>
        </w:rPr>
        <w:t>배치</w:t>
      </w:r>
    </w:p>
    <w:p w14:paraId="0FD393AB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F1~F8 </w:t>
      </w:r>
      <w:proofErr w:type="spellStart"/>
      <w:r w:rsidRPr="00555FF4">
        <w:rPr>
          <w:sz w:val="20"/>
          <w:szCs w:val="20"/>
        </w:rPr>
        <w:t>등급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자동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계산</w:t>
      </w:r>
    </w:p>
    <w:p w14:paraId="42D4CC5B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누적식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계산</w:t>
      </w:r>
      <w:r w:rsidRPr="00555FF4">
        <w:rPr>
          <w:sz w:val="20"/>
          <w:szCs w:val="20"/>
          <w:lang w:eastAsia="ko-KR"/>
        </w:rPr>
        <w:t xml:space="preserve"> (F1 24% </w:t>
      </w:r>
      <w:r w:rsidRPr="00555FF4">
        <w:rPr>
          <w:sz w:val="20"/>
          <w:szCs w:val="20"/>
          <w:lang w:eastAsia="ko-KR"/>
        </w:rPr>
        <w:t>기준</w:t>
      </w:r>
      <w:r w:rsidRPr="00555FF4">
        <w:rPr>
          <w:sz w:val="20"/>
          <w:szCs w:val="20"/>
          <w:lang w:eastAsia="ko-KR"/>
        </w:rPr>
        <w:t>)</w:t>
      </w:r>
    </w:p>
    <w:p w14:paraId="78B0929A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100</w:t>
      </w:r>
      <w:r w:rsidRPr="00555FF4">
        <w:rPr>
          <w:sz w:val="20"/>
          <w:szCs w:val="20"/>
        </w:rPr>
        <w:t>원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단위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절삭</w:t>
      </w:r>
      <w:proofErr w:type="spellEnd"/>
    </w:p>
    <w:p w14:paraId="28F50C17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10</w:t>
      </w:r>
      <w:r w:rsidRPr="00555FF4">
        <w:rPr>
          <w:sz w:val="20"/>
          <w:szCs w:val="20"/>
        </w:rPr>
        <w:t>회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분할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지급</w:t>
      </w:r>
    </w:p>
    <w:p w14:paraId="5BDDA8CB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원천징수</w:t>
      </w:r>
      <w:r w:rsidRPr="00555FF4">
        <w:rPr>
          <w:sz w:val="20"/>
          <w:szCs w:val="20"/>
        </w:rPr>
        <w:t xml:space="preserve"> 3.3%</w:t>
      </w:r>
    </w:p>
    <w:p w14:paraId="61A156CD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중첩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(</w:t>
      </w:r>
      <w:r w:rsidRPr="00555FF4">
        <w:rPr>
          <w:sz w:val="20"/>
          <w:szCs w:val="20"/>
          <w:lang w:eastAsia="ko-KR"/>
        </w:rPr>
        <w:t>여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매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령</w:t>
      </w:r>
      <w:r w:rsidRPr="00555FF4">
        <w:rPr>
          <w:sz w:val="20"/>
          <w:szCs w:val="20"/>
          <w:lang w:eastAsia="ko-KR"/>
        </w:rPr>
        <w:t>)</w:t>
      </w:r>
    </w:p>
    <w:p w14:paraId="058BD543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  <w:lang w:eastAsia="ko-KR"/>
        </w:rPr>
      </w:pPr>
      <w:r w:rsidRPr="00555FF4">
        <w:rPr>
          <w:rFonts w:ascii="Segoe UI Emoji" w:hAnsi="Segoe UI Emoji" w:cs="Segoe UI Emoji"/>
          <w:sz w:val="20"/>
          <w:szCs w:val="20"/>
          <w:lang w:eastAsia="ko-KR"/>
        </w:rPr>
        <w:t>✅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최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회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제한</w:t>
      </w:r>
    </w:p>
    <w:p w14:paraId="60811632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등급</w:t>
      </w:r>
      <w:proofErr w:type="spellEnd"/>
      <w:r w:rsidRPr="00555FF4">
        <w:rPr>
          <w:sz w:val="20"/>
          <w:szCs w:val="20"/>
        </w:rPr>
        <w:t xml:space="preserve"> </w:t>
      </w:r>
      <w:proofErr w:type="spellStart"/>
      <w:r w:rsidRPr="00555FF4">
        <w:rPr>
          <w:sz w:val="20"/>
          <w:szCs w:val="20"/>
        </w:rPr>
        <w:t>상승</w:t>
      </w:r>
      <w:proofErr w:type="spellEnd"/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시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카운터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리셋</w:t>
      </w:r>
    </w:p>
    <w:p w14:paraId="533D7878" w14:textId="77777777" w:rsidR="00BD3E36" w:rsidRPr="00555FF4" w:rsidRDefault="007D3DFC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555FF4">
        <w:rPr>
          <w:rFonts w:ascii="Segoe UI Emoji" w:hAnsi="Segoe UI Emoji" w:cs="Segoe UI Emoji"/>
          <w:sz w:val="20"/>
          <w:szCs w:val="20"/>
        </w:rPr>
        <w:t>✅</w:t>
      </w:r>
      <w:r w:rsidRPr="00555FF4">
        <w:rPr>
          <w:sz w:val="20"/>
          <w:szCs w:val="20"/>
        </w:rPr>
        <w:t xml:space="preserve"> F3 </w:t>
      </w:r>
      <w:r w:rsidRPr="00555FF4">
        <w:rPr>
          <w:sz w:val="20"/>
          <w:szCs w:val="20"/>
        </w:rPr>
        <w:t>이상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보험</w:t>
      </w:r>
      <w:r w:rsidRPr="00555FF4">
        <w:rPr>
          <w:sz w:val="20"/>
          <w:szCs w:val="20"/>
        </w:rPr>
        <w:t xml:space="preserve"> </w:t>
      </w:r>
      <w:r w:rsidRPr="00555FF4">
        <w:rPr>
          <w:sz w:val="20"/>
          <w:szCs w:val="20"/>
        </w:rPr>
        <w:t>조건</w:t>
      </w:r>
    </w:p>
    <w:p w14:paraId="78437A8B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75" w:name="확인-필요-항목-체크리스트"/>
      <w:bookmarkStart w:id="76" w:name="_Toc210394905"/>
      <w:bookmarkEnd w:id="73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7.4 </w:t>
      </w:r>
      <w:r w:rsidRPr="00555FF4">
        <w:rPr>
          <w:rFonts w:ascii="Segoe UI Emoji" w:eastAsiaTheme="minorEastAsia" w:hAnsi="Segoe UI Emoji" w:cs="Segoe UI Emoji"/>
          <w:sz w:val="20"/>
          <w:szCs w:val="20"/>
          <w:lang w:eastAsia="ko-KR"/>
        </w:rPr>
        <w:t>✅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확인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필요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항목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체크리스트</w:t>
      </w:r>
      <w:bookmarkEnd w:id="76"/>
    </w:p>
    <w:p w14:paraId="4FC1165D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수동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10</w:t>
      </w:r>
      <w:r w:rsidRPr="00555FF4">
        <w:rPr>
          <w:sz w:val="20"/>
          <w:szCs w:val="20"/>
          <w:lang w:eastAsia="ko-KR"/>
        </w:rPr>
        <w:t>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안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고정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유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확인</w:t>
      </w:r>
    </w:p>
    <w:p w14:paraId="3D83CEF8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같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요일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중첩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지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모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동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기준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사용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확인</w:t>
      </w:r>
    </w:p>
    <w:p w14:paraId="04A7CA20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전월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해당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일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없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전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말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사용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확인</w:t>
      </w:r>
    </w:p>
    <w:p w14:paraId="3401F2C9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금액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방법</w:t>
      </w:r>
      <w:r w:rsidRPr="00555FF4">
        <w:rPr>
          <w:sz w:val="20"/>
          <w:szCs w:val="20"/>
          <w:lang w:eastAsia="ko-KR"/>
        </w:rPr>
        <w:t xml:space="preserve">: </w:t>
      </w:r>
      <w:r w:rsidRPr="00555FF4">
        <w:rPr>
          <w:sz w:val="20"/>
          <w:szCs w:val="20"/>
          <w:lang w:eastAsia="ko-KR"/>
        </w:rPr>
        <w:t>관리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입력</w:t>
      </w:r>
      <w:r w:rsidRPr="00555FF4">
        <w:rPr>
          <w:sz w:val="20"/>
          <w:szCs w:val="20"/>
          <w:lang w:eastAsia="ko-KR"/>
        </w:rPr>
        <w:t xml:space="preserve">? </w:t>
      </w:r>
      <w:r w:rsidRPr="00555FF4">
        <w:rPr>
          <w:sz w:val="20"/>
          <w:szCs w:val="20"/>
          <w:lang w:eastAsia="ko-KR"/>
        </w:rPr>
        <w:t>연동</w:t>
      </w:r>
      <w:r w:rsidRPr="00555FF4">
        <w:rPr>
          <w:sz w:val="20"/>
          <w:szCs w:val="20"/>
          <w:lang w:eastAsia="ko-KR"/>
        </w:rPr>
        <w:t>?</w:t>
      </w:r>
    </w:p>
    <w:p w14:paraId="49CBD599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lastRenderedPageBreak/>
        <w:t>☐</w:t>
      </w:r>
      <w:r w:rsidRPr="00555FF4">
        <w:rPr>
          <w:sz w:val="20"/>
          <w:szCs w:val="20"/>
          <w:lang w:eastAsia="ko-KR"/>
        </w:rPr>
        <w:t xml:space="preserve"> F1~F2 </w:t>
      </w:r>
      <w:r w:rsidRPr="00555FF4">
        <w:rPr>
          <w:sz w:val="20"/>
          <w:szCs w:val="20"/>
          <w:lang w:eastAsia="ko-KR"/>
        </w:rPr>
        <w:t>용역자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조건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없음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확인</w:t>
      </w:r>
    </w:p>
    <w:p w14:paraId="2BCE1A7C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등급별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최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회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도달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알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필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여부</w:t>
      </w:r>
    </w:p>
    <w:p w14:paraId="1CDAE0F7" w14:textId="77777777" w:rsidR="00BD3E36" w:rsidRPr="00555FF4" w:rsidRDefault="007D3DFC">
      <w:pPr>
        <w:pStyle w:val="Compact"/>
        <w:numPr>
          <w:ilvl w:val="0"/>
          <w:numId w:val="38"/>
        </w:numPr>
        <w:rPr>
          <w:sz w:val="20"/>
          <w:szCs w:val="20"/>
          <w:lang w:eastAsia="ko-KR"/>
        </w:rPr>
      </w:pPr>
      <w:r w:rsidRPr="00555FF4">
        <w:rPr>
          <w:rFonts w:ascii="Segoe UI Symbol" w:hAnsi="Segoe UI Symbol" w:cs="Segoe UI Symbol"/>
          <w:sz w:val="20"/>
          <w:szCs w:val="20"/>
          <w:lang w:eastAsia="ko-KR"/>
        </w:rPr>
        <w:t>☐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보험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해지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시</w:t>
      </w:r>
      <w:r w:rsidRPr="00555FF4">
        <w:rPr>
          <w:sz w:val="20"/>
          <w:szCs w:val="20"/>
          <w:lang w:eastAsia="ko-KR"/>
        </w:rPr>
        <w:t xml:space="preserve"> </w:t>
      </w:r>
      <w:proofErr w:type="spellStart"/>
      <w:r w:rsidRPr="00555FF4">
        <w:rPr>
          <w:sz w:val="20"/>
          <w:szCs w:val="20"/>
          <w:lang w:eastAsia="ko-KR"/>
        </w:rPr>
        <w:t>용역자</w:t>
      </w:r>
      <w:proofErr w:type="spellEnd"/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알림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필요</w:t>
      </w:r>
      <w:r w:rsidRPr="00555FF4">
        <w:rPr>
          <w:sz w:val="20"/>
          <w:szCs w:val="20"/>
          <w:lang w:eastAsia="ko-KR"/>
        </w:rPr>
        <w:t xml:space="preserve"> </w:t>
      </w:r>
      <w:r w:rsidRPr="00555FF4">
        <w:rPr>
          <w:sz w:val="20"/>
          <w:szCs w:val="20"/>
          <w:lang w:eastAsia="ko-KR"/>
        </w:rPr>
        <w:t>여부</w:t>
      </w:r>
    </w:p>
    <w:p w14:paraId="13F51603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3AA621BC">
          <v:rect id="_x0000_i1034" style="width:0;height:1.5pt" o:hralign="center" o:hrstd="t" o:hr="t"/>
        </w:pict>
      </w:r>
    </w:p>
    <w:p w14:paraId="3C5A1FFF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</w:rPr>
      </w:pPr>
      <w:bookmarkStart w:id="77" w:name="주요-용어-정리"/>
      <w:bookmarkStart w:id="78" w:name="_Toc210394906"/>
      <w:bookmarkEnd w:id="75"/>
      <w:bookmarkEnd w:id="67"/>
      <w:r w:rsidRPr="00555FF4">
        <w:rPr>
          <w:rFonts w:asciiTheme="minorHAnsi" w:eastAsiaTheme="minorEastAsia" w:hAnsiTheme="minorHAnsi"/>
          <w:sz w:val="20"/>
          <w:szCs w:val="20"/>
        </w:rPr>
        <w:t xml:space="preserve">8. </w:t>
      </w:r>
      <w:r w:rsidRPr="00555FF4">
        <w:rPr>
          <w:rFonts w:asciiTheme="minorHAnsi" w:eastAsiaTheme="minorEastAsia" w:hAnsiTheme="minorHAnsi"/>
          <w:sz w:val="20"/>
          <w:szCs w:val="20"/>
        </w:rPr>
        <w:t>주요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용어</w:t>
      </w:r>
      <w:r w:rsidRPr="00555FF4">
        <w:rPr>
          <w:rFonts w:asciiTheme="minorHAnsi" w:eastAsiaTheme="minorEastAsia" w:hAnsiTheme="minorHAnsi"/>
          <w:sz w:val="20"/>
          <w:szCs w:val="20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</w:rPr>
        <w:t>정리</w:t>
      </w:r>
      <w:bookmarkEnd w:id="78"/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1261"/>
        <w:gridCol w:w="4281"/>
      </w:tblGrid>
      <w:tr w:rsidR="00BD3E36" w:rsidRPr="00555FF4" w14:paraId="16D51E11" w14:textId="77777777" w:rsidTr="00555F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8A483C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용어</w:t>
            </w:r>
          </w:p>
        </w:tc>
        <w:tc>
          <w:tcPr>
            <w:tcW w:w="0" w:type="auto"/>
          </w:tcPr>
          <w:p w14:paraId="1C021465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>설명</w:t>
            </w:r>
          </w:p>
        </w:tc>
      </w:tr>
      <w:tr w:rsidR="00BD3E36" w:rsidRPr="00555FF4" w14:paraId="05B9A0FD" w14:textId="77777777" w:rsidTr="00555FF4">
        <w:tc>
          <w:tcPr>
            <w:tcW w:w="0" w:type="auto"/>
          </w:tcPr>
          <w:p w14:paraId="08EF2E92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용역자</w:t>
            </w:r>
          </w:p>
        </w:tc>
        <w:tc>
          <w:tcPr>
            <w:tcW w:w="0" w:type="auto"/>
          </w:tcPr>
          <w:p w14:paraId="5ADA59F3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sz w:val="20"/>
                <w:szCs w:val="20"/>
              </w:rPr>
              <w:t xml:space="preserve">MLM </w:t>
            </w:r>
            <w:r w:rsidRPr="00555FF4">
              <w:rPr>
                <w:sz w:val="20"/>
                <w:szCs w:val="20"/>
              </w:rPr>
              <w:t>조직</w:t>
            </w:r>
            <w:r w:rsidRPr="00555FF4">
              <w:rPr>
                <w:sz w:val="20"/>
                <w:szCs w:val="20"/>
              </w:rPr>
              <w:t xml:space="preserve"> </w:t>
            </w:r>
            <w:r w:rsidRPr="00555FF4">
              <w:rPr>
                <w:sz w:val="20"/>
                <w:szCs w:val="20"/>
              </w:rPr>
              <w:t>참여자</w:t>
            </w:r>
          </w:p>
        </w:tc>
      </w:tr>
      <w:tr w:rsidR="00BD3E36" w:rsidRPr="00555FF4" w14:paraId="68738E79" w14:textId="77777777" w:rsidTr="00555FF4">
        <w:tc>
          <w:tcPr>
            <w:tcW w:w="0" w:type="auto"/>
          </w:tcPr>
          <w:p w14:paraId="3D61B7FE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r w:rsidRPr="00555FF4">
              <w:rPr>
                <w:b/>
                <w:bCs/>
                <w:sz w:val="20"/>
                <w:szCs w:val="20"/>
              </w:rPr>
              <w:t>판매인</w:t>
            </w:r>
          </w:p>
        </w:tc>
        <w:tc>
          <w:tcPr>
            <w:tcW w:w="0" w:type="auto"/>
          </w:tcPr>
          <w:p w14:paraId="68DC59F2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신규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용역자를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추천한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상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555FF4">
              <w:rPr>
                <w:sz w:val="20"/>
                <w:szCs w:val="20"/>
                <w:lang w:eastAsia="ko-KR"/>
              </w:rPr>
              <w:t>용역자</w:t>
            </w:r>
            <w:proofErr w:type="spellEnd"/>
          </w:p>
        </w:tc>
      </w:tr>
      <w:tr w:rsidR="00BD3E36" w:rsidRPr="00555FF4" w14:paraId="77742C64" w14:textId="77777777" w:rsidTr="00555FF4">
        <w:tc>
          <w:tcPr>
            <w:tcW w:w="0" w:type="auto"/>
          </w:tcPr>
          <w:p w14:paraId="342DB7F0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이진트리</w:t>
            </w:r>
            <w:proofErr w:type="spellEnd"/>
          </w:p>
        </w:tc>
        <w:tc>
          <w:tcPr>
            <w:tcW w:w="0" w:type="auto"/>
          </w:tcPr>
          <w:p w14:paraId="58F62EF4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노드가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최대</w:t>
            </w:r>
            <w:r w:rsidRPr="00555FF4">
              <w:rPr>
                <w:sz w:val="20"/>
                <w:szCs w:val="20"/>
                <w:lang w:eastAsia="ko-KR"/>
              </w:rPr>
              <w:t xml:space="preserve"> 2</w:t>
            </w:r>
            <w:r w:rsidRPr="00555FF4">
              <w:rPr>
                <w:sz w:val="20"/>
                <w:szCs w:val="20"/>
                <w:lang w:eastAsia="ko-KR"/>
              </w:rPr>
              <w:t>개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자식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갖는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트리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구조</w:t>
            </w:r>
          </w:p>
        </w:tc>
      </w:tr>
      <w:tr w:rsidR="00BD3E36" w:rsidRPr="00555FF4" w14:paraId="7A9BA61C" w14:textId="77777777" w:rsidTr="00555FF4">
        <w:tc>
          <w:tcPr>
            <w:tcW w:w="0" w:type="auto"/>
          </w:tcPr>
          <w:p w14:paraId="3ED7EBCB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등급</w:t>
            </w:r>
            <w:proofErr w:type="spellEnd"/>
          </w:p>
        </w:tc>
        <w:tc>
          <w:tcPr>
            <w:tcW w:w="0" w:type="auto"/>
          </w:tcPr>
          <w:p w14:paraId="7C7DA123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 xml:space="preserve">F1~F8, </w:t>
            </w:r>
            <w:r w:rsidRPr="00555FF4">
              <w:rPr>
                <w:sz w:val="20"/>
                <w:szCs w:val="20"/>
                <w:lang w:eastAsia="ko-KR"/>
              </w:rPr>
              <w:t>조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규모에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따라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자동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산정</w:t>
            </w:r>
          </w:p>
        </w:tc>
      </w:tr>
      <w:tr w:rsidR="00BD3E36" w:rsidRPr="00555FF4" w14:paraId="0CFC340F" w14:textId="77777777" w:rsidTr="00555FF4">
        <w:tc>
          <w:tcPr>
            <w:tcW w:w="0" w:type="auto"/>
          </w:tcPr>
          <w:p w14:paraId="40407DAD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누적식</w:t>
            </w:r>
            <w:proofErr w:type="spellEnd"/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b/>
                <w:bCs/>
                <w:sz w:val="20"/>
                <w:szCs w:val="20"/>
              </w:rPr>
              <w:t>배분</w:t>
            </w:r>
            <w:proofErr w:type="spellEnd"/>
          </w:p>
        </w:tc>
        <w:tc>
          <w:tcPr>
            <w:tcW w:w="0" w:type="auto"/>
          </w:tcPr>
          <w:p w14:paraId="05223948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하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지급액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상위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등급이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포함하여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수령</w:t>
            </w:r>
          </w:p>
        </w:tc>
      </w:tr>
      <w:tr w:rsidR="00BD3E36" w:rsidRPr="00555FF4" w14:paraId="30D8BC9E" w14:textId="77777777" w:rsidTr="00555FF4">
        <w:tc>
          <w:tcPr>
            <w:tcW w:w="0" w:type="auto"/>
          </w:tcPr>
          <w:p w14:paraId="4265E011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회차</w:t>
            </w:r>
            <w:proofErr w:type="spellEnd"/>
          </w:p>
        </w:tc>
        <w:tc>
          <w:tcPr>
            <w:tcW w:w="0" w:type="auto"/>
          </w:tcPr>
          <w:p w14:paraId="5951C3FE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10</w:t>
            </w:r>
            <w:r w:rsidRPr="00555FF4">
              <w:rPr>
                <w:sz w:val="20"/>
                <w:szCs w:val="20"/>
                <w:lang w:eastAsia="ko-KR"/>
              </w:rPr>
              <w:t>회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분할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지급의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각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단위</w:t>
            </w:r>
            <w:r w:rsidRPr="00555FF4">
              <w:rPr>
                <w:sz w:val="20"/>
                <w:szCs w:val="20"/>
                <w:lang w:eastAsia="ko-KR"/>
              </w:rPr>
              <w:t xml:space="preserve"> (1</w:t>
            </w:r>
            <w:r w:rsidRPr="00555FF4">
              <w:rPr>
                <w:sz w:val="20"/>
                <w:szCs w:val="20"/>
                <w:lang w:eastAsia="ko-KR"/>
              </w:rPr>
              <w:t>회차</w:t>
            </w:r>
            <w:r w:rsidRPr="00555FF4">
              <w:rPr>
                <w:sz w:val="20"/>
                <w:szCs w:val="20"/>
                <w:lang w:eastAsia="ko-KR"/>
              </w:rPr>
              <w:t>~10</w:t>
            </w:r>
            <w:r w:rsidRPr="00555FF4">
              <w:rPr>
                <w:sz w:val="20"/>
                <w:szCs w:val="20"/>
                <w:lang w:eastAsia="ko-KR"/>
              </w:rPr>
              <w:t>회차</w:t>
            </w:r>
            <w:r w:rsidRPr="00555FF4">
              <w:rPr>
                <w:sz w:val="20"/>
                <w:szCs w:val="20"/>
                <w:lang w:eastAsia="ko-KR"/>
              </w:rPr>
              <w:t>)</w:t>
            </w:r>
          </w:p>
        </w:tc>
      </w:tr>
      <w:tr w:rsidR="00BD3E36" w:rsidRPr="00555FF4" w14:paraId="624BDD00" w14:textId="77777777" w:rsidTr="00555FF4">
        <w:tc>
          <w:tcPr>
            <w:tcW w:w="0" w:type="auto"/>
          </w:tcPr>
          <w:p w14:paraId="05C8CEF8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지급</w:t>
            </w:r>
            <w:proofErr w:type="spellEnd"/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b/>
                <w:bCs/>
                <w:sz w:val="20"/>
                <w:szCs w:val="20"/>
              </w:rPr>
              <w:t>총회수</w:t>
            </w:r>
            <w:proofErr w:type="spellEnd"/>
          </w:p>
        </w:tc>
        <w:tc>
          <w:tcPr>
            <w:tcW w:w="0" w:type="auto"/>
          </w:tcPr>
          <w:p w14:paraId="03B8C435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같은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유지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중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받은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지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횟수</w:t>
            </w:r>
          </w:p>
        </w:tc>
      </w:tr>
      <w:tr w:rsidR="00BD3E36" w:rsidRPr="00555FF4" w14:paraId="25196AD0" w14:textId="77777777" w:rsidTr="00555FF4">
        <w:tc>
          <w:tcPr>
            <w:tcW w:w="0" w:type="auto"/>
          </w:tcPr>
          <w:p w14:paraId="136A283D" w14:textId="77777777" w:rsidR="00BD3E36" w:rsidRPr="00555FF4" w:rsidRDefault="007D3DFC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55FF4">
              <w:rPr>
                <w:b/>
                <w:bCs/>
                <w:sz w:val="20"/>
                <w:szCs w:val="20"/>
              </w:rPr>
              <w:t>카운터</w:t>
            </w:r>
            <w:proofErr w:type="spellEnd"/>
            <w:r w:rsidRPr="00555FF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555FF4">
              <w:rPr>
                <w:b/>
                <w:bCs/>
                <w:sz w:val="20"/>
                <w:szCs w:val="20"/>
              </w:rPr>
              <w:t>리셋</w:t>
            </w:r>
            <w:proofErr w:type="spellEnd"/>
          </w:p>
        </w:tc>
        <w:tc>
          <w:tcPr>
            <w:tcW w:w="0" w:type="auto"/>
          </w:tcPr>
          <w:p w14:paraId="6A965A77" w14:textId="77777777" w:rsidR="00BD3E36" w:rsidRPr="00555FF4" w:rsidRDefault="007D3DFC">
            <w:pPr>
              <w:pStyle w:val="Compact"/>
              <w:rPr>
                <w:sz w:val="20"/>
                <w:szCs w:val="20"/>
                <w:lang w:eastAsia="ko-KR"/>
              </w:rPr>
            </w:pPr>
            <w:r w:rsidRPr="00555FF4">
              <w:rPr>
                <w:sz w:val="20"/>
                <w:szCs w:val="20"/>
                <w:lang w:eastAsia="ko-KR"/>
              </w:rPr>
              <w:t>등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상승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시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지급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총회수를</w:t>
            </w:r>
            <w:r w:rsidRPr="00555FF4">
              <w:rPr>
                <w:sz w:val="20"/>
                <w:szCs w:val="20"/>
                <w:lang w:eastAsia="ko-KR"/>
              </w:rPr>
              <w:t xml:space="preserve"> 0</w:t>
            </w:r>
            <w:r w:rsidRPr="00555FF4">
              <w:rPr>
                <w:sz w:val="20"/>
                <w:szCs w:val="20"/>
                <w:lang w:eastAsia="ko-KR"/>
              </w:rPr>
              <w:t>으로</w:t>
            </w:r>
            <w:r w:rsidRPr="00555FF4">
              <w:rPr>
                <w:sz w:val="20"/>
                <w:szCs w:val="20"/>
                <w:lang w:eastAsia="ko-KR"/>
              </w:rPr>
              <w:t xml:space="preserve"> </w:t>
            </w:r>
            <w:r w:rsidRPr="00555FF4">
              <w:rPr>
                <w:sz w:val="20"/>
                <w:szCs w:val="20"/>
                <w:lang w:eastAsia="ko-KR"/>
              </w:rPr>
              <w:t>초기화</w:t>
            </w:r>
          </w:p>
        </w:tc>
      </w:tr>
    </w:tbl>
    <w:p w14:paraId="5B237066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1268FA86">
          <v:rect id="_x0000_i1035" style="width:0;height:1.5pt" o:hralign="center" o:hrstd="t" o:hr="t"/>
        </w:pict>
      </w:r>
    </w:p>
    <w:p w14:paraId="799BD3CA" w14:textId="77777777" w:rsidR="00BD3E36" w:rsidRPr="00555FF4" w:rsidRDefault="007D3DFC">
      <w:pPr>
        <w:pStyle w:val="2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79" w:name="수정-및-추가-요구사항"/>
      <w:bookmarkStart w:id="80" w:name="_Toc210394907"/>
      <w:bookmarkEnd w:id="77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9.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수정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및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추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요구사항</w:t>
      </w:r>
      <w:bookmarkEnd w:id="80"/>
    </w:p>
    <w:p w14:paraId="6A18EB4F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81" w:name="수정-요구사항"/>
      <w:bookmarkStart w:id="82" w:name="_Toc210394908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9.1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수정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요구사항</w:t>
      </w:r>
      <w:bookmarkEnd w:id="82"/>
    </w:p>
    <w:p w14:paraId="59082A83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내용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중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수정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필요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부분을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재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주세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</w:p>
    <w:p w14:paraId="2953C440" w14:textId="77777777" w:rsidR="00BD3E36" w:rsidRPr="00555FF4" w:rsidRDefault="007D3DFC">
      <w:pPr>
        <w:pStyle w:val="3"/>
        <w:rPr>
          <w:rFonts w:asciiTheme="minorHAnsi" w:eastAsiaTheme="minorEastAsia" w:hAnsiTheme="minorHAnsi"/>
          <w:sz w:val="20"/>
          <w:szCs w:val="20"/>
          <w:lang w:eastAsia="ko-KR"/>
        </w:rPr>
      </w:pPr>
      <w:bookmarkStart w:id="83" w:name="추가-요구사항"/>
      <w:bookmarkStart w:id="84" w:name="_Toc210394909"/>
      <w:bookmarkEnd w:id="81"/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9.2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추가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 xml:space="preserve"> </w:t>
      </w:r>
      <w:r w:rsidRPr="00555FF4">
        <w:rPr>
          <w:rFonts w:asciiTheme="minorHAnsi" w:eastAsiaTheme="minorEastAsia" w:hAnsiTheme="minorHAnsi"/>
          <w:sz w:val="20"/>
          <w:szCs w:val="20"/>
          <w:lang w:eastAsia="ko-KR"/>
        </w:rPr>
        <w:t>요구사항</w:t>
      </w:r>
      <w:bookmarkEnd w:id="84"/>
    </w:p>
    <w:p w14:paraId="0D9C8ADE" w14:textId="77777777" w:rsidR="00BD3E36" w:rsidRPr="00555FF4" w:rsidRDefault="007D3DFC">
      <w:pPr>
        <w:pStyle w:val="SourceCode"/>
        <w:rPr>
          <w:sz w:val="20"/>
          <w:szCs w:val="20"/>
          <w:lang w:eastAsia="ko-KR"/>
        </w:rPr>
      </w:pP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(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새로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능이나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규칙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필요한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경우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기재해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 xml:space="preserve"> 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주세요</w:t>
      </w:r>
      <w:r w:rsidRPr="00555FF4">
        <w:rPr>
          <w:rStyle w:val="VerbatimChar"/>
          <w:rFonts w:asciiTheme="minorHAnsi" w:hAnsiTheme="minorHAnsi"/>
          <w:sz w:val="20"/>
          <w:szCs w:val="20"/>
          <w:lang w:eastAsia="ko-KR"/>
        </w:rPr>
        <w:t>)</w:t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br/>
      </w:r>
      <w:r w:rsidRPr="00555FF4">
        <w:rPr>
          <w:sz w:val="20"/>
          <w:szCs w:val="20"/>
          <w:lang w:eastAsia="ko-KR"/>
        </w:rPr>
        <w:lastRenderedPageBreak/>
        <w:br/>
      </w:r>
    </w:p>
    <w:p w14:paraId="4988224B" w14:textId="77777777" w:rsidR="00BD3E36" w:rsidRPr="00555FF4" w:rsidRDefault="007D3DFC">
      <w:pPr>
        <w:rPr>
          <w:sz w:val="20"/>
          <w:szCs w:val="20"/>
        </w:rPr>
      </w:pPr>
      <w:r w:rsidRPr="00555FF4">
        <w:rPr>
          <w:sz w:val="20"/>
          <w:szCs w:val="20"/>
        </w:rPr>
        <w:pict w14:anchorId="605F9642">
          <v:rect id="_x0000_i1036" style="width:0;height:1.5pt" o:hralign="center" o:hrstd="t" o:hr="t"/>
        </w:pict>
      </w:r>
    </w:p>
    <w:p w14:paraId="06986134" w14:textId="77777777" w:rsidR="00BD3E36" w:rsidRPr="00555FF4" w:rsidRDefault="007D3DFC">
      <w:pPr>
        <w:pStyle w:val="FirstParagraph"/>
        <w:rPr>
          <w:sz w:val="20"/>
          <w:szCs w:val="20"/>
          <w:lang w:eastAsia="ko-KR"/>
        </w:rPr>
      </w:pPr>
      <w:r w:rsidRPr="00555FF4">
        <w:rPr>
          <w:b/>
          <w:bCs/>
          <w:sz w:val="20"/>
          <w:szCs w:val="20"/>
          <w:lang w:eastAsia="ko-KR"/>
        </w:rPr>
        <w:t>문서</w:t>
      </w:r>
      <w:r w:rsidRPr="00555FF4">
        <w:rPr>
          <w:b/>
          <w:bCs/>
          <w:sz w:val="20"/>
          <w:szCs w:val="20"/>
          <w:lang w:eastAsia="ko-KR"/>
        </w:rPr>
        <w:t xml:space="preserve"> </w:t>
      </w:r>
      <w:r w:rsidRPr="00555FF4">
        <w:rPr>
          <w:b/>
          <w:bCs/>
          <w:sz w:val="20"/>
          <w:szCs w:val="20"/>
          <w:lang w:eastAsia="ko-KR"/>
        </w:rPr>
        <w:t>끝</w:t>
      </w:r>
    </w:p>
    <w:p w14:paraId="1ED5C615" w14:textId="6A785999" w:rsidR="00BD3E36" w:rsidRPr="00555FF4" w:rsidRDefault="007D3DFC">
      <w:pPr>
        <w:pStyle w:val="a0"/>
        <w:rPr>
          <w:sz w:val="20"/>
          <w:szCs w:val="20"/>
          <w:lang w:eastAsia="ko-KR"/>
        </w:rPr>
      </w:pPr>
      <w:r w:rsidRPr="00555FF4">
        <w:rPr>
          <w:i/>
          <w:iCs/>
          <w:sz w:val="20"/>
          <w:szCs w:val="20"/>
          <w:lang w:eastAsia="ko-KR"/>
        </w:rPr>
        <w:t>본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문서는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개발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요구사항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확인을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위한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r w:rsidRPr="00555FF4">
        <w:rPr>
          <w:i/>
          <w:iCs/>
          <w:sz w:val="20"/>
          <w:szCs w:val="20"/>
          <w:lang w:eastAsia="ko-KR"/>
        </w:rPr>
        <w:t>검토</w:t>
      </w:r>
      <w:r w:rsidRPr="00555FF4">
        <w:rPr>
          <w:i/>
          <w:iCs/>
          <w:sz w:val="20"/>
          <w:szCs w:val="20"/>
          <w:lang w:eastAsia="ko-KR"/>
        </w:rPr>
        <w:t xml:space="preserve"> </w:t>
      </w:r>
      <w:proofErr w:type="gramStart"/>
      <w:r w:rsidRPr="00555FF4">
        <w:rPr>
          <w:i/>
          <w:iCs/>
          <w:sz w:val="20"/>
          <w:szCs w:val="20"/>
          <w:lang w:eastAsia="ko-KR"/>
        </w:rPr>
        <w:t>문서입니다</w:t>
      </w:r>
      <w:r w:rsidRPr="00555FF4">
        <w:rPr>
          <w:i/>
          <w:iCs/>
          <w:sz w:val="20"/>
          <w:szCs w:val="20"/>
          <w:lang w:eastAsia="ko-KR"/>
        </w:rPr>
        <w:t>.</w:t>
      </w:r>
      <w:r w:rsidRPr="00555FF4">
        <w:rPr>
          <w:i/>
          <w:iCs/>
          <w:sz w:val="20"/>
          <w:szCs w:val="20"/>
          <w:lang w:eastAsia="ko-KR"/>
        </w:rPr>
        <w:t>.</w:t>
      </w:r>
      <w:proofErr w:type="gramEnd"/>
    </w:p>
    <w:bookmarkEnd w:id="83"/>
    <w:bookmarkEnd w:id="79"/>
    <w:bookmarkEnd w:id="0"/>
    <w:sectPr w:rsidR="00BD3E36" w:rsidRPr="00555FF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A8E1F" w14:textId="77777777" w:rsidR="007D3DFC" w:rsidRDefault="007D3DFC">
      <w:pPr>
        <w:spacing w:after="0"/>
      </w:pPr>
      <w:r>
        <w:separator/>
      </w:r>
    </w:p>
  </w:endnote>
  <w:endnote w:type="continuationSeparator" w:id="0">
    <w:p w14:paraId="3145CA18" w14:textId="77777777" w:rsidR="007D3DFC" w:rsidRDefault="007D3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E9BF6" w14:textId="77777777" w:rsidR="00BD3E36" w:rsidRDefault="007D3DFC">
      <w:r>
        <w:separator/>
      </w:r>
    </w:p>
  </w:footnote>
  <w:footnote w:type="continuationSeparator" w:id="0">
    <w:p w14:paraId="05BB822C" w14:textId="77777777" w:rsidR="00BD3E36" w:rsidRDefault="007D3D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3CA5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85EE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BA0EB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2454028">
    <w:abstractNumId w:val="0"/>
  </w:num>
  <w:num w:numId="2" w16cid:durableId="312733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8293891">
    <w:abstractNumId w:val="1"/>
  </w:num>
  <w:num w:numId="4" w16cid:durableId="578976808">
    <w:abstractNumId w:val="1"/>
  </w:num>
  <w:num w:numId="5" w16cid:durableId="1886024124">
    <w:abstractNumId w:val="1"/>
  </w:num>
  <w:num w:numId="6" w16cid:durableId="908030514">
    <w:abstractNumId w:val="1"/>
  </w:num>
  <w:num w:numId="7" w16cid:durableId="2027248224">
    <w:abstractNumId w:val="1"/>
  </w:num>
  <w:num w:numId="8" w16cid:durableId="411901339">
    <w:abstractNumId w:val="1"/>
  </w:num>
  <w:num w:numId="9" w16cid:durableId="1364400881">
    <w:abstractNumId w:val="1"/>
  </w:num>
  <w:num w:numId="10" w16cid:durableId="988939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7176473">
    <w:abstractNumId w:val="1"/>
  </w:num>
  <w:num w:numId="12" w16cid:durableId="1024943381">
    <w:abstractNumId w:val="1"/>
  </w:num>
  <w:num w:numId="13" w16cid:durableId="1901280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9739595">
    <w:abstractNumId w:val="1"/>
  </w:num>
  <w:num w:numId="15" w16cid:durableId="1199780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701467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08263527">
    <w:abstractNumId w:val="1"/>
  </w:num>
  <w:num w:numId="18" w16cid:durableId="1988582632">
    <w:abstractNumId w:val="1"/>
  </w:num>
  <w:num w:numId="19" w16cid:durableId="1430158616">
    <w:abstractNumId w:val="1"/>
  </w:num>
  <w:num w:numId="20" w16cid:durableId="977345457">
    <w:abstractNumId w:val="1"/>
  </w:num>
  <w:num w:numId="21" w16cid:durableId="469829354">
    <w:abstractNumId w:val="1"/>
  </w:num>
  <w:num w:numId="22" w16cid:durableId="485317549">
    <w:abstractNumId w:val="1"/>
  </w:num>
  <w:num w:numId="23" w16cid:durableId="270012718">
    <w:abstractNumId w:val="1"/>
  </w:num>
  <w:num w:numId="24" w16cid:durableId="243926523">
    <w:abstractNumId w:val="1"/>
  </w:num>
  <w:num w:numId="25" w16cid:durableId="744303629">
    <w:abstractNumId w:val="1"/>
  </w:num>
  <w:num w:numId="26" w16cid:durableId="99376387">
    <w:abstractNumId w:val="1"/>
  </w:num>
  <w:num w:numId="27" w16cid:durableId="844248212">
    <w:abstractNumId w:val="1"/>
  </w:num>
  <w:num w:numId="28" w16cid:durableId="14435275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94953018">
    <w:abstractNumId w:val="1"/>
  </w:num>
  <w:num w:numId="30" w16cid:durableId="2140759871">
    <w:abstractNumId w:val="1"/>
  </w:num>
  <w:num w:numId="31" w16cid:durableId="1961111825">
    <w:abstractNumId w:val="1"/>
  </w:num>
  <w:num w:numId="32" w16cid:durableId="193227498">
    <w:abstractNumId w:val="1"/>
  </w:num>
  <w:num w:numId="33" w16cid:durableId="208956510">
    <w:abstractNumId w:val="1"/>
  </w:num>
  <w:num w:numId="34" w16cid:durableId="1436243863">
    <w:abstractNumId w:val="1"/>
  </w:num>
  <w:num w:numId="35" w16cid:durableId="4795634">
    <w:abstractNumId w:val="1"/>
  </w:num>
  <w:num w:numId="36" w16cid:durableId="1090781968">
    <w:abstractNumId w:val="1"/>
  </w:num>
  <w:num w:numId="37" w16cid:durableId="1687321683">
    <w:abstractNumId w:val="1"/>
  </w:num>
  <w:num w:numId="38" w16cid:durableId="719013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3E36"/>
    <w:rsid w:val="004D1D00"/>
    <w:rsid w:val="00555FF4"/>
    <w:rsid w:val="0059206C"/>
    <w:rsid w:val="007D3DFC"/>
    <w:rsid w:val="00B97582"/>
    <w:rsid w:val="00BD3E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12F9248"/>
  <w15:docId w15:val="{BCAB13EC-2446-4480-900B-AD19D258C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D1D00"/>
  </w:style>
  <w:style w:type="paragraph" w:styleId="20">
    <w:name w:val="toc 2"/>
    <w:basedOn w:val="a"/>
    <w:next w:val="a"/>
    <w:autoRedefine/>
    <w:uiPriority w:val="39"/>
    <w:rsid w:val="004D1D00"/>
    <w:pPr>
      <w:ind w:leftChars="200" w:left="425"/>
    </w:pPr>
  </w:style>
  <w:style w:type="paragraph" w:styleId="30">
    <w:name w:val="toc 3"/>
    <w:basedOn w:val="a"/>
    <w:next w:val="a"/>
    <w:autoRedefine/>
    <w:uiPriority w:val="39"/>
    <w:rsid w:val="004D1D00"/>
    <w:pPr>
      <w:ind w:leftChars="400" w:left="850"/>
    </w:pPr>
  </w:style>
  <w:style w:type="table" w:styleId="11">
    <w:name w:val="Grid Table 1 Light"/>
    <w:basedOn w:val="a2"/>
    <w:rsid w:val="00555FF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0</Pages>
  <Words>1889</Words>
  <Characters>10773</Characters>
  <Application>Microsoft Office Word</Application>
  <DocSecurity>0</DocSecurity>
  <Lines>89</Lines>
  <Paragraphs>25</Paragraphs>
  <ScaleCrop>false</ScaleCrop>
  <Company/>
  <LinksUpToDate>false</LinksUpToDate>
  <CharactersWithSpaces>1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용일 김</cp:lastModifiedBy>
  <cp:revision>5</cp:revision>
  <dcterms:created xsi:type="dcterms:W3CDTF">2025-10-03T05:29:00Z</dcterms:created>
  <dcterms:modified xsi:type="dcterms:W3CDTF">2025-10-03T05:41:00Z</dcterms:modified>
</cp:coreProperties>
</file>